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1E2227" w14:textId="59EF782F" w:rsidR="003D10E4" w:rsidRPr="00BC49A8" w:rsidRDefault="00683202" w:rsidP="00C80D46">
      <w:pPr>
        <w:pStyle w:val="Heading1"/>
        <w:jc w:val="center"/>
      </w:pPr>
      <w:r w:rsidRPr="00BC49A8">
        <w:t>Python</w:t>
      </w:r>
      <w:r w:rsidR="00B76D8F" w:rsidRPr="00B368B5">
        <w:t xml:space="preserve"> OOP Exam </w:t>
      </w:r>
      <w:r w:rsidR="009074BF" w:rsidRPr="00B368B5">
        <w:t>-</w:t>
      </w:r>
      <w:r w:rsidR="00B76D8F" w:rsidRPr="00B368B5">
        <w:t xml:space="preserve"> </w:t>
      </w:r>
      <w:r w:rsidR="00AB0497">
        <w:t>5</w:t>
      </w:r>
      <w:r w:rsidR="009C0704" w:rsidRPr="00B368B5">
        <w:t xml:space="preserve"> </w:t>
      </w:r>
      <w:r w:rsidR="00AB0497">
        <w:t>August</w:t>
      </w:r>
      <w:r w:rsidR="009C0704" w:rsidRPr="00BC49A8">
        <w:t xml:space="preserve"> 2023</w:t>
      </w:r>
    </w:p>
    <w:p w14:paraId="24BC24A3" w14:textId="5D882761" w:rsidR="00C7360B" w:rsidRDefault="00AB0497" w:rsidP="00C7360B">
      <w:pPr>
        <w:jc w:val="center"/>
      </w:pPr>
      <w:r>
        <w:rPr>
          <w:noProof/>
        </w:rPr>
        <w:drawing>
          <wp:inline distT="0" distB="0" distL="0" distR="0" wp14:anchorId="2BC40736" wp14:editId="1A555A97">
            <wp:extent cx="1828800" cy="1404620"/>
            <wp:effectExtent l="0" t="0" r="0" b="5080"/>
            <wp:docPr id="1458554054" name="Картина 1" descr="Bank PNGs for Free Downloa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8554054" name="Картина 1" descr="Bank PNGs for Free Download"/>
                    <pic:cNvPicPr>
                      <a:picLocks noChangeAspect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1404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0F1221" w14:textId="77777777" w:rsidR="008F5C5D" w:rsidRPr="00BC49A8" w:rsidRDefault="008F5C5D" w:rsidP="00C7360B">
      <w:pPr>
        <w:jc w:val="center"/>
      </w:pPr>
    </w:p>
    <w:p w14:paraId="37B2EBD9" w14:textId="03042DAE" w:rsidR="008F5C5D" w:rsidRDefault="008F5C5D" w:rsidP="008F5C5D">
      <w:pPr>
        <w:jc w:val="center"/>
        <w:rPr>
          <w:i/>
          <w:iCs/>
          <w:noProof/>
        </w:rPr>
      </w:pPr>
      <w:r w:rsidRPr="008F5C5D">
        <w:rPr>
          <w:i/>
          <w:iCs/>
          <w:noProof/>
        </w:rPr>
        <w:t xml:space="preserve">We are a new bank committed to providing personalized financial services to our customers. Our primary focus is </w:t>
      </w:r>
      <w:r w:rsidR="00964953" w:rsidRPr="00964953">
        <w:rPr>
          <w:i/>
          <w:iCs/>
          <w:noProof/>
        </w:rPr>
        <w:t>building strong relationships and understanding each client's unique needs</w:t>
      </w:r>
      <w:r w:rsidRPr="008F5C5D">
        <w:rPr>
          <w:i/>
          <w:iCs/>
          <w:noProof/>
        </w:rPr>
        <w:t xml:space="preserve">. We specialize in offering competitive loans to </w:t>
      </w:r>
      <w:r w:rsidR="00917ED9">
        <w:rPr>
          <w:i/>
          <w:iCs/>
          <w:noProof/>
        </w:rPr>
        <w:t>students</w:t>
      </w:r>
      <w:r w:rsidRPr="008F5C5D">
        <w:rPr>
          <w:i/>
          <w:iCs/>
          <w:noProof/>
        </w:rPr>
        <w:t xml:space="preserve"> and </w:t>
      </w:r>
      <w:r w:rsidR="00917ED9">
        <w:rPr>
          <w:i/>
          <w:iCs/>
          <w:noProof/>
        </w:rPr>
        <w:t>adults</w:t>
      </w:r>
      <w:r w:rsidRPr="008F5C5D">
        <w:rPr>
          <w:i/>
          <w:iCs/>
          <w:noProof/>
        </w:rPr>
        <w:t>, with flexible terms and competitive interest rates. Our streamlined application process ensures a hassle-free experience for our customers. With a dedicated team of professionals, we aim to deliver exceptional service and support to help our clients achieve their financial goals.</w:t>
      </w:r>
    </w:p>
    <w:p w14:paraId="55C3F598" w14:textId="77777777" w:rsidR="008F5C5D" w:rsidRDefault="008F5C5D" w:rsidP="008F5C5D">
      <w:pPr>
        <w:jc w:val="center"/>
        <w:rPr>
          <w:i/>
          <w:iCs/>
          <w:noProof/>
        </w:rPr>
      </w:pPr>
    </w:p>
    <w:p w14:paraId="548B0E48" w14:textId="26376F3B" w:rsidR="004E3747" w:rsidRPr="00B368B5" w:rsidRDefault="008F5C5D" w:rsidP="008F5C5D">
      <w:r>
        <w:rPr>
          <w:i/>
          <w:iCs/>
          <w:noProof/>
        </w:rPr>
        <w:t xml:space="preserve"> </w:t>
      </w:r>
      <w:r w:rsidR="004E3747" w:rsidRPr="00BC49A8">
        <w:t xml:space="preserve">You will be provided with a </w:t>
      </w:r>
      <w:r w:rsidR="004E3747" w:rsidRPr="00BC49A8">
        <w:rPr>
          <w:b/>
          <w:bCs/>
        </w:rPr>
        <w:t>skeleton</w:t>
      </w:r>
      <w:r w:rsidR="004E3747" w:rsidRPr="00BC49A8">
        <w:t xml:space="preserve"> that includes all the folders and files that you will need.</w:t>
      </w:r>
    </w:p>
    <w:p w14:paraId="75AFB6B2" w14:textId="6BDB7CFE" w:rsidR="004E3747" w:rsidRPr="00BC49A8" w:rsidRDefault="004E3747" w:rsidP="004E3747">
      <w:pPr>
        <w:rPr>
          <w:b/>
          <w:bCs/>
          <w:i/>
          <w:iCs/>
          <w:u w:val="single"/>
        </w:rPr>
      </w:pPr>
      <w:r w:rsidRPr="00BC49A8">
        <w:rPr>
          <w:b/>
          <w:bCs/>
          <w:i/>
          <w:iCs/>
          <w:u w:val="single"/>
        </w:rPr>
        <w:t>Note: You are not allowed to change the folder and file structure and change their names!</w:t>
      </w:r>
    </w:p>
    <w:p w14:paraId="7100C2FF" w14:textId="4D1124DB" w:rsidR="004E3747" w:rsidRPr="00B350DD" w:rsidRDefault="001E48B0" w:rsidP="004E3747">
      <w:pPr>
        <w:rPr>
          <w:noProof/>
          <w:lang w:val="bg-BG"/>
        </w:rPr>
      </w:pPr>
      <w:r>
        <w:rPr>
          <w:noProof/>
        </w:rPr>
        <w:drawing>
          <wp:inline distT="0" distB="0" distL="0" distR="0" wp14:anchorId="25BFC4A5" wp14:editId="4670075C">
            <wp:extent cx="2039620" cy="2640330"/>
            <wp:effectExtent l="0" t="0" r="0" b="7620"/>
            <wp:docPr id="1196639047" name="Picture 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6639047" name="Picture 1" descr="A screenshot of a computer&#10;&#10;Description automatically generated with medium confidence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044154" cy="26461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45A60D" w14:textId="77777777" w:rsidR="004E3747" w:rsidRPr="00BC49A8" w:rsidRDefault="004E3747" w:rsidP="00BF4A0C">
      <w:pPr>
        <w:keepNext/>
        <w:keepLines/>
        <w:pBdr>
          <w:top w:val="none" w:sz="4" w:space="0" w:color="auto"/>
          <w:left w:val="none" w:sz="4" w:space="0" w:color="auto"/>
          <w:bottom w:val="none" w:sz="4" w:space="0" w:color="auto"/>
          <w:right w:val="none" w:sz="4" w:space="0" w:color="auto"/>
          <w:between w:val="none" w:sz="4" w:space="0" w:color="auto"/>
          <w:bar w:val="none" w:sz="4" w:color="auto"/>
        </w:pBdr>
        <w:spacing w:before="200" w:after="40"/>
        <w:rPr>
          <w:rFonts w:ascii="Calibri"/>
          <w:b/>
          <w:color w:val="642D08"/>
          <w:sz w:val="40"/>
          <w:szCs w:val="40"/>
        </w:rPr>
      </w:pPr>
      <w:r w:rsidRPr="00BC49A8">
        <w:rPr>
          <w:rFonts w:ascii="Calibri"/>
          <w:b/>
          <w:color w:val="642D08"/>
          <w:sz w:val="40"/>
          <w:szCs w:val="40"/>
        </w:rPr>
        <w:t>Judge Upload</w:t>
      </w:r>
    </w:p>
    <w:p w14:paraId="1C000C7A" w14:textId="77777777" w:rsidR="004E3747" w:rsidRPr="00BC49A8" w:rsidRDefault="004E3747" w:rsidP="00BF4A0C">
      <w:pPr>
        <w:pBdr>
          <w:top w:val="none" w:sz="4" w:space="0" w:color="auto"/>
          <w:left w:val="none" w:sz="4" w:space="0" w:color="auto"/>
          <w:bottom w:val="none" w:sz="4" w:space="0" w:color="auto"/>
          <w:right w:val="none" w:sz="4" w:space="0" w:color="auto"/>
          <w:between w:val="none" w:sz="4" w:space="0" w:color="auto"/>
          <w:bar w:val="none" w:sz="4" w:color="auto"/>
        </w:pBdr>
        <w:rPr>
          <w:rFonts w:ascii="Calibri"/>
        </w:rPr>
      </w:pPr>
      <w:r w:rsidRPr="00BC49A8">
        <w:rPr>
          <w:rFonts w:ascii="Calibri"/>
        </w:rPr>
        <w:t xml:space="preserve">For the </w:t>
      </w:r>
      <w:r w:rsidRPr="00BC49A8">
        <w:rPr>
          <w:rFonts w:ascii="Calibri"/>
          <w:b/>
        </w:rPr>
        <w:t>first two problems</w:t>
      </w:r>
      <w:r w:rsidRPr="00BC49A8">
        <w:rPr>
          <w:rFonts w:ascii="Calibri"/>
        </w:rPr>
        <w:t xml:space="preserve">, create a </w:t>
      </w:r>
      <w:r w:rsidRPr="00BC49A8">
        <w:rPr>
          <w:rFonts w:ascii="Consolas"/>
          <w:b/>
        </w:rPr>
        <w:t>zip</w:t>
      </w:r>
      <w:r w:rsidRPr="00BC49A8">
        <w:rPr>
          <w:rFonts w:ascii="Calibri"/>
        </w:rPr>
        <w:t xml:space="preserve"> file with the </w:t>
      </w:r>
      <w:r w:rsidRPr="00BC49A8">
        <w:rPr>
          <w:rFonts w:ascii="Consolas"/>
          <w:b/>
        </w:rPr>
        <w:t>project</w:t>
      </w:r>
      <w:r w:rsidRPr="00BC49A8">
        <w:rPr>
          <w:rFonts w:ascii="Calibri"/>
        </w:rPr>
        <w:t xml:space="preserve"> </w:t>
      </w:r>
      <w:r w:rsidRPr="00BC49A8">
        <w:rPr>
          <w:rFonts w:ascii="Calibri"/>
          <w:b/>
        </w:rPr>
        <w:t>folder</w:t>
      </w:r>
      <w:r w:rsidRPr="00BC49A8">
        <w:rPr>
          <w:rFonts w:ascii="Calibri"/>
        </w:rPr>
        <w:t xml:space="preserve"> and </w:t>
      </w:r>
      <w:r w:rsidRPr="00BC49A8">
        <w:rPr>
          <w:rFonts w:ascii="Calibri"/>
          <w:b/>
        </w:rPr>
        <w:t>upload it</w:t>
      </w:r>
      <w:r w:rsidRPr="00BC49A8">
        <w:rPr>
          <w:rFonts w:ascii="Calibri"/>
        </w:rPr>
        <w:t xml:space="preserve"> to the judge system.</w:t>
      </w:r>
    </w:p>
    <w:p w14:paraId="48EB704C" w14:textId="77777777" w:rsidR="004E3747" w:rsidRPr="00BC49A8" w:rsidRDefault="004E3747" w:rsidP="00BF4A0C">
      <w:pPr>
        <w:pBdr>
          <w:top w:val="none" w:sz="4" w:space="0" w:color="auto"/>
          <w:left w:val="none" w:sz="4" w:space="0" w:color="auto"/>
          <w:bottom w:val="none" w:sz="4" w:space="0" w:color="auto"/>
          <w:right w:val="none" w:sz="4" w:space="0" w:color="auto"/>
          <w:between w:val="none" w:sz="4" w:space="0" w:color="auto"/>
          <w:bar w:val="none" w:sz="4" w:color="auto"/>
        </w:pBdr>
        <w:rPr>
          <w:rFonts w:ascii="Calibri"/>
        </w:rPr>
      </w:pPr>
      <w:r w:rsidRPr="00BC49A8">
        <w:rPr>
          <w:rFonts w:ascii="Calibri"/>
        </w:rPr>
        <w:t xml:space="preserve">For the </w:t>
      </w:r>
      <w:r w:rsidRPr="00BC49A8">
        <w:rPr>
          <w:rFonts w:ascii="Calibri"/>
          <w:b/>
        </w:rPr>
        <w:t>last problem</w:t>
      </w:r>
      <w:r w:rsidRPr="00BC49A8">
        <w:rPr>
          <w:rFonts w:ascii="Calibri"/>
        </w:rPr>
        <w:t xml:space="preserve">, create a </w:t>
      </w:r>
      <w:r w:rsidRPr="00BC49A8">
        <w:rPr>
          <w:rFonts w:ascii="Consolas"/>
          <w:b/>
        </w:rPr>
        <w:t>zip</w:t>
      </w:r>
      <w:r w:rsidRPr="00BC49A8">
        <w:rPr>
          <w:rFonts w:ascii="Calibri"/>
        </w:rPr>
        <w:t xml:space="preserve"> file with the </w:t>
      </w:r>
      <w:r w:rsidRPr="00BC49A8">
        <w:rPr>
          <w:rFonts w:ascii="Consolas"/>
          <w:b/>
        </w:rPr>
        <w:t>test</w:t>
      </w:r>
      <w:r w:rsidRPr="00BC49A8">
        <w:rPr>
          <w:rFonts w:ascii="Calibri"/>
          <w:b/>
        </w:rPr>
        <w:t xml:space="preserve"> </w:t>
      </w:r>
      <w:r w:rsidRPr="00BC49A8">
        <w:rPr>
          <w:rFonts w:ascii="Consolas"/>
          <w:b/>
        </w:rPr>
        <w:t>folder</w:t>
      </w:r>
      <w:r w:rsidRPr="00BC49A8">
        <w:rPr>
          <w:rFonts w:ascii="Calibri"/>
        </w:rPr>
        <w:t xml:space="preserve"> and </w:t>
      </w:r>
      <w:r w:rsidRPr="00BC49A8">
        <w:rPr>
          <w:rFonts w:ascii="Calibri"/>
          <w:b/>
        </w:rPr>
        <w:t>upload it</w:t>
      </w:r>
      <w:r w:rsidRPr="00BC49A8">
        <w:rPr>
          <w:rFonts w:ascii="Calibri"/>
        </w:rPr>
        <w:t xml:space="preserve"> to the judge system.</w:t>
      </w:r>
    </w:p>
    <w:p w14:paraId="0B3FF47F" w14:textId="77777777" w:rsidR="004E3747" w:rsidRPr="00BC49A8" w:rsidRDefault="004E3747" w:rsidP="00BF4A0C">
      <w:pPr>
        <w:pBdr>
          <w:top w:val="none" w:sz="4" w:space="0" w:color="auto"/>
          <w:left w:val="none" w:sz="4" w:space="0" w:color="auto"/>
          <w:bottom w:val="none" w:sz="4" w:space="0" w:color="auto"/>
          <w:right w:val="none" w:sz="4" w:space="0" w:color="auto"/>
          <w:between w:val="none" w:sz="4" w:space="0" w:color="auto"/>
          <w:bar w:val="none" w:sz="4" w:color="auto"/>
        </w:pBdr>
        <w:rPr>
          <w:rFonts w:ascii="Calibri"/>
        </w:rPr>
      </w:pPr>
      <w:r w:rsidRPr="00BC49A8">
        <w:rPr>
          <w:rFonts w:ascii="Calibri"/>
        </w:rPr>
        <w:t xml:space="preserve">You do not need to include </w:t>
      </w:r>
      <w:r w:rsidRPr="00BC49A8">
        <w:rPr>
          <w:rFonts w:ascii="Calibri"/>
          <w:b/>
        </w:rPr>
        <w:t>in the zip file</w:t>
      </w:r>
      <w:r w:rsidRPr="00BC49A8">
        <w:rPr>
          <w:rFonts w:ascii="Calibri"/>
        </w:rPr>
        <w:t xml:space="preserve"> your </w:t>
      </w:r>
      <w:proofErr w:type="spellStart"/>
      <w:r w:rsidRPr="00BC49A8">
        <w:rPr>
          <w:rFonts w:ascii="Consolas"/>
          <w:b/>
        </w:rPr>
        <w:t>venv</w:t>
      </w:r>
      <w:proofErr w:type="spellEnd"/>
      <w:r w:rsidRPr="00BC49A8">
        <w:rPr>
          <w:rFonts w:ascii="Calibri"/>
        </w:rPr>
        <w:t xml:space="preserve">, </w:t>
      </w:r>
      <w:r w:rsidRPr="00BC49A8">
        <w:rPr>
          <w:rFonts w:ascii="Consolas"/>
          <w:b/>
        </w:rPr>
        <w:t>.idea</w:t>
      </w:r>
      <w:r w:rsidRPr="00BC49A8">
        <w:rPr>
          <w:rFonts w:ascii="Calibri"/>
        </w:rPr>
        <w:t xml:space="preserve">, </w:t>
      </w:r>
      <w:proofErr w:type="spellStart"/>
      <w:r w:rsidRPr="00BC49A8">
        <w:rPr>
          <w:rFonts w:ascii="Consolas"/>
          <w:b/>
        </w:rPr>
        <w:t>pycache</w:t>
      </w:r>
      <w:proofErr w:type="spellEnd"/>
      <w:r w:rsidRPr="00BC49A8">
        <w:rPr>
          <w:rFonts w:ascii="Calibri"/>
        </w:rPr>
        <w:t xml:space="preserve">, and </w:t>
      </w:r>
      <w:r w:rsidRPr="00BC49A8">
        <w:rPr>
          <w:rFonts w:ascii="Consolas"/>
          <w:b/>
        </w:rPr>
        <w:t>__MACOSX</w:t>
      </w:r>
      <w:r w:rsidRPr="00BC49A8">
        <w:rPr>
          <w:rFonts w:ascii="Calibri"/>
        </w:rPr>
        <w:t xml:space="preserve"> (for Mac users), so you do not exceed </w:t>
      </w:r>
      <w:r w:rsidRPr="00BC49A8">
        <w:rPr>
          <w:rFonts w:ascii="Calibri"/>
          <w:b/>
        </w:rPr>
        <w:t>the maximum allowed size</w:t>
      </w:r>
      <w:r w:rsidRPr="00BC49A8">
        <w:rPr>
          <w:rFonts w:ascii="Calibri"/>
        </w:rPr>
        <w:t xml:space="preserve"> of </w:t>
      </w:r>
      <w:r w:rsidRPr="00BC49A8">
        <w:rPr>
          <w:rFonts w:ascii="Consolas"/>
          <w:b/>
        </w:rPr>
        <w:t>16.00 KB</w:t>
      </w:r>
      <w:r w:rsidRPr="00BC49A8">
        <w:rPr>
          <w:rFonts w:ascii="Calibri"/>
        </w:rPr>
        <w:t>.</w:t>
      </w:r>
    </w:p>
    <w:p w14:paraId="2F935A4B" w14:textId="77777777" w:rsidR="004E3747" w:rsidRPr="00B368B5" w:rsidRDefault="004E3747" w:rsidP="00BF4A0C">
      <w:pPr>
        <w:pStyle w:val="Heading1"/>
        <w:rPr>
          <w:szCs w:val="40"/>
        </w:rPr>
      </w:pPr>
      <w:r w:rsidRPr="00BC49A8">
        <w:rPr>
          <w:szCs w:val="40"/>
        </w:rPr>
        <w:lastRenderedPageBreak/>
        <w:t>Structure (Problem 1) and Functionality (Problem 2)</w:t>
      </w:r>
    </w:p>
    <w:p w14:paraId="42FBC4E4" w14:textId="77777777" w:rsidR="004E3747" w:rsidRPr="00BC49A8" w:rsidRDefault="004E3747" w:rsidP="00BF4A0C">
      <w:r w:rsidRPr="00BC49A8">
        <w:t xml:space="preserve">Our task is to implement the </w:t>
      </w:r>
      <w:r w:rsidRPr="00BC49A8">
        <w:rPr>
          <w:b/>
          <w:bCs/>
        </w:rPr>
        <w:t>structure and functionality</w:t>
      </w:r>
      <w:r w:rsidRPr="00BC49A8">
        <w:t xml:space="preserve"> of all the classes (properties, methods, inheritance, abstraction, etc.)</w:t>
      </w:r>
    </w:p>
    <w:p w14:paraId="6CEA02E2" w14:textId="12D54F15" w:rsidR="002478F7" w:rsidRPr="00BC49A8" w:rsidRDefault="004E3747" w:rsidP="00667D88">
      <w:r w:rsidRPr="00BC49A8">
        <w:t xml:space="preserve">You are </w:t>
      </w:r>
      <w:r w:rsidRPr="00BC49A8">
        <w:rPr>
          <w:b/>
          <w:bCs/>
        </w:rPr>
        <w:t>free to add additional attributes</w:t>
      </w:r>
      <w:r w:rsidRPr="00BC49A8">
        <w:t xml:space="preserve"> (instance attributes, class attributes, methods, </w:t>
      </w:r>
      <w:proofErr w:type="spellStart"/>
      <w:r w:rsidRPr="00BC49A8">
        <w:t>dunder</w:t>
      </w:r>
      <w:proofErr w:type="spellEnd"/>
      <w:r w:rsidRPr="00BC49A8">
        <w:t xml:space="preserve"> methods, etc.) to simplify your code and increase readability </w:t>
      </w:r>
      <w:proofErr w:type="gramStart"/>
      <w:r w:rsidRPr="00BC49A8">
        <w:t>as long as</w:t>
      </w:r>
      <w:proofErr w:type="gramEnd"/>
      <w:r w:rsidRPr="00BC49A8">
        <w:t xml:space="preserve"> it does not change the project's final result</w:t>
      </w:r>
      <w:r w:rsidRPr="00001FC1">
        <w:t xml:space="preserve"> </w:t>
      </w:r>
      <w:r w:rsidR="00BC49A8" w:rsidRPr="00BC49A8">
        <w:t>in accordance with its</w:t>
      </w:r>
      <w:r w:rsidRPr="00001FC1">
        <w:t xml:space="preserve"> requirements</w:t>
      </w:r>
      <w:r w:rsidR="00BC49A8" w:rsidRPr="00BC49A8">
        <w:t xml:space="preserve"> so that</w:t>
      </w:r>
      <w:r w:rsidRPr="00001FC1">
        <w:t xml:space="preserve"> the program works properly</w:t>
      </w:r>
      <w:r w:rsidRPr="00BC49A8">
        <w:t>.</w:t>
      </w:r>
    </w:p>
    <w:p w14:paraId="351A1567" w14:textId="16700956" w:rsidR="007A4476" w:rsidRPr="00BC49A8" w:rsidRDefault="007A4476" w:rsidP="0063571F">
      <w:pPr>
        <w:pStyle w:val="Heading2"/>
        <w:numPr>
          <w:ilvl w:val="0"/>
          <w:numId w:val="49"/>
        </w:numPr>
      </w:pPr>
      <w:r w:rsidRPr="00BC49A8">
        <w:t xml:space="preserve">Class </w:t>
      </w:r>
      <w:proofErr w:type="spellStart"/>
      <w:r w:rsidRPr="00BC49A8">
        <w:t>Base</w:t>
      </w:r>
      <w:r w:rsidR="005E4FF1">
        <w:t>Loan</w:t>
      </w:r>
      <w:proofErr w:type="spellEnd"/>
    </w:p>
    <w:p w14:paraId="44B3DF8B" w14:textId="60A41520" w:rsidR="007A4476" w:rsidRPr="00BC49A8" w:rsidRDefault="007A4476" w:rsidP="007A4476">
      <w:pPr>
        <w:jc w:val="both"/>
      </w:pPr>
      <w:r w:rsidRPr="00BC49A8">
        <w:t>In the</w:t>
      </w:r>
      <w:r w:rsidRPr="00B368B5">
        <w:rPr>
          <w:rFonts w:cstheme="minorHAnsi"/>
          <w:b/>
          <w:bCs/>
        </w:rPr>
        <w:t xml:space="preserve"> </w:t>
      </w:r>
      <w:r w:rsidRPr="00BC49A8">
        <w:rPr>
          <w:rFonts w:ascii="Consolas" w:hAnsi="Consolas"/>
          <w:b/>
          <w:bCs/>
        </w:rPr>
        <w:t>base_</w:t>
      </w:r>
      <w:r w:rsidR="005E4FF1">
        <w:rPr>
          <w:rFonts w:ascii="Consolas" w:hAnsi="Consolas"/>
          <w:b/>
          <w:bCs/>
        </w:rPr>
        <w:t>loan</w:t>
      </w:r>
      <w:r w:rsidRPr="00BC49A8">
        <w:rPr>
          <w:rFonts w:ascii="Consolas" w:hAnsi="Consolas"/>
          <w:b/>
          <w:bCs/>
        </w:rPr>
        <w:t>.py</w:t>
      </w:r>
      <w:r w:rsidRPr="00BC49A8">
        <w:t xml:space="preserve"> file, the class </w:t>
      </w:r>
      <w:proofErr w:type="spellStart"/>
      <w:r w:rsidRPr="00BC49A8">
        <w:rPr>
          <w:rFonts w:ascii="Consolas" w:hAnsi="Consolas"/>
          <w:b/>
          <w:bCs/>
        </w:rPr>
        <w:t>Base</w:t>
      </w:r>
      <w:r w:rsidR="005E4FF1">
        <w:rPr>
          <w:rFonts w:ascii="Consolas" w:hAnsi="Consolas"/>
          <w:b/>
          <w:bCs/>
        </w:rPr>
        <w:t>Loan</w:t>
      </w:r>
      <w:proofErr w:type="spellEnd"/>
      <w:r w:rsidRPr="00BC49A8">
        <w:t xml:space="preserve"> should be implemented. It is a </w:t>
      </w:r>
      <w:r w:rsidRPr="00BC49A8">
        <w:rPr>
          <w:b/>
        </w:rPr>
        <w:t>base class</w:t>
      </w:r>
      <w:r w:rsidRPr="00BC49A8">
        <w:t xml:space="preserve"> for any </w:t>
      </w:r>
      <w:r w:rsidRPr="00BC49A8">
        <w:rPr>
          <w:b/>
          <w:bCs/>
        </w:rPr>
        <w:t>type of</w:t>
      </w:r>
      <w:r w:rsidRPr="00BC49A8">
        <w:rPr>
          <w:rFonts w:cstheme="minorHAnsi"/>
          <w:b/>
          <w:bCs/>
        </w:rPr>
        <w:t xml:space="preserve"> </w:t>
      </w:r>
      <w:r w:rsidR="005E4FF1">
        <w:rPr>
          <w:rFonts w:cstheme="minorHAnsi"/>
          <w:b/>
          <w:bCs/>
        </w:rPr>
        <w:t>loan</w:t>
      </w:r>
      <w:r w:rsidRPr="00BC49A8">
        <w:rPr>
          <w:b/>
        </w:rPr>
        <w:t xml:space="preserve">, </w:t>
      </w:r>
      <w:r w:rsidRPr="00BC49A8">
        <w:t xml:space="preserve">and it </w:t>
      </w:r>
      <w:r w:rsidRPr="00BC49A8">
        <w:rPr>
          <w:b/>
        </w:rPr>
        <w:t>should not be able to be instantiated</w:t>
      </w:r>
      <w:r w:rsidRPr="00BC49A8">
        <w:t>.</w:t>
      </w:r>
    </w:p>
    <w:p w14:paraId="4393AA24" w14:textId="77777777" w:rsidR="007A4476" w:rsidRPr="00BC49A8" w:rsidRDefault="007A4476" w:rsidP="007A4476">
      <w:pPr>
        <w:pStyle w:val="Heading3"/>
      </w:pPr>
      <w:r w:rsidRPr="00BC49A8">
        <w:t>Structure</w:t>
      </w:r>
    </w:p>
    <w:p w14:paraId="12F30E55" w14:textId="77777777" w:rsidR="007A4476" w:rsidRPr="00BC49A8" w:rsidRDefault="007A4476" w:rsidP="007A4476">
      <w:pPr>
        <w:spacing w:before="0" w:after="0"/>
        <w:jc w:val="both"/>
      </w:pPr>
      <w:r w:rsidRPr="00BC49A8">
        <w:t>The class should have the following attributes:</w:t>
      </w:r>
      <w:r w:rsidRPr="00BC49A8">
        <w:rPr>
          <w:rFonts w:ascii="Consolas" w:hAnsi="Consolas"/>
          <w:b/>
        </w:rPr>
        <w:t xml:space="preserve"> </w:t>
      </w:r>
    </w:p>
    <w:p w14:paraId="1B81660D" w14:textId="6EEA9EAA" w:rsidR="005E4FF1" w:rsidRPr="00B368B5" w:rsidRDefault="005E4FF1" w:rsidP="005E4FF1">
      <w:pPr>
        <w:pStyle w:val="ListParagraph"/>
        <w:numPr>
          <w:ilvl w:val="0"/>
          <w:numId w:val="30"/>
        </w:numPr>
        <w:spacing w:before="0" w:after="0"/>
        <w:jc w:val="both"/>
        <w:rPr>
          <w:bCs/>
          <w:noProof/>
        </w:rPr>
      </w:pPr>
      <w:r>
        <w:rPr>
          <w:rFonts w:ascii="Consolas" w:hAnsi="Consolas"/>
          <w:b/>
          <w:noProof/>
        </w:rPr>
        <w:t>interest_rate</w:t>
      </w:r>
      <w:r w:rsidRPr="00B368B5">
        <w:rPr>
          <w:b/>
          <w:bCs/>
          <w:noProof/>
        </w:rPr>
        <w:t>:</w:t>
      </w:r>
      <w:r w:rsidRPr="00B368B5">
        <w:rPr>
          <w:noProof/>
        </w:rPr>
        <w:t xml:space="preserve"> </w:t>
      </w:r>
      <w:r w:rsidR="00221B4C">
        <w:rPr>
          <w:rStyle w:val="CodeChar"/>
        </w:rPr>
        <w:t>float</w:t>
      </w:r>
    </w:p>
    <w:p w14:paraId="4E34B82B" w14:textId="733AD868" w:rsidR="005E4FF1" w:rsidRPr="00BC49A8" w:rsidRDefault="005E4FF1" w:rsidP="005E4FF1">
      <w:pPr>
        <w:pStyle w:val="ListParagraph"/>
        <w:numPr>
          <w:ilvl w:val="1"/>
          <w:numId w:val="30"/>
        </w:numPr>
        <w:spacing w:before="0" w:after="0"/>
        <w:jc w:val="both"/>
      </w:pPr>
      <w:r w:rsidRPr="00BC49A8">
        <w:t xml:space="preserve">The value represents the </w:t>
      </w:r>
      <w:r>
        <w:rPr>
          <w:b/>
          <w:bCs/>
        </w:rPr>
        <w:t>interest rate of the loan</w:t>
      </w:r>
      <w:r w:rsidRPr="00BC49A8">
        <w:t>.</w:t>
      </w:r>
    </w:p>
    <w:p w14:paraId="322CD4BC" w14:textId="450EBB9E" w:rsidR="007A4476" w:rsidRPr="00B368B5" w:rsidRDefault="005E4FF1" w:rsidP="007A4476">
      <w:pPr>
        <w:pStyle w:val="ListParagraph"/>
        <w:numPr>
          <w:ilvl w:val="0"/>
          <w:numId w:val="30"/>
        </w:numPr>
        <w:spacing w:before="0" w:after="0"/>
        <w:jc w:val="both"/>
        <w:rPr>
          <w:rStyle w:val="CodeChar"/>
          <w:rFonts w:asciiTheme="minorHAnsi" w:hAnsiTheme="minorHAnsi"/>
          <w:b w:val="0"/>
          <w:bCs/>
        </w:rPr>
      </w:pPr>
      <w:r>
        <w:rPr>
          <w:rFonts w:ascii="Consolas" w:hAnsi="Consolas"/>
          <w:b/>
          <w:noProof/>
        </w:rPr>
        <w:t>amount</w:t>
      </w:r>
      <w:r w:rsidR="007A4476" w:rsidRPr="00B368B5">
        <w:rPr>
          <w:b/>
          <w:bCs/>
          <w:noProof/>
        </w:rPr>
        <w:t>:</w:t>
      </w:r>
      <w:r w:rsidR="007A4476" w:rsidRPr="00B368B5">
        <w:rPr>
          <w:noProof/>
        </w:rPr>
        <w:t xml:space="preserve"> </w:t>
      </w:r>
      <w:r w:rsidR="007A4476" w:rsidRPr="00BC49A8">
        <w:rPr>
          <w:rStyle w:val="CodeChar"/>
        </w:rPr>
        <w:t>float</w:t>
      </w:r>
    </w:p>
    <w:p w14:paraId="7CE9FF1E" w14:textId="4625319A" w:rsidR="007A4476" w:rsidRPr="00B368B5" w:rsidRDefault="007A4476" w:rsidP="007A4476">
      <w:pPr>
        <w:pStyle w:val="ListParagraph"/>
        <w:numPr>
          <w:ilvl w:val="1"/>
          <w:numId w:val="30"/>
        </w:numPr>
        <w:spacing w:before="0" w:after="0"/>
        <w:jc w:val="both"/>
        <w:rPr>
          <w:bCs/>
          <w:noProof/>
        </w:rPr>
      </w:pPr>
      <w:r w:rsidRPr="00BC49A8">
        <w:t xml:space="preserve">The value represents the </w:t>
      </w:r>
      <w:r w:rsidR="005E4FF1">
        <w:rPr>
          <w:b/>
          <w:bCs/>
        </w:rPr>
        <w:t>amount of the loan</w:t>
      </w:r>
      <w:r w:rsidRPr="00BC49A8">
        <w:t>.</w:t>
      </w:r>
    </w:p>
    <w:p w14:paraId="1FC08B81" w14:textId="77777777" w:rsidR="007A4476" w:rsidRPr="00B368B5" w:rsidRDefault="007A4476" w:rsidP="007A4476">
      <w:pPr>
        <w:pStyle w:val="Heading3"/>
      </w:pPr>
      <w:r w:rsidRPr="00BC49A8">
        <w:t>Methods</w:t>
      </w:r>
    </w:p>
    <w:p w14:paraId="38B49859" w14:textId="6B6CB168" w:rsidR="007A4476" w:rsidRPr="00BC49A8" w:rsidRDefault="007A4476" w:rsidP="007A4476">
      <w:pPr>
        <w:pStyle w:val="Heading4"/>
        <w:jc w:val="both"/>
      </w:pPr>
      <w:r w:rsidRPr="00BC49A8">
        <w:t>__</w:t>
      </w:r>
      <w:proofErr w:type="spellStart"/>
      <w:r w:rsidRPr="00BC49A8">
        <w:t>init</w:t>
      </w:r>
      <w:proofErr w:type="spellEnd"/>
      <w:r w:rsidRPr="00BC49A8">
        <w:t>__(</w:t>
      </w:r>
      <w:proofErr w:type="spellStart"/>
      <w:r w:rsidR="005E4FF1">
        <w:t>interest_rate</w:t>
      </w:r>
      <w:proofErr w:type="spellEnd"/>
      <w:r w:rsidR="005E4FF1">
        <w:t xml:space="preserve">: </w:t>
      </w:r>
      <w:r w:rsidR="00221B4C">
        <w:t>float</w:t>
      </w:r>
      <w:r w:rsidR="00CB3A8C" w:rsidRPr="00BC49A8">
        <w:t xml:space="preserve">, </w:t>
      </w:r>
      <w:r w:rsidR="005E4FF1">
        <w:t>amount</w:t>
      </w:r>
      <w:r w:rsidR="00CB3A8C" w:rsidRPr="00BC49A8">
        <w:t xml:space="preserve">: </w:t>
      </w:r>
      <w:r w:rsidR="00DD1A27" w:rsidRPr="00BC49A8">
        <w:t>float</w:t>
      </w:r>
      <w:r w:rsidRPr="00BC49A8">
        <w:t>)</w:t>
      </w:r>
    </w:p>
    <w:p w14:paraId="034568ED" w14:textId="3204C435" w:rsidR="007A4476" w:rsidRPr="00BC49A8" w:rsidRDefault="007A4476" w:rsidP="007A4476">
      <w:pPr>
        <w:pStyle w:val="ListParagraph"/>
        <w:numPr>
          <w:ilvl w:val="0"/>
          <w:numId w:val="43"/>
        </w:numPr>
      </w:pPr>
      <w:r w:rsidRPr="00BC49A8">
        <w:t xml:space="preserve">In the </w:t>
      </w:r>
      <w:r w:rsidRPr="00BC49A8">
        <w:rPr>
          <w:rFonts w:ascii="Consolas" w:hAnsi="Consolas"/>
          <w:b/>
          <w:bCs/>
        </w:rPr>
        <w:t>__</w:t>
      </w:r>
      <w:proofErr w:type="spellStart"/>
      <w:r w:rsidRPr="00BC49A8">
        <w:rPr>
          <w:rFonts w:ascii="Consolas" w:hAnsi="Consolas"/>
          <w:b/>
          <w:bCs/>
        </w:rPr>
        <w:t>init</w:t>
      </w:r>
      <w:proofErr w:type="spellEnd"/>
      <w:r w:rsidRPr="00BC49A8">
        <w:rPr>
          <w:rFonts w:ascii="Consolas" w:hAnsi="Consolas"/>
          <w:b/>
          <w:bCs/>
        </w:rPr>
        <w:t>__</w:t>
      </w:r>
      <w:r w:rsidRPr="00BC49A8">
        <w:t xml:space="preserve"> method, all the needed attributes must be set.</w:t>
      </w:r>
    </w:p>
    <w:p w14:paraId="0AFE8A2F" w14:textId="3D888CCA" w:rsidR="00DD1A27" w:rsidRPr="00BC49A8" w:rsidRDefault="005E4FF1" w:rsidP="00DD1A27">
      <w:pPr>
        <w:pStyle w:val="Heading4"/>
        <w:jc w:val="both"/>
      </w:pPr>
      <w:proofErr w:type="spellStart"/>
      <w:r>
        <w:t>increase_interest_rate</w:t>
      </w:r>
      <w:proofErr w:type="spellEnd"/>
      <w:r w:rsidR="00DD1A27" w:rsidRPr="00BC49A8">
        <w:t>()</w:t>
      </w:r>
    </w:p>
    <w:p w14:paraId="6207E7BE" w14:textId="7C5495B4" w:rsidR="00DD1A27" w:rsidRPr="00BC49A8" w:rsidRDefault="007820F4" w:rsidP="00DD1A27">
      <w:pPr>
        <w:pStyle w:val="ListParagraph"/>
        <w:numPr>
          <w:ilvl w:val="0"/>
          <w:numId w:val="43"/>
        </w:numPr>
      </w:pPr>
      <w:r>
        <w:t>M</w:t>
      </w:r>
      <w:r w:rsidR="00DD1A27" w:rsidRPr="00BC49A8">
        <w:t xml:space="preserve">ethod </w:t>
      </w:r>
      <w:r w:rsidR="00DD1A27" w:rsidRPr="00BC49A8">
        <w:rPr>
          <w:b/>
          <w:bCs/>
        </w:rPr>
        <w:t>increases the</w:t>
      </w:r>
      <w:r w:rsidR="00DD1A27" w:rsidRPr="00B368B5">
        <w:rPr>
          <w:b/>
          <w:bCs/>
        </w:rPr>
        <w:t xml:space="preserve"> </w:t>
      </w:r>
      <w:r w:rsidR="005E4FF1">
        <w:rPr>
          <w:b/>
          <w:bCs/>
        </w:rPr>
        <w:t>loan’s interest rate</w:t>
      </w:r>
      <w:r w:rsidR="00DD1A27" w:rsidRPr="00BC49A8">
        <w:t xml:space="preserve">. Keep in mind that </w:t>
      </w:r>
      <w:r w:rsidR="00424B1E" w:rsidRPr="00804AD7">
        <w:rPr>
          <w:b/>
          <w:bCs/>
        </w:rPr>
        <w:t xml:space="preserve">each </w:t>
      </w:r>
      <w:r w:rsidR="005E4FF1" w:rsidRPr="00804AD7">
        <w:rPr>
          <w:b/>
          <w:bCs/>
        </w:rPr>
        <w:t>type</w:t>
      </w:r>
      <w:r w:rsidR="00DD1A27" w:rsidRPr="00804AD7">
        <w:rPr>
          <w:b/>
          <w:bCs/>
        </w:rPr>
        <w:t xml:space="preserve"> of </w:t>
      </w:r>
      <w:r w:rsidR="00804AD7" w:rsidRPr="00804AD7">
        <w:rPr>
          <w:b/>
          <w:bCs/>
        </w:rPr>
        <w:t>loan</w:t>
      </w:r>
      <w:r w:rsidR="00424B1E" w:rsidRPr="00BC49A8">
        <w:t xml:space="preserve"> implements</w:t>
      </w:r>
      <w:r w:rsidR="00DD1A27" w:rsidRPr="00BC49A8">
        <w:t xml:space="preserve"> the method </w:t>
      </w:r>
      <w:r w:rsidR="00DD1A27" w:rsidRPr="00804AD7">
        <w:rPr>
          <w:b/>
          <w:bCs/>
        </w:rPr>
        <w:t>differently</w:t>
      </w:r>
      <w:r w:rsidR="00DD1A27" w:rsidRPr="00BC49A8">
        <w:t>.</w:t>
      </w:r>
    </w:p>
    <w:p w14:paraId="10CFA182" w14:textId="465C5541" w:rsidR="006D1EC4" w:rsidRPr="00BC49A8" w:rsidRDefault="006D1EC4" w:rsidP="0063571F">
      <w:pPr>
        <w:pStyle w:val="Heading2"/>
        <w:numPr>
          <w:ilvl w:val="0"/>
          <w:numId w:val="49"/>
        </w:numPr>
      </w:pPr>
      <w:r w:rsidRPr="00BC49A8">
        <w:t xml:space="preserve">Class </w:t>
      </w:r>
      <w:proofErr w:type="spellStart"/>
      <w:r w:rsidR="00DF0440">
        <w:t>StudentLoan</w:t>
      </w:r>
      <w:proofErr w:type="spellEnd"/>
    </w:p>
    <w:p w14:paraId="0873ACC1" w14:textId="7446DD58" w:rsidR="006D1EC4" w:rsidRPr="00BC49A8" w:rsidRDefault="006D1EC4" w:rsidP="006D1EC4">
      <w:pPr>
        <w:spacing w:before="0" w:after="0"/>
        <w:jc w:val="both"/>
      </w:pPr>
      <w:r w:rsidRPr="00BC49A8">
        <w:t xml:space="preserve">In the </w:t>
      </w:r>
      <w:r w:rsidR="00AD7293">
        <w:rPr>
          <w:rFonts w:ascii="Consolas" w:hAnsi="Consolas"/>
          <w:b/>
          <w:bCs/>
        </w:rPr>
        <w:t>student_loan</w:t>
      </w:r>
      <w:r w:rsidRPr="00BC49A8">
        <w:rPr>
          <w:rFonts w:ascii="Consolas" w:hAnsi="Consolas"/>
          <w:b/>
          <w:bCs/>
        </w:rPr>
        <w:t>.py</w:t>
      </w:r>
      <w:r w:rsidRPr="00BC49A8">
        <w:t xml:space="preserve"> file, the class </w:t>
      </w:r>
      <w:proofErr w:type="spellStart"/>
      <w:r w:rsidR="00AD7293">
        <w:rPr>
          <w:rFonts w:ascii="Consolas" w:hAnsi="Consolas"/>
          <w:b/>
          <w:bCs/>
        </w:rPr>
        <w:t>StudentLoan</w:t>
      </w:r>
      <w:proofErr w:type="spellEnd"/>
      <w:r w:rsidRPr="00BC49A8">
        <w:rPr>
          <w:rFonts w:cstheme="minorHAnsi"/>
          <w:b/>
          <w:bCs/>
        </w:rPr>
        <w:t xml:space="preserve"> </w:t>
      </w:r>
      <w:r w:rsidRPr="00BC49A8">
        <w:t xml:space="preserve">should be implemented. </w:t>
      </w:r>
      <w:r w:rsidR="00AD7293">
        <w:t>A</w:t>
      </w:r>
      <w:r w:rsidRPr="00BC49A8">
        <w:t xml:space="preserve"> </w:t>
      </w:r>
      <w:r w:rsidR="00AD7293">
        <w:t>student</w:t>
      </w:r>
      <w:r w:rsidRPr="00BC49A8">
        <w:t xml:space="preserve"> </w:t>
      </w:r>
      <w:r w:rsidR="00AD7293">
        <w:t>loan</w:t>
      </w:r>
      <w:r w:rsidRPr="00BC49A8">
        <w:t xml:space="preserve"> is a </w:t>
      </w:r>
      <w:r w:rsidRPr="00BC49A8">
        <w:rPr>
          <w:b/>
          <w:bCs/>
        </w:rPr>
        <w:t xml:space="preserve">type of </w:t>
      </w:r>
      <w:r w:rsidR="00AD7293">
        <w:rPr>
          <w:b/>
          <w:bCs/>
        </w:rPr>
        <w:t>loan</w:t>
      </w:r>
      <w:r w:rsidRPr="00BC49A8">
        <w:t xml:space="preserve">. Each </w:t>
      </w:r>
      <w:r w:rsidR="00AD7293">
        <w:t>student loan</w:t>
      </w:r>
      <w:r w:rsidRPr="00B368B5">
        <w:rPr>
          <w:noProof/>
        </w:rPr>
        <w:t xml:space="preserve"> has </w:t>
      </w:r>
      <w:r w:rsidR="00AD7293" w:rsidRPr="00AD7293">
        <w:rPr>
          <w:b/>
          <w:bCs/>
          <w:noProof/>
        </w:rPr>
        <w:t>an interest rate of 1</w:t>
      </w:r>
      <w:r w:rsidR="00AD7293">
        <w:rPr>
          <w:b/>
          <w:bCs/>
          <w:noProof/>
        </w:rPr>
        <w:t>.5</w:t>
      </w:r>
      <w:r w:rsidR="00F415A5">
        <w:rPr>
          <w:b/>
          <w:bCs/>
          <w:noProof/>
        </w:rPr>
        <w:t xml:space="preserve"> percent</w:t>
      </w:r>
      <w:r w:rsidR="00AD7293" w:rsidRPr="00AD7293">
        <w:rPr>
          <w:b/>
          <w:bCs/>
          <w:noProof/>
        </w:rPr>
        <w:t xml:space="preserve"> and an amount of </w:t>
      </w:r>
      <w:r w:rsidR="002635C0">
        <w:rPr>
          <w:b/>
          <w:bCs/>
          <w:noProof/>
        </w:rPr>
        <w:t>2</w:t>
      </w:r>
      <w:r w:rsidR="00AD7293" w:rsidRPr="00AD7293">
        <w:rPr>
          <w:b/>
          <w:bCs/>
          <w:noProof/>
        </w:rPr>
        <w:t>000</w:t>
      </w:r>
      <w:r w:rsidR="00AD7293">
        <w:rPr>
          <w:b/>
          <w:bCs/>
          <w:noProof/>
        </w:rPr>
        <w:t>.0</w:t>
      </w:r>
      <w:r w:rsidR="00F415A5">
        <w:rPr>
          <w:b/>
          <w:bCs/>
          <w:noProof/>
        </w:rPr>
        <w:t xml:space="preserve"> EUR</w:t>
      </w:r>
      <w:r w:rsidR="00AD7293">
        <w:rPr>
          <w:rStyle w:val="CodeChar"/>
          <w:rFonts w:asciiTheme="minorHAnsi" w:hAnsiTheme="minorHAnsi" w:cstheme="minorHAnsi"/>
          <w:b w:val="0"/>
          <w:bCs/>
        </w:rPr>
        <w:t>.</w:t>
      </w:r>
    </w:p>
    <w:p w14:paraId="58B72840" w14:textId="77777777" w:rsidR="006D1EC4" w:rsidRPr="00B368B5" w:rsidRDefault="006D1EC4" w:rsidP="006D1EC4">
      <w:pPr>
        <w:pStyle w:val="Heading3"/>
      </w:pPr>
      <w:r w:rsidRPr="00BC49A8">
        <w:t>Methods</w:t>
      </w:r>
    </w:p>
    <w:p w14:paraId="05900BAD" w14:textId="7C2A657B" w:rsidR="006D1EC4" w:rsidRPr="00BC49A8" w:rsidRDefault="006D1EC4" w:rsidP="006D1EC4">
      <w:pPr>
        <w:pStyle w:val="Heading4"/>
        <w:jc w:val="both"/>
      </w:pPr>
      <w:r w:rsidRPr="00BC49A8">
        <w:t>__</w:t>
      </w:r>
      <w:proofErr w:type="spellStart"/>
      <w:r w:rsidRPr="00BC49A8">
        <w:t>init</w:t>
      </w:r>
      <w:proofErr w:type="spellEnd"/>
      <w:r w:rsidRPr="00BC49A8">
        <w:t>__()</w:t>
      </w:r>
    </w:p>
    <w:p w14:paraId="021C98F5" w14:textId="41B942ED" w:rsidR="006D1EC4" w:rsidRPr="00BC49A8" w:rsidRDefault="00F1029D" w:rsidP="006D1EC4">
      <w:pPr>
        <w:pStyle w:val="ListParagraph"/>
        <w:numPr>
          <w:ilvl w:val="0"/>
          <w:numId w:val="43"/>
        </w:numPr>
      </w:pPr>
      <w:r w:rsidRPr="00BC49A8">
        <w:t>In t</w:t>
      </w:r>
      <w:r w:rsidR="006D1EC4" w:rsidRPr="00BC49A8">
        <w:t xml:space="preserve">he </w:t>
      </w:r>
      <w:r w:rsidR="006D1EC4" w:rsidRPr="00BC49A8">
        <w:rPr>
          <w:rFonts w:ascii="Consolas" w:hAnsi="Consolas"/>
          <w:b/>
          <w:bCs/>
        </w:rPr>
        <w:t>__</w:t>
      </w:r>
      <w:proofErr w:type="spellStart"/>
      <w:r w:rsidR="006D1EC4" w:rsidRPr="00BC49A8">
        <w:rPr>
          <w:rFonts w:ascii="Consolas" w:hAnsi="Consolas"/>
          <w:b/>
          <w:bCs/>
        </w:rPr>
        <w:t>init</w:t>
      </w:r>
      <w:proofErr w:type="spellEnd"/>
      <w:r w:rsidR="006D1EC4" w:rsidRPr="00BC49A8">
        <w:rPr>
          <w:rFonts w:ascii="Consolas" w:hAnsi="Consolas"/>
          <w:b/>
          <w:bCs/>
        </w:rPr>
        <w:t>__</w:t>
      </w:r>
      <w:r w:rsidR="006D1EC4" w:rsidRPr="00BC49A8">
        <w:t xml:space="preserve"> method</w:t>
      </w:r>
      <w:r w:rsidRPr="00BC49A8">
        <w:t>, all the needed attributes must be set</w:t>
      </w:r>
      <w:r w:rsidR="006D1EC4" w:rsidRPr="00BC49A8">
        <w:t>.</w:t>
      </w:r>
    </w:p>
    <w:p w14:paraId="1E24AFD2" w14:textId="4921DF3E" w:rsidR="006D1EC4" w:rsidRPr="00BC49A8" w:rsidRDefault="00AD7293" w:rsidP="006D1EC4">
      <w:pPr>
        <w:pStyle w:val="Heading4"/>
        <w:jc w:val="both"/>
      </w:pPr>
      <w:proofErr w:type="spellStart"/>
      <w:r>
        <w:t>increase_interest_rate</w:t>
      </w:r>
      <w:proofErr w:type="spellEnd"/>
      <w:r w:rsidR="006D1EC4" w:rsidRPr="00BC49A8">
        <w:t>()</w:t>
      </w:r>
    </w:p>
    <w:p w14:paraId="5EA42D0E" w14:textId="19C00F0E" w:rsidR="00F1029D" w:rsidRPr="00BC49A8" w:rsidRDefault="00F1029D" w:rsidP="00F1029D">
      <w:pPr>
        <w:pStyle w:val="ListParagraph"/>
        <w:numPr>
          <w:ilvl w:val="0"/>
          <w:numId w:val="43"/>
        </w:numPr>
        <w:jc w:val="both"/>
      </w:pPr>
      <w:proofErr w:type="gramStart"/>
      <w:r w:rsidRPr="00BC49A8">
        <w:t>The</w:t>
      </w:r>
      <w:proofErr w:type="gramEnd"/>
      <w:r w:rsidRPr="00BC49A8">
        <w:t xml:space="preserve"> method </w:t>
      </w:r>
      <w:r w:rsidRPr="00BC49A8">
        <w:rPr>
          <w:b/>
        </w:rPr>
        <w:t>increases</w:t>
      </w:r>
      <w:r w:rsidRPr="00BC49A8">
        <w:t xml:space="preserve"> the </w:t>
      </w:r>
      <w:r w:rsidR="00AD7293">
        <w:rPr>
          <w:b/>
          <w:bCs/>
        </w:rPr>
        <w:t>interest rate</w:t>
      </w:r>
      <w:r w:rsidRPr="00BC49A8">
        <w:t xml:space="preserve"> by </w:t>
      </w:r>
      <w:r w:rsidR="00AD7293">
        <w:rPr>
          <w:b/>
        </w:rPr>
        <w:t>0.</w:t>
      </w:r>
      <w:r w:rsidR="005D368C">
        <w:rPr>
          <w:b/>
        </w:rPr>
        <w:t>2</w:t>
      </w:r>
      <w:r w:rsidRPr="00BC49A8">
        <w:rPr>
          <w:b/>
        </w:rPr>
        <w:t xml:space="preserve"> </w:t>
      </w:r>
      <w:r w:rsidR="00AD7293">
        <w:rPr>
          <w:b/>
        </w:rPr>
        <w:t>percent</w:t>
      </w:r>
      <w:r w:rsidRPr="00BC49A8">
        <w:t>.</w:t>
      </w:r>
    </w:p>
    <w:p w14:paraId="4A5CF216" w14:textId="51C1D3AC" w:rsidR="00F1029D" w:rsidRPr="00BC49A8" w:rsidRDefault="00F1029D" w:rsidP="0063571F">
      <w:pPr>
        <w:pStyle w:val="Heading2"/>
        <w:numPr>
          <w:ilvl w:val="0"/>
          <w:numId w:val="49"/>
        </w:numPr>
      </w:pPr>
      <w:r w:rsidRPr="00BC49A8">
        <w:t xml:space="preserve">Class </w:t>
      </w:r>
      <w:proofErr w:type="spellStart"/>
      <w:r w:rsidR="00531E81">
        <w:t>MortgageLoan</w:t>
      </w:r>
      <w:proofErr w:type="spellEnd"/>
    </w:p>
    <w:p w14:paraId="6AC0215D" w14:textId="537581E8" w:rsidR="00F1029D" w:rsidRPr="00BC49A8" w:rsidRDefault="00F1029D" w:rsidP="00F1029D">
      <w:pPr>
        <w:spacing w:before="0" w:after="0"/>
        <w:jc w:val="both"/>
      </w:pPr>
      <w:r w:rsidRPr="00BC49A8">
        <w:t xml:space="preserve">In the </w:t>
      </w:r>
      <w:r w:rsidR="002635C0">
        <w:rPr>
          <w:rFonts w:ascii="Consolas" w:hAnsi="Consolas"/>
          <w:b/>
          <w:bCs/>
        </w:rPr>
        <w:t>mortgage</w:t>
      </w:r>
      <w:r w:rsidRPr="00BC49A8">
        <w:rPr>
          <w:rFonts w:ascii="Consolas" w:hAnsi="Consolas"/>
          <w:b/>
          <w:bCs/>
        </w:rPr>
        <w:t>_</w:t>
      </w:r>
      <w:r w:rsidR="002635C0">
        <w:rPr>
          <w:rFonts w:ascii="Consolas" w:hAnsi="Consolas"/>
          <w:b/>
          <w:bCs/>
        </w:rPr>
        <w:t>loan</w:t>
      </w:r>
      <w:r w:rsidRPr="00BC49A8">
        <w:rPr>
          <w:rFonts w:ascii="Consolas" w:hAnsi="Consolas"/>
          <w:b/>
          <w:bCs/>
        </w:rPr>
        <w:t>.py</w:t>
      </w:r>
      <w:r w:rsidRPr="00BC49A8">
        <w:t xml:space="preserve"> file, the class </w:t>
      </w:r>
      <w:proofErr w:type="spellStart"/>
      <w:r w:rsidR="002635C0">
        <w:rPr>
          <w:rFonts w:ascii="Consolas" w:hAnsi="Consolas"/>
          <w:b/>
          <w:bCs/>
        </w:rPr>
        <w:t>MortgageLoan</w:t>
      </w:r>
      <w:proofErr w:type="spellEnd"/>
      <w:r w:rsidRPr="00BC49A8">
        <w:rPr>
          <w:rFonts w:cstheme="minorHAnsi"/>
          <w:b/>
          <w:bCs/>
        </w:rPr>
        <w:t xml:space="preserve"> </w:t>
      </w:r>
      <w:r w:rsidRPr="00BC49A8">
        <w:t xml:space="preserve">should be implemented. </w:t>
      </w:r>
      <w:r w:rsidR="002635C0">
        <w:t>A</w:t>
      </w:r>
      <w:r w:rsidRPr="00BC49A8">
        <w:t xml:space="preserve"> </w:t>
      </w:r>
      <w:r w:rsidR="002635C0">
        <w:t>mortgage</w:t>
      </w:r>
      <w:r w:rsidRPr="00BC49A8">
        <w:t xml:space="preserve"> </w:t>
      </w:r>
      <w:r w:rsidR="002635C0">
        <w:t>loan</w:t>
      </w:r>
      <w:r w:rsidRPr="00BC49A8">
        <w:t xml:space="preserve"> is a </w:t>
      </w:r>
      <w:r w:rsidRPr="00BC49A8">
        <w:rPr>
          <w:b/>
          <w:bCs/>
        </w:rPr>
        <w:t xml:space="preserve">type of </w:t>
      </w:r>
      <w:r w:rsidR="002635C0">
        <w:rPr>
          <w:b/>
          <w:bCs/>
        </w:rPr>
        <w:t>loan</w:t>
      </w:r>
      <w:r w:rsidRPr="00BC49A8">
        <w:t xml:space="preserve">. Each </w:t>
      </w:r>
      <w:r w:rsidR="002635C0">
        <w:t>mortgage loan</w:t>
      </w:r>
      <w:r w:rsidRPr="00B368B5">
        <w:rPr>
          <w:noProof/>
        </w:rPr>
        <w:t xml:space="preserve"> has </w:t>
      </w:r>
      <w:r w:rsidR="002635C0" w:rsidRPr="002635C0">
        <w:rPr>
          <w:b/>
          <w:bCs/>
          <w:noProof/>
        </w:rPr>
        <w:t>an interest rate of 3</w:t>
      </w:r>
      <w:r w:rsidR="002635C0">
        <w:rPr>
          <w:b/>
          <w:bCs/>
          <w:noProof/>
        </w:rPr>
        <w:t>.5 percent</w:t>
      </w:r>
      <w:r w:rsidR="002635C0" w:rsidRPr="002635C0">
        <w:rPr>
          <w:b/>
          <w:bCs/>
          <w:noProof/>
        </w:rPr>
        <w:t xml:space="preserve"> and an amount of </w:t>
      </w:r>
      <w:r w:rsidR="002635C0">
        <w:rPr>
          <w:b/>
          <w:bCs/>
          <w:noProof/>
        </w:rPr>
        <w:t>50</w:t>
      </w:r>
      <w:r w:rsidR="002635C0" w:rsidRPr="002635C0">
        <w:rPr>
          <w:b/>
          <w:bCs/>
          <w:noProof/>
        </w:rPr>
        <w:t>000</w:t>
      </w:r>
      <w:r w:rsidR="002635C0">
        <w:rPr>
          <w:b/>
          <w:bCs/>
          <w:noProof/>
        </w:rPr>
        <w:t>.0 EUR</w:t>
      </w:r>
      <w:r w:rsidRPr="00BC49A8">
        <w:rPr>
          <w:rStyle w:val="CodeChar"/>
          <w:rFonts w:asciiTheme="minorHAnsi" w:hAnsiTheme="minorHAnsi" w:cstheme="minorHAnsi"/>
          <w:b w:val="0"/>
          <w:bCs/>
        </w:rPr>
        <w:t>.</w:t>
      </w:r>
    </w:p>
    <w:p w14:paraId="67CCD1C9" w14:textId="77777777" w:rsidR="00F1029D" w:rsidRPr="00B368B5" w:rsidRDefault="00F1029D" w:rsidP="00F1029D">
      <w:pPr>
        <w:pStyle w:val="Heading3"/>
      </w:pPr>
      <w:r w:rsidRPr="00BC49A8">
        <w:lastRenderedPageBreak/>
        <w:t>Methods</w:t>
      </w:r>
    </w:p>
    <w:p w14:paraId="37990687" w14:textId="75E4197F" w:rsidR="00F1029D" w:rsidRPr="00BC49A8" w:rsidRDefault="00F1029D" w:rsidP="00F1029D">
      <w:pPr>
        <w:pStyle w:val="Heading4"/>
        <w:jc w:val="both"/>
      </w:pPr>
      <w:r w:rsidRPr="00BC49A8">
        <w:t>__</w:t>
      </w:r>
      <w:proofErr w:type="spellStart"/>
      <w:r w:rsidRPr="00BC49A8">
        <w:t>init</w:t>
      </w:r>
      <w:proofErr w:type="spellEnd"/>
      <w:r w:rsidRPr="00BC49A8">
        <w:t>__()</w:t>
      </w:r>
    </w:p>
    <w:p w14:paraId="049C4236" w14:textId="77777777" w:rsidR="00F1029D" w:rsidRPr="00BC49A8" w:rsidRDefault="00F1029D" w:rsidP="00F1029D">
      <w:pPr>
        <w:pStyle w:val="ListParagraph"/>
        <w:numPr>
          <w:ilvl w:val="0"/>
          <w:numId w:val="43"/>
        </w:numPr>
      </w:pPr>
      <w:r w:rsidRPr="00BC49A8">
        <w:t xml:space="preserve">In the </w:t>
      </w:r>
      <w:r w:rsidRPr="00BC49A8">
        <w:rPr>
          <w:rFonts w:ascii="Consolas" w:hAnsi="Consolas"/>
          <w:b/>
          <w:bCs/>
        </w:rPr>
        <w:t>__</w:t>
      </w:r>
      <w:proofErr w:type="spellStart"/>
      <w:r w:rsidRPr="00BC49A8">
        <w:rPr>
          <w:rFonts w:ascii="Consolas" w:hAnsi="Consolas"/>
          <w:b/>
          <w:bCs/>
        </w:rPr>
        <w:t>init</w:t>
      </w:r>
      <w:proofErr w:type="spellEnd"/>
      <w:r w:rsidRPr="00BC49A8">
        <w:rPr>
          <w:rFonts w:ascii="Consolas" w:hAnsi="Consolas"/>
          <w:b/>
          <w:bCs/>
        </w:rPr>
        <w:t>__</w:t>
      </w:r>
      <w:r w:rsidRPr="00BC49A8">
        <w:t xml:space="preserve"> method, all the needed attributes must be set.</w:t>
      </w:r>
    </w:p>
    <w:p w14:paraId="2F3A178B" w14:textId="46A87F21" w:rsidR="002635C0" w:rsidRPr="00BC49A8" w:rsidRDefault="002635C0" w:rsidP="002635C0">
      <w:pPr>
        <w:pStyle w:val="Heading4"/>
        <w:jc w:val="both"/>
      </w:pPr>
      <w:bookmarkStart w:id="0" w:name="_Hlk23531814"/>
      <w:proofErr w:type="spellStart"/>
      <w:r>
        <w:t>increase_interest_rate</w:t>
      </w:r>
      <w:proofErr w:type="spellEnd"/>
      <w:r w:rsidRPr="00BC49A8">
        <w:t>()</w:t>
      </w:r>
    </w:p>
    <w:p w14:paraId="62A5E8D0" w14:textId="6CC3879A" w:rsidR="002635C0" w:rsidRPr="00BC49A8" w:rsidRDefault="002635C0" w:rsidP="002635C0">
      <w:pPr>
        <w:pStyle w:val="ListParagraph"/>
        <w:numPr>
          <w:ilvl w:val="0"/>
          <w:numId w:val="43"/>
        </w:numPr>
        <w:jc w:val="both"/>
      </w:pPr>
      <w:proofErr w:type="gramStart"/>
      <w:r w:rsidRPr="00BC49A8">
        <w:t>The</w:t>
      </w:r>
      <w:proofErr w:type="gramEnd"/>
      <w:r w:rsidRPr="00BC49A8">
        <w:t xml:space="preserve"> method </w:t>
      </w:r>
      <w:r w:rsidRPr="00BC49A8">
        <w:rPr>
          <w:b/>
        </w:rPr>
        <w:t>increases</w:t>
      </w:r>
      <w:r w:rsidRPr="00BC49A8">
        <w:t xml:space="preserve"> the </w:t>
      </w:r>
      <w:r>
        <w:rPr>
          <w:b/>
          <w:bCs/>
        </w:rPr>
        <w:t>interest rate</w:t>
      </w:r>
      <w:r w:rsidRPr="00BC49A8">
        <w:t xml:space="preserve"> by </w:t>
      </w:r>
      <w:r>
        <w:rPr>
          <w:b/>
        </w:rPr>
        <w:t>0.</w:t>
      </w:r>
      <w:r w:rsidR="00494341">
        <w:rPr>
          <w:b/>
        </w:rPr>
        <w:t>5</w:t>
      </w:r>
      <w:r w:rsidRPr="00BC49A8">
        <w:rPr>
          <w:b/>
        </w:rPr>
        <w:t xml:space="preserve"> </w:t>
      </w:r>
      <w:r>
        <w:rPr>
          <w:b/>
        </w:rPr>
        <w:t>percent</w:t>
      </w:r>
      <w:r w:rsidRPr="00BC49A8">
        <w:t>.</w:t>
      </w:r>
    </w:p>
    <w:p w14:paraId="0184FBE0" w14:textId="593D1E62" w:rsidR="00123275" w:rsidRPr="00BC49A8" w:rsidRDefault="00123275" w:rsidP="0063571F">
      <w:pPr>
        <w:pStyle w:val="Heading2"/>
        <w:numPr>
          <w:ilvl w:val="0"/>
          <w:numId w:val="49"/>
        </w:numPr>
      </w:pPr>
      <w:r w:rsidRPr="00BC49A8">
        <w:t xml:space="preserve">Class </w:t>
      </w:r>
      <w:proofErr w:type="spellStart"/>
      <w:r w:rsidRPr="00BC49A8">
        <w:t>Base</w:t>
      </w:r>
      <w:r w:rsidR="00494341">
        <w:t>Client</w:t>
      </w:r>
      <w:proofErr w:type="spellEnd"/>
    </w:p>
    <w:p w14:paraId="65BF6876" w14:textId="5A3E6DD4" w:rsidR="00123275" w:rsidRPr="00BC49A8" w:rsidRDefault="00123275" w:rsidP="00123275">
      <w:pPr>
        <w:jc w:val="both"/>
      </w:pPr>
      <w:r w:rsidRPr="00BC49A8">
        <w:t>In the</w:t>
      </w:r>
      <w:r w:rsidRPr="00B368B5">
        <w:rPr>
          <w:rFonts w:cstheme="minorHAnsi"/>
          <w:b/>
          <w:bCs/>
        </w:rPr>
        <w:t xml:space="preserve"> </w:t>
      </w:r>
      <w:r w:rsidRPr="00BC49A8">
        <w:rPr>
          <w:rFonts w:ascii="Consolas" w:hAnsi="Consolas"/>
          <w:b/>
          <w:bCs/>
        </w:rPr>
        <w:t>base_</w:t>
      </w:r>
      <w:r w:rsidR="00494341">
        <w:rPr>
          <w:rFonts w:ascii="Consolas" w:hAnsi="Consolas"/>
          <w:b/>
          <w:bCs/>
        </w:rPr>
        <w:t>client</w:t>
      </w:r>
      <w:r w:rsidRPr="00BC49A8">
        <w:rPr>
          <w:rFonts w:ascii="Consolas" w:hAnsi="Consolas"/>
          <w:b/>
          <w:bCs/>
        </w:rPr>
        <w:t>.py</w:t>
      </w:r>
      <w:r w:rsidRPr="00BC49A8">
        <w:t xml:space="preserve"> file, the class </w:t>
      </w:r>
      <w:proofErr w:type="spellStart"/>
      <w:r w:rsidRPr="00BC49A8">
        <w:rPr>
          <w:rFonts w:ascii="Consolas" w:hAnsi="Consolas"/>
          <w:b/>
          <w:bCs/>
        </w:rPr>
        <w:t>Base</w:t>
      </w:r>
      <w:r w:rsidR="00494341">
        <w:rPr>
          <w:rFonts w:ascii="Consolas" w:hAnsi="Consolas"/>
          <w:b/>
          <w:bCs/>
        </w:rPr>
        <w:t>Client</w:t>
      </w:r>
      <w:proofErr w:type="spellEnd"/>
      <w:r w:rsidRPr="00BC49A8">
        <w:t xml:space="preserve"> should be implemented. It is a </w:t>
      </w:r>
      <w:r w:rsidRPr="00BC49A8">
        <w:rPr>
          <w:b/>
        </w:rPr>
        <w:t>base class</w:t>
      </w:r>
      <w:r w:rsidRPr="00BC49A8">
        <w:t xml:space="preserve"> for any </w:t>
      </w:r>
      <w:r w:rsidRPr="00BC49A8">
        <w:rPr>
          <w:b/>
          <w:bCs/>
        </w:rPr>
        <w:t>type of</w:t>
      </w:r>
      <w:r w:rsidRPr="00BC49A8">
        <w:rPr>
          <w:rFonts w:cstheme="minorHAnsi"/>
          <w:b/>
          <w:bCs/>
        </w:rPr>
        <w:t xml:space="preserve"> </w:t>
      </w:r>
      <w:r w:rsidR="00CA26A3">
        <w:rPr>
          <w:rFonts w:cstheme="minorHAnsi"/>
          <w:b/>
          <w:bCs/>
        </w:rPr>
        <w:t>client</w:t>
      </w:r>
      <w:r w:rsidRPr="00BC49A8">
        <w:rPr>
          <w:b/>
        </w:rPr>
        <w:t xml:space="preserve">, </w:t>
      </w:r>
      <w:r w:rsidRPr="00BC49A8">
        <w:t xml:space="preserve">and it </w:t>
      </w:r>
      <w:r w:rsidRPr="00BC49A8">
        <w:rPr>
          <w:b/>
        </w:rPr>
        <w:t>should not be able to be instantiated</w:t>
      </w:r>
      <w:r w:rsidRPr="00BC49A8">
        <w:t>.</w:t>
      </w:r>
    </w:p>
    <w:p w14:paraId="7B175786" w14:textId="77777777" w:rsidR="00123275" w:rsidRPr="0032272A" w:rsidRDefault="00123275" w:rsidP="00123275">
      <w:pPr>
        <w:pStyle w:val="Heading3"/>
        <w:rPr>
          <w:lang w:val="bg-BG"/>
        </w:rPr>
      </w:pPr>
      <w:r w:rsidRPr="00BC49A8">
        <w:t>Structure</w:t>
      </w:r>
    </w:p>
    <w:p w14:paraId="4985A11F" w14:textId="77777777" w:rsidR="00123275" w:rsidRPr="00BC49A8" w:rsidRDefault="00123275" w:rsidP="00123275">
      <w:pPr>
        <w:spacing w:before="0" w:after="0"/>
        <w:jc w:val="both"/>
      </w:pPr>
      <w:r w:rsidRPr="00BC49A8">
        <w:t>The class should have the following attributes:</w:t>
      </w:r>
      <w:r w:rsidRPr="00BC49A8">
        <w:rPr>
          <w:rFonts w:ascii="Consolas" w:hAnsi="Consolas"/>
          <w:b/>
        </w:rPr>
        <w:t xml:space="preserve"> </w:t>
      </w:r>
    </w:p>
    <w:p w14:paraId="2682FC67" w14:textId="2B124FFC" w:rsidR="00123275" w:rsidRPr="00BC49A8" w:rsidRDefault="00123275" w:rsidP="00123275">
      <w:pPr>
        <w:pStyle w:val="ListParagraph"/>
        <w:numPr>
          <w:ilvl w:val="0"/>
          <w:numId w:val="30"/>
        </w:numPr>
        <w:spacing w:before="0" w:after="0"/>
        <w:jc w:val="both"/>
        <w:rPr>
          <w:rStyle w:val="CodeChar"/>
          <w:rFonts w:asciiTheme="minorHAnsi" w:hAnsiTheme="minorHAnsi"/>
          <w:b w:val="0"/>
          <w:noProof w:val="0"/>
        </w:rPr>
      </w:pPr>
      <w:r w:rsidRPr="00BC49A8">
        <w:rPr>
          <w:rFonts w:ascii="Consolas" w:hAnsi="Consolas"/>
          <w:b/>
        </w:rPr>
        <w:t>name</w:t>
      </w:r>
      <w:r w:rsidRPr="00BC49A8">
        <w:rPr>
          <w:b/>
          <w:bCs/>
        </w:rPr>
        <w:t>:</w:t>
      </w:r>
      <w:r w:rsidRPr="00BC49A8">
        <w:t xml:space="preserve"> </w:t>
      </w:r>
      <w:r w:rsidRPr="00BC49A8">
        <w:rPr>
          <w:rStyle w:val="CodeChar"/>
        </w:rPr>
        <w:t>str</w:t>
      </w:r>
    </w:p>
    <w:p w14:paraId="0A19C29A" w14:textId="2A55AD7B" w:rsidR="00123275" w:rsidRPr="00BC49A8" w:rsidRDefault="00123275" w:rsidP="00123275">
      <w:pPr>
        <w:pStyle w:val="ListParagraph"/>
        <w:numPr>
          <w:ilvl w:val="1"/>
          <w:numId w:val="30"/>
        </w:numPr>
        <w:spacing w:before="0" w:after="0"/>
        <w:jc w:val="both"/>
        <w:rPr>
          <w:rStyle w:val="CodeChar"/>
          <w:rFonts w:asciiTheme="minorHAnsi" w:hAnsiTheme="minorHAnsi"/>
          <w:b w:val="0"/>
          <w:noProof w:val="0"/>
        </w:rPr>
      </w:pPr>
      <w:r w:rsidRPr="00BC49A8">
        <w:t xml:space="preserve">The value represents the </w:t>
      </w:r>
      <w:r w:rsidRPr="00BC49A8">
        <w:rPr>
          <w:b/>
          <w:bCs/>
        </w:rPr>
        <w:t xml:space="preserve">name of the </w:t>
      </w:r>
      <w:r w:rsidR="006F3216">
        <w:rPr>
          <w:b/>
          <w:bCs/>
        </w:rPr>
        <w:t>client</w:t>
      </w:r>
      <w:r w:rsidRPr="00BC49A8">
        <w:t>.</w:t>
      </w:r>
    </w:p>
    <w:p w14:paraId="194B56DA" w14:textId="1ED7E5A3" w:rsidR="00123275" w:rsidRPr="00BC49A8" w:rsidRDefault="00123275" w:rsidP="00123275">
      <w:pPr>
        <w:pStyle w:val="ListParagraph"/>
        <w:numPr>
          <w:ilvl w:val="1"/>
          <w:numId w:val="30"/>
        </w:numPr>
        <w:spacing w:before="0" w:after="0"/>
        <w:jc w:val="both"/>
        <w:rPr>
          <w:rStyle w:val="Strong"/>
          <w:b w:val="0"/>
          <w:bCs w:val="0"/>
        </w:rPr>
      </w:pPr>
      <w:r w:rsidRPr="00BC49A8">
        <w:t xml:space="preserve">If the name is </w:t>
      </w:r>
      <w:r w:rsidRPr="00BC49A8">
        <w:rPr>
          <w:b/>
        </w:rPr>
        <w:t>an empty string or contains only white spaces</w:t>
      </w:r>
      <w:r w:rsidRPr="00BC49A8">
        <w:rPr>
          <w:bCs/>
        </w:rPr>
        <w:t>,</w:t>
      </w:r>
      <w:r w:rsidRPr="00BC49A8">
        <w:t xml:space="preserve"> raise a </w:t>
      </w:r>
      <w:r w:rsidRPr="00BC49A8">
        <w:rPr>
          <w:rStyle w:val="CodeChar"/>
        </w:rPr>
        <w:t>ValueError</w:t>
      </w:r>
      <w:r w:rsidRPr="00BC49A8">
        <w:rPr>
          <w:rStyle w:val="CodeChar"/>
          <w:rFonts w:asciiTheme="minorHAnsi" w:hAnsiTheme="minorHAnsi" w:cstheme="minorHAnsi"/>
        </w:rPr>
        <w:t xml:space="preserve"> </w:t>
      </w:r>
      <w:r w:rsidRPr="00BC49A8">
        <w:t xml:space="preserve">with the message: </w:t>
      </w:r>
      <w:r w:rsidRPr="00BC49A8">
        <w:rPr>
          <w:rStyle w:val="Strong"/>
          <w:rFonts w:ascii="Consolas" w:hAnsi="Consolas"/>
        </w:rPr>
        <w:t>"</w:t>
      </w:r>
      <w:r w:rsidR="006F3216">
        <w:rPr>
          <w:rFonts w:ascii="Consolas" w:hAnsi="Consolas"/>
          <w:b/>
          <w:noProof/>
        </w:rPr>
        <w:t>Client</w:t>
      </w:r>
      <w:r w:rsidRPr="00BC49A8">
        <w:rPr>
          <w:rFonts w:ascii="Consolas" w:hAnsi="Consolas"/>
          <w:b/>
          <w:noProof/>
        </w:rPr>
        <w:t xml:space="preserve"> name cannot be empty</w:t>
      </w:r>
      <w:r w:rsidR="0051443F">
        <w:rPr>
          <w:rFonts w:ascii="Consolas" w:hAnsi="Consolas"/>
          <w:b/>
          <w:noProof/>
        </w:rPr>
        <w:t>!</w:t>
      </w:r>
      <w:r w:rsidRPr="00BC49A8">
        <w:rPr>
          <w:rStyle w:val="Strong"/>
          <w:rFonts w:ascii="Consolas" w:hAnsi="Consolas"/>
        </w:rPr>
        <w:t>"</w:t>
      </w:r>
    </w:p>
    <w:p w14:paraId="7A4FB8EA" w14:textId="089FFC3C" w:rsidR="00123275" w:rsidRPr="00BC49A8" w:rsidRDefault="006F3216" w:rsidP="00123275">
      <w:pPr>
        <w:pStyle w:val="ListParagraph"/>
        <w:numPr>
          <w:ilvl w:val="0"/>
          <w:numId w:val="30"/>
        </w:numPr>
        <w:spacing w:before="0" w:after="0"/>
        <w:jc w:val="both"/>
        <w:rPr>
          <w:rStyle w:val="CodeChar"/>
          <w:rFonts w:asciiTheme="minorHAnsi" w:hAnsiTheme="minorHAnsi"/>
          <w:b w:val="0"/>
          <w:noProof w:val="0"/>
        </w:rPr>
      </w:pPr>
      <w:r>
        <w:rPr>
          <w:rFonts w:ascii="Consolas" w:hAnsi="Consolas"/>
          <w:b/>
          <w:noProof/>
        </w:rPr>
        <w:t>client_id</w:t>
      </w:r>
      <w:r w:rsidR="00123275" w:rsidRPr="00BC49A8">
        <w:rPr>
          <w:b/>
          <w:bCs/>
        </w:rPr>
        <w:t>:</w:t>
      </w:r>
      <w:r w:rsidR="00123275" w:rsidRPr="00BC49A8">
        <w:t xml:space="preserve"> </w:t>
      </w:r>
      <w:r w:rsidR="00161BA3">
        <w:rPr>
          <w:rStyle w:val="CodeChar"/>
        </w:rPr>
        <w:t>str</w:t>
      </w:r>
    </w:p>
    <w:p w14:paraId="5F75F366" w14:textId="2D579153" w:rsidR="00123275" w:rsidRPr="00BC49A8" w:rsidRDefault="00123275" w:rsidP="00123275">
      <w:pPr>
        <w:pStyle w:val="ListParagraph"/>
        <w:numPr>
          <w:ilvl w:val="1"/>
          <w:numId w:val="30"/>
        </w:numPr>
        <w:spacing w:before="0" w:after="0"/>
        <w:jc w:val="both"/>
        <w:rPr>
          <w:rStyle w:val="CodeChar"/>
          <w:rFonts w:asciiTheme="minorHAnsi" w:hAnsiTheme="minorHAnsi"/>
          <w:b w:val="0"/>
          <w:noProof w:val="0"/>
        </w:rPr>
      </w:pPr>
      <w:r w:rsidRPr="00BC49A8">
        <w:t xml:space="preserve">The value represents the </w:t>
      </w:r>
      <w:r w:rsidR="0073167C" w:rsidRPr="0073167C">
        <w:rPr>
          <w:b/>
          <w:bCs/>
        </w:rPr>
        <w:t>id</w:t>
      </w:r>
      <w:r w:rsidR="0073167C">
        <w:t xml:space="preserve"> </w:t>
      </w:r>
      <w:r w:rsidRPr="00BC49A8">
        <w:rPr>
          <w:b/>
          <w:bCs/>
        </w:rPr>
        <w:t>number</w:t>
      </w:r>
      <w:r w:rsidRPr="00BC49A8">
        <w:rPr>
          <w:bCs/>
        </w:rPr>
        <w:t xml:space="preserve"> </w:t>
      </w:r>
      <w:r w:rsidRPr="00E77945">
        <w:rPr>
          <w:b/>
        </w:rPr>
        <w:t xml:space="preserve">of </w:t>
      </w:r>
      <w:r w:rsidR="00E77945" w:rsidRPr="00E77945">
        <w:rPr>
          <w:b/>
        </w:rPr>
        <w:t>a client</w:t>
      </w:r>
      <w:r w:rsidRPr="00BC49A8">
        <w:t>.</w:t>
      </w:r>
      <w:r w:rsidR="005B27A2">
        <w:t xml:space="preserve"> It should contain </w:t>
      </w:r>
      <w:r w:rsidR="005B27A2" w:rsidRPr="005B27A2">
        <w:rPr>
          <w:b/>
          <w:bCs/>
        </w:rPr>
        <w:t xml:space="preserve">exactly 10 </w:t>
      </w:r>
      <w:r w:rsidR="00161BA3">
        <w:rPr>
          <w:b/>
          <w:bCs/>
        </w:rPr>
        <w:t>symbols</w:t>
      </w:r>
      <w:r w:rsidR="005B27A2">
        <w:t>.</w:t>
      </w:r>
    </w:p>
    <w:p w14:paraId="5AEB283E" w14:textId="791EC42A" w:rsidR="00123275" w:rsidRPr="00363292" w:rsidRDefault="00123275" w:rsidP="00EE0AAA">
      <w:pPr>
        <w:pStyle w:val="ListParagraph"/>
        <w:numPr>
          <w:ilvl w:val="1"/>
          <w:numId w:val="30"/>
        </w:numPr>
        <w:spacing w:before="0" w:after="0"/>
        <w:jc w:val="both"/>
        <w:rPr>
          <w:rStyle w:val="Strong"/>
          <w:b w:val="0"/>
          <w:bCs w:val="0"/>
        </w:rPr>
      </w:pPr>
      <w:r w:rsidRPr="00BC49A8">
        <w:t xml:space="preserve">If the </w:t>
      </w:r>
      <w:r w:rsidR="005B27A2">
        <w:t>client</w:t>
      </w:r>
      <w:r w:rsidR="004A2864">
        <w:t>’s</w:t>
      </w:r>
      <w:r w:rsidR="005B27A2">
        <w:t xml:space="preserve"> id</w:t>
      </w:r>
      <w:r w:rsidR="0051443F" w:rsidRPr="00BC49A8">
        <w:t xml:space="preserve"> </w:t>
      </w:r>
      <w:r w:rsidR="0051443F" w:rsidRPr="00BC49A8">
        <w:rPr>
          <w:b/>
        </w:rPr>
        <w:t xml:space="preserve">is </w:t>
      </w:r>
      <w:r w:rsidR="005B27A2">
        <w:rPr>
          <w:b/>
        </w:rPr>
        <w:t xml:space="preserve">not 10 </w:t>
      </w:r>
      <w:r w:rsidR="00161BA3">
        <w:rPr>
          <w:b/>
        </w:rPr>
        <w:t>symbols</w:t>
      </w:r>
      <w:r w:rsidR="005B27A2">
        <w:rPr>
          <w:b/>
        </w:rPr>
        <w:t xml:space="preserve"> long</w:t>
      </w:r>
      <w:r w:rsidRPr="00BC49A8">
        <w:rPr>
          <w:bCs/>
        </w:rPr>
        <w:t>,</w:t>
      </w:r>
      <w:r w:rsidRPr="00BC49A8">
        <w:t xml:space="preserve"> raise a </w:t>
      </w:r>
      <w:r w:rsidRPr="00BC49A8">
        <w:rPr>
          <w:rStyle w:val="CodeChar"/>
        </w:rPr>
        <w:t>ValueError</w:t>
      </w:r>
      <w:r w:rsidRPr="00BC49A8">
        <w:rPr>
          <w:rStyle w:val="CodeChar"/>
          <w:rFonts w:asciiTheme="minorHAnsi" w:hAnsiTheme="minorHAnsi" w:cstheme="minorHAnsi"/>
        </w:rPr>
        <w:t xml:space="preserve"> </w:t>
      </w:r>
      <w:r w:rsidRPr="00BC49A8">
        <w:t xml:space="preserve">with the message: </w:t>
      </w:r>
      <w:r w:rsidRPr="00BC49A8">
        <w:rPr>
          <w:rStyle w:val="Strong"/>
          <w:rFonts w:ascii="Consolas" w:hAnsi="Consolas"/>
        </w:rPr>
        <w:t>"</w:t>
      </w:r>
      <w:r w:rsidR="005B27A2">
        <w:rPr>
          <w:rFonts w:ascii="Consolas" w:hAnsi="Consolas"/>
          <w:b/>
          <w:bCs/>
        </w:rPr>
        <w:t>Client ID</w:t>
      </w:r>
      <w:r w:rsidR="0051443F" w:rsidRPr="00BC49A8">
        <w:rPr>
          <w:rFonts w:ascii="Consolas" w:hAnsi="Consolas"/>
          <w:b/>
          <w:noProof/>
        </w:rPr>
        <w:t xml:space="preserve"> </w:t>
      </w:r>
      <w:r w:rsidR="005B27A2">
        <w:rPr>
          <w:rFonts w:ascii="Consolas" w:hAnsi="Consolas"/>
          <w:b/>
          <w:noProof/>
        </w:rPr>
        <w:t xml:space="preserve">should be 10 </w:t>
      </w:r>
      <w:r w:rsidR="00161BA3">
        <w:rPr>
          <w:rFonts w:ascii="Consolas" w:hAnsi="Consolas"/>
          <w:b/>
          <w:noProof/>
        </w:rPr>
        <w:t>symbols</w:t>
      </w:r>
      <w:r w:rsidR="005B27A2">
        <w:rPr>
          <w:rFonts w:ascii="Consolas" w:hAnsi="Consolas"/>
          <w:b/>
          <w:noProof/>
        </w:rPr>
        <w:t xml:space="preserve"> long</w:t>
      </w:r>
      <w:r w:rsidR="0051443F">
        <w:rPr>
          <w:rFonts w:ascii="Consolas" w:hAnsi="Consolas"/>
          <w:b/>
          <w:noProof/>
        </w:rPr>
        <w:t>!</w:t>
      </w:r>
      <w:r w:rsidRPr="00BC49A8">
        <w:rPr>
          <w:rStyle w:val="Strong"/>
          <w:rFonts w:ascii="Consolas" w:hAnsi="Consolas"/>
        </w:rPr>
        <w:t>"</w:t>
      </w:r>
    </w:p>
    <w:p w14:paraId="301716CB" w14:textId="57C9F161" w:rsidR="00363292" w:rsidRPr="00BC49A8" w:rsidRDefault="00363292" w:rsidP="00363292">
      <w:pPr>
        <w:pStyle w:val="ListParagraph"/>
        <w:numPr>
          <w:ilvl w:val="0"/>
          <w:numId w:val="30"/>
        </w:numPr>
        <w:spacing w:before="0" w:after="0"/>
        <w:jc w:val="both"/>
        <w:rPr>
          <w:rStyle w:val="CodeChar"/>
          <w:rFonts w:asciiTheme="minorHAnsi" w:hAnsiTheme="minorHAnsi"/>
          <w:b w:val="0"/>
          <w:noProof w:val="0"/>
        </w:rPr>
      </w:pPr>
      <w:r>
        <w:rPr>
          <w:rFonts w:ascii="Consolas" w:hAnsi="Consolas"/>
          <w:b/>
          <w:noProof/>
        </w:rPr>
        <w:t>income</w:t>
      </w:r>
      <w:r w:rsidRPr="00BC49A8">
        <w:rPr>
          <w:b/>
          <w:bCs/>
        </w:rPr>
        <w:t>:</w:t>
      </w:r>
      <w:r w:rsidRPr="00BC49A8">
        <w:t xml:space="preserve"> </w:t>
      </w:r>
      <w:r>
        <w:rPr>
          <w:rStyle w:val="CodeChar"/>
        </w:rPr>
        <w:t>float</w:t>
      </w:r>
    </w:p>
    <w:p w14:paraId="00D248E9" w14:textId="4D74A5BC" w:rsidR="00363292" w:rsidRPr="00BC49A8" w:rsidRDefault="00363292" w:rsidP="00363292">
      <w:pPr>
        <w:pStyle w:val="ListParagraph"/>
        <w:numPr>
          <w:ilvl w:val="1"/>
          <w:numId w:val="30"/>
        </w:numPr>
        <w:spacing w:before="0" w:after="0"/>
        <w:jc w:val="both"/>
        <w:rPr>
          <w:rStyle w:val="CodeChar"/>
          <w:rFonts w:asciiTheme="minorHAnsi" w:hAnsiTheme="minorHAnsi"/>
          <w:b w:val="0"/>
          <w:noProof w:val="0"/>
        </w:rPr>
      </w:pPr>
      <w:r w:rsidRPr="00BC49A8">
        <w:t xml:space="preserve">The value represents the </w:t>
      </w:r>
      <w:r>
        <w:rPr>
          <w:b/>
          <w:bCs/>
        </w:rPr>
        <w:t>income</w:t>
      </w:r>
      <w:r w:rsidRPr="00BC49A8">
        <w:rPr>
          <w:bCs/>
        </w:rPr>
        <w:t xml:space="preserve"> </w:t>
      </w:r>
      <w:r w:rsidRPr="00E77945">
        <w:rPr>
          <w:b/>
        </w:rPr>
        <w:t>of a client</w:t>
      </w:r>
      <w:r w:rsidRPr="00BC49A8">
        <w:t>.</w:t>
      </w:r>
    </w:p>
    <w:p w14:paraId="1E43B9FC" w14:textId="6E0F66A1" w:rsidR="00363292" w:rsidRPr="00363292" w:rsidRDefault="00363292" w:rsidP="00363292">
      <w:pPr>
        <w:pStyle w:val="ListParagraph"/>
        <w:numPr>
          <w:ilvl w:val="1"/>
          <w:numId w:val="30"/>
        </w:numPr>
        <w:spacing w:before="0" w:after="0"/>
        <w:jc w:val="both"/>
        <w:rPr>
          <w:rStyle w:val="Strong"/>
          <w:b w:val="0"/>
          <w:bCs w:val="0"/>
        </w:rPr>
      </w:pPr>
      <w:r w:rsidRPr="00BC49A8">
        <w:t xml:space="preserve">If the </w:t>
      </w:r>
      <w:r>
        <w:t>client’s income</w:t>
      </w:r>
      <w:r w:rsidRPr="00BC49A8">
        <w:t xml:space="preserve"> </w:t>
      </w:r>
      <w:r w:rsidRPr="00BC49A8">
        <w:rPr>
          <w:b/>
        </w:rPr>
        <w:t xml:space="preserve">is </w:t>
      </w:r>
      <w:r>
        <w:rPr>
          <w:b/>
        </w:rPr>
        <w:t>less than or equal to 0.0</w:t>
      </w:r>
      <w:r w:rsidRPr="00BC49A8">
        <w:rPr>
          <w:bCs/>
        </w:rPr>
        <w:t>,</w:t>
      </w:r>
      <w:r w:rsidRPr="00BC49A8">
        <w:t xml:space="preserve"> raise a </w:t>
      </w:r>
      <w:r w:rsidRPr="00BC49A8">
        <w:rPr>
          <w:rStyle w:val="CodeChar"/>
        </w:rPr>
        <w:t>ValueError</w:t>
      </w:r>
      <w:r w:rsidRPr="00BC49A8">
        <w:rPr>
          <w:rStyle w:val="CodeChar"/>
          <w:rFonts w:asciiTheme="minorHAnsi" w:hAnsiTheme="minorHAnsi" w:cstheme="minorHAnsi"/>
        </w:rPr>
        <w:t xml:space="preserve"> </w:t>
      </w:r>
      <w:r w:rsidRPr="00BC49A8">
        <w:t xml:space="preserve">with the message: </w:t>
      </w:r>
      <w:r w:rsidRPr="00BC49A8">
        <w:rPr>
          <w:rStyle w:val="Strong"/>
          <w:rFonts w:ascii="Consolas" w:hAnsi="Consolas"/>
        </w:rPr>
        <w:t>"</w:t>
      </w:r>
      <w:r w:rsidR="00342E92">
        <w:rPr>
          <w:rStyle w:val="Strong"/>
          <w:rFonts w:ascii="Consolas" w:hAnsi="Consolas"/>
        </w:rPr>
        <w:t>I</w:t>
      </w:r>
      <w:r w:rsidR="00342E92">
        <w:rPr>
          <w:rFonts w:ascii="Consolas" w:hAnsi="Consolas"/>
          <w:b/>
          <w:bCs/>
        </w:rPr>
        <w:t>ncome</w:t>
      </w:r>
      <w:r w:rsidRPr="00BC49A8">
        <w:rPr>
          <w:rFonts w:ascii="Consolas" w:hAnsi="Consolas"/>
          <w:b/>
          <w:noProof/>
        </w:rPr>
        <w:t xml:space="preserve"> </w:t>
      </w:r>
      <w:r w:rsidR="00342E92">
        <w:rPr>
          <w:rFonts w:ascii="Consolas" w:hAnsi="Consolas"/>
          <w:b/>
          <w:noProof/>
        </w:rPr>
        <w:t>must be greater than zero</w:t>
      </w:r>
      <w:r>
        <w:rPr>
          <w:rFonts w:ascii="Consolas" w:hAnsi="Consolas"/>
          <w:b/>
          <w:noProof/>
        </w:rPr>
        <w:t>!</w:t>
      </w:r>
      <w:r w:rsidRPr="00BC49A8">
        <w:rPr>
          <w:rStyle w:val="Strong"/>
          <w:rFonts w:ascii="Consolas" w:hAnsi="Consolas"/>
        </w:rPr>
        <w:t>"</w:t>
      </w:r>
    </w:p>
    <w:p w14:paraId="47E3D7DE" w14:textId="77777777" w:rsidR="003B0D21" w:rsidRPr="00363292" w:rsidRDefault="003B0D21" w:rsidP="003B0D21">
      <w:pPr>
        <w:pStyle w:val="ListParagraph"/>
        <w:numPr>
          <w:ilvl w:val="0"/>
          <w:numId w:val="30"/>
        </w:numPr>
        <w:spacing w:before="0" w:after="0"/>
        <w:jc w:val="both"/>
        <w:rPr>
          <w:rStyle w:val="Strong"/>
          <w:b w:val="0"/>
          <w:bCs w:val="0"/>
        </w:rPr>
      </w:pPr>
      <w:r>
        <w:rPr>
          <w:rStyle w:val="Strong"/>
          <w:rFonts w:ascii="Consolas" w:hAnsi="Consolas"/>
        </w:rPr>
        <w:t>interest</w:t>
      </w:r>
      <w:r w:rsidRPr="005C5553">
        <w:rPr>
          <w:rStyle w:val="Strong"/>
          <w:rFonts w:cstheme="minorHAnsi"/>
        </w:rPr>
        <w:t xml:space="preserve">: </w:t>
      </w:r>
      <w:r>
        <w:rPr>
          <w:rStyle w:val="Strong"/>
          <w:rFonts w:ascii="Consolas" w:hAnsi="Consolas"/>
        </w:rPr>
        <w:t>float</w:t>
      </w:r>
    </w:p>
    <w:p w14:paraId="0ADD3765" w14:textId="77777777" w:rsidR="003B0D21" w:rsidRPr="00363292" w:rsidRDefault="003B0D21" w:rsidP="003B0D21">
      <w:pPr>
        <w:pStyle w:val="ListParagraph"/>
        <w:numPr>
          <w:ilvl w:val="1"/>
          <w:numId w:val="30"/>
        </w:numPr>
        <w:spacing w:before="0" w:after="0"/>
        <w:jc w:val="both"/>
        <w:rPr>
          <w:rStyle w:val="Strong"/>
        </w:rPr>
      </w:pPr>
      <w:r w:rsidRPr="00363292">
        <w:rPr>
          <w:rStyle w:val="Strong"/>
          <w:rFonts w:cstheme="minorHAnsi"/>
          <w:b w:val="0"/>
          <w:bCs w:val="0"/>
        </w:rPr>
        <w:t xml:space="preserve">The value represents the </w:t>
      </w:r>
      <w:r w:rsidRPr="00363292">
        <w:rPr>
          <w:rStyle w:val="Strong"/>
          <w:rFonts w:cstheme="minorHAnsi"/>
        </w:rPr>
        <w:t>client’s interest</w:t>
      </w:r>
      <w:r>
        <w:rPr>
          <w:rStyle w:val="Strong"/>
          <w:rFonts w:cstheme="minorHAnsi"/>
        </w:rPr>
        <w:t>.</w:t>
      </w:r>
    </w:p>
    <w:p w14:paraId="0A73C684" w14:textId="5066A190" w:rsidR="00123275" w:rsidRPr="00B368B5" w:rsidRDefault="00B3118A" w:rsidP="00123275">
      <w:pPr>
        <w:pStyle w:val="ListParagraph"/>
        <w:numPr>
          <w:ilvl w:val="0"/>
          <w:numId w:val="30"/>
        </w:numPr>
        <w:spacing w:before="0" w:after="0"/>
        <w:jc w:val="both"/>
        <w:rPr>
          <w:bCs/>
          <w:noProof/>
        </w:rPr>
      </w:pPr>
      <w:r>
        <w:rPr>
          <w:rFonts w:ascii="Consolas" w:hAnsi="Consolas"/>
          <w:b/>
          <w:noProof/>
        </w:rPr>
        <w:t>loans</w:t>
      </w:r>
      <w:r w:rsidR="00123275" w:rsidRPr="00B368B5">
        <w:rPr>
          <w:b/>
          <w:bCs/>
          <w:noProof/>
        </w:rPr>
        <w:t>:</w:t>
      </w:r>
      <w:r w:rsidR="00123275" w:rsidRPr="00B368B5">
        <w:rPr>
          <w:noProof/>
        </w:rPr>
        <w:t xml:space="preserve"> </w:t>
      </w:r>
      <w:r w:rsidR="004409FA" w:rsidRPr="00BC49A8">
        <w:rPr>
          <w:rStyle w:val="CodeChar"/>
        </w:rPr>
        <w:t>list</w:t>
      </w:r>
    </w:p>
    <w:p w14:paraId="27D1BEA7" w14:textId="46AE24B0" w:rsidR="009E098C" w:rsidRPr="00BC49A8" w:rsidRDefault="00F94758" w:rsidP="00F94758">
      <w:pPr>
        <w:pStyle w:val="ListParagraph"/>
        <w:numPr>
          <w:ilvl w:val="1"/>
          <w:numId w:val="30"/>
        </w:numPr>
        <w:spacing w:before="0" w:after="0"/>
        <w:jc w:val="both"/>
      </w:pPr>
      <w:r w:rsidRPr="00BC49A8">
        <w:rPr>
          <w:rFonts w:cstheme="minorHAnsi"/>
        </w:rPr>
        <w:t xml:space="preserve">Empty list that </w:t>
      </w:r>
      <w:r w:rsidRPr="00BC49A8">
        <w:rPr>
          <w:rFonts w:cstheme="minorHAnsi"/>
          <w:b/>
          <w:bCs/>
        </w:rPr>
        <w:t xml:space="preserve">will contain </w:t>
      </w:r>
      <w:r w:rsidR="00B3118A">
        <w:rPr>
          <w:rFonts w:cstheme="minorHAnsi"/>
          <w:b/>
          <w:bCs/>
        </w:rPr>
        <w:t>loans</w:t>
      </w:r>
      <w:r w:rsidRPr="00BC49A8">
        <w:rPr>
          <w:rFonts w:cstheme="minorHAnsi"/>
          <w:b/>
          <w:bCs/>
        </w:rPr>
        <w:t xml:space="preserve"> (objects)</w:t>
      </w:r>
      <w:r w:rsidRPr="00BC49A8">
        <w:rPr>
          <w:rFonts w:cstheme="minorHAnsi"/>
        </w:rPr>
        <w:t xml:space="preserve"> </w:t>
      </w:r>
      <w:r w:rsidR="00B3118A">
        <w:rPr>
          <w:rFonts w:cstheme="minorHAnsi"/>
        </w:rPr>
        <w:t>each client has</w:t>
      </w:r>
      <w:r w:rsidRPr="00BC49A8">
        <w:rPr>
          <w:rFonts w:cstheme="minorHAnsi"/>
        </w:rPr>
        <w:t>.</w:t>
      </w:r>
    </w:p>
    <w:p w14:paraId="3148E6BC" w14:textId="77777777" w:rsidR="00123275" w:rsidRPr="00B368B5" w:rsidRDefault="00123275" w:rsidP="00123275">
      <w:pPr>
        <w:pStyle w:val="Heading3"/>
      </w:pPr>
      <w:r w:rsidRPr="00BC49A8">
        <w:t>Methods</w:t>
      </w:r>
    </w:p>
    <w:p w14:paraId="54C8982E" w14:textId="1C8AE97F" w:rsidR="00123275" w:rsidRPr="00BC49A8" w:rsidRDefault="00123275" w:rsidP="00123275">
      <w:pPr>
        <w:pStyle w:val="Heading4"/>
        <w:jc w:val="both"/>
      </w:pPr>
      <w:r w:rsidRPr="00BC49A8">
        <w:t>__</w:t>
      </w:r>
      <w:proofErr w:type="spellStart"/>
      <w:r w:rsidRPr="00BC49A8">
        <w:t>init</w:t>
      </w:r>
      <w:proofErr w:type="spellEnd"/>
      <w:r w:rsidRPr="00BC49A8">
        <w:t xml:space="preserve">__(name: str, </w:t>
      </w:r>
      <w:proofErr w:type="spellStart"/>
      <w:r w:rsidR="008D13F1">
        <w:t>client_id</w:t>
      </w:r>
      <w:proofErr w:type="spellEnd"/>
      <w:r w:rsidRPr="00BC49A8">
        <w:t xml:space="preserve">: </w:t>
      </w:r>
      <w:r w:rsidR="008D13F1">
        <w:t xml:space="preserve">str, </w:t>
      </w:r>
      <w:r w:rsidR="003B0D21">
        <w:t xml:space="preserve">income: float, </w:t>
      </w:r>
      <w:r w:rsidR="008D13F1">
        <w:t>interest: float</w:t>
      </w:r>
      <w:r w:rsidRPr="00BC49A8">
        <w:t>)</w:t>
      </w:r>
    </w:p>
    <w:p w14:paraId="2E830D68" w14:textId="77777777" w:rsidR="00123275" w:rsidRPr="00BC49A8" w:rsidRDefault="00123275" w:rsidP="00123275">
      <w:pPr>
        <w:pStyle w:val="ListParagraph"/>
        <w:numPr>
          <w:ilvl w:val="0"/>
          <w:numId w:val="43"/>
        </w:numPr>
      </w:pPr>
      <w:r w:rsidRPr="00BC49A8">
        <w:t xml:space="preserve">In the </w:t>
      </w:r>
      <w:r w:rsidRPr="00BC49A8">
        <w:rPr>
          <w:rFonts w:ascii="Consolas" w:hAnsi="Consolas"/>
          <w:b/>
          <w:bCs/>
        </w:rPr>
        <w:t>__</w:t>
      </w:r>
      <w:proofErr w:type="spellStart"/>
      <w:r w:rsidRPr="00BC49A8">
        <w:rPr>
          <w:rFonts w:ascii="Consolas" w:hAnsi="Consolas"/>
          <w:b/>
          <w:bCs/>
        </w:rPr>
        <w:t>init</w:t>
      </w:r>
      <w:proofErr w:type="spellEnd"/>
      <w:r w:rsidRPr="00BC49A8">
        <w:rPr>
          <w:rFonts w:ascii="Consolas" w:hAnsi="Consolas"/>
          <w:b/>
          <w:bCs/>
        </w:rPr>
        <w:t>__</w:t>
      </w:r>
      <w:r w:rsidRPr="00BC49A8">
        <w:t xml:space="preserve"> method, all the needed attributes must be set.</w:t>
      </w:r>
    </w:p>
    <w:p w14:paraId="74A60972" w14:textId="736BB6B3" w:rsidR="00123275" w:rsidRPr="00BC49A8" w:rsidRDefault="007B7752" w:rsidP="00123275">
      <w:pPr>
        <w:pStyle w:val="Heading4"/>
        <w:jc w:val="both"/>
      </w:pPr>
      <w:proofErr w:type="spellStart"/>
      <w:r>
        <w:t>increase</w:t>
      </w:r>
      <w:r w:rsidR="009B46F9">
        <w:t>_clients_interest</w:t>
      </w:r>
      <w:proofErr w:type="spellEnd"/>
      <w:r w:rsidR="00123275" w:rsidRPr="00BC49A8">
        <w:t>()</w:t>
      </w:r>
    </w:p>
    <w:p w14:paraId="50E36D20" w14:textId="2FE32FE3" w:rsidR="00E74F3D" w:rsidRPr="00BC49A8" w:rsidRDefault="002E72BD" w:rsidP="00692EE0">
      <w:pPr>
        <w:pStyle w:val="ListParagraph"/>
        <w:numPr>
          <w:ilvl w:val="0"/>
          <w:numId w:val="43"/>
        </w:numPr>
      </w:pPr>
      <w:r>
        <w:rPr>
          <w:b/>
        </w:rPr>
        <w:t xml:space="preserve">Increases </w:t>
      </w:r>
      <w:r w:rsidRPr="00692EE0">
        <w:rPr>
          <w:bCs/>
        </w:rPr>
        <w:t>the</w:t>
      </w:r>
      <w:r>
        <w:rPr>
          <w:b/>
        </w:rPr>
        <w:t xml:space="preserve"> client’s interest</w:t>
      </w:r>
      <w:r w:rsidR="00692EE0">
        <w:rPr>
          <w:b/>
        </w:rPr>
        <w:t>.</w:t>
      </w:r>
      <w:r w:rsidR="00E74F3D" w:rsidRPr="00BC49A8">
        <w:t xml:space="preserve"> </w:t>
      </w:r>
      <w:r w:rsidR="00692EE0" w:rsidRPr="00BC49A8">
        <w:t xml:space="preserve">Keep in mind that </w:t>
      </w:r>
      <w:r w:rsidR="00692EE0" w:rsidRPr="00804AD7">
        <w:rPr>
          <w:b/>
          <w:bCs/>
        </w:rPr>
        <w:t xml:space="preserve">each type of </w:t>
      </w:r>
      <w:r w:rsidR="001A77D1">
        <w:rPr>
          <w:b/>
          <w:bCs/>
        </w:rPr>
        <w:t>client</w:t>
      </w:r>
      <w:r w:rsidR="00692EE0" w:rsidRPr="00BC49A8">
        <w:t xml:space="preserve"> implements the method </w:t>
      </w:r>
      <w:r w:rsidR="00692EE0" w:rsidRPr="00804AD7">
        <w:rPr>
          <w:b/>
          <w:bCs/>
        </w:rPr>
        <w:t>differently</w:t>
      </w:r>
      <w:r w:rsidR="00692EE0" w:rsidRPr="00BC49A8">
        <w:t>.</w:t>
      </w:r>
    </w:p>
    <w:p w14:paraId="198D8D90" w14:textId="402F41D3" w:rsidR="0051443F" w:rsidRPr="00BC49A8" w:rsidRDefault="0051443F" w:rsidP="0063571F">
      <w:pPr>
        <w:pStyle w:val="Heading2"/>
        <w:numPr>
          <w:ilvl w:val="0"/>
          <w:numId w:val="49"/>
        </w:numPr>
      </w:pPr>
      <w:r w:rsidRPr="00BC49A8">
        <w:t xml:space="preserve">Class </w:t>
      </w:r>
      <w:r w:rsidR="00BD5AFC">
        <w:rPr>
          <w:noProof/>
        </w:rPr>
        <w:t>Student</w:t>
      </w:r>
    </w:p>
    <w:p w14:paraId="667C9C82" w14:textId="72BA5A18" w:rsidR="0051443F" w:rsidRPr="00BC49A8" w:rsidRDefault="0051443F" w:rsidP="0051443F">
      <w:pPr>
        <w:spacing w:before="0" w:after="0"/>
        <w:jc w:val="both"/>
      </w:pPr>
      <w:r w:rsidRPr="00BC49A8">
        <w:t xml:space="preserve">In the </w:t>
      </w:r>
      <w:r w:rsidR="00BD5AFC">
        <w:rPr>
          <w:rFonts w:ascii="Consolas" w:hAnsi="Consolas"/>
          <w:b/>
          <w:bCs/>
        </w:rPr>
        <w:t>student</w:t>
      </w:r>
      <w:r w:rsidRPr="00BC49A8">
        <w:rPr>
          <w:rFonts w:ascii="Consolas" w:hAnsi="Consolas"/>
          <w:b/>
          <w:bCs/>
        </w:rPr>
        <w:t>.py</w:t>
      </w:r>
      <w:r w:rsidRPr="00BC49A8">
        <w:t xml:space="preserve"> file, the class </w:t>
      </w:r>
      <w:r w:rsidR="00BD5AFC">
        <w:rPr>
          <w:rFonts w:ascii="Consolas" w:hAnsi="Consolas"/>
          <w:b/>
          <w:bCs/>
        </w:rPr>
        <w:t>Student</w:t>
      </w:r>
      <w:r w:rsidRPr="00BC49A8">
        <w:rPr>
          <w:rFonts w:cstheme="minorHAnsi"/>
          <w:b/>
          <w:bCs/>
        </w:rPr>
        <w:t xml:space="preserve"> </w:t>
      </w:r>
      <w:r w:rsidRPr="00BC49A8">
        <w:t xml:space="preserve">should be implemented. </w:t>
      </w:r>
      <w:r w:rsidR="00BD5AFC">
        <w:t>The student</w:t>
      </w:r>
      <w:r w:rsidRPr="00BC49A8">
        <w:t xml:space="preserve"> is a </w:t>
      </w:r>
      <w:r w:rsidRPr="00BC49A8">
        <w:rPr>
          <w:b/>
          <w:bCs/>
        </w:rPr>
        <w:t xml:space="preserve">type of </w:t>
      </w:r>
      <w:r w:rsidR="00BD5AFC">
        <w:rPr>
          <w:b/>
          <w:bCs/>
        </w:rPr>
        <w:t>client</w:t>
      </w:r>
      <w:r w:rsidRPr="00BC49A8">
        <w:t xml:space="preserve">. Each </w:t>
      </w:r>
      <w:r w:rsidR="00BD5AFC">
        <w:rPr>
          <w:noProof/>
        </w:rPr>
        <w:t>student</w:t>
      </w:r>
      <w:r w:rsidRPr="00B368B5">
        <w:rPr>
          <w:noProof/>
        </w:rPr>
        <w:t xml:space="preserve"> has </w:t>
      </w:r>
      <w:r w:rsidR="00BD5AFC">
        <w:rPr>
          <w:noProof/>
        </w:rPr>
        <w:t xml:space="preserve">an </w:t>
      </w:r>
      <w:r w:rsidR="00BD5AFC" w:rsidRPr="00BD5AFC">
        <w:rPr>
          <w:b/>
          <w:bCs/>
          <w:noProof/>
        </w:rPr>
        <w:t>initial interest</w:t>
      </w:r>
      <w:r w:rsidRPr="00B368B5">
        <w:rPr>
          <w:b/>
          <w:bCs/>
          <w:noProof/>
        </w:rPr>
        <w:t xml:space="preserve"> of </w:t>
      </w:r>
      <w:r w:rsidR="00BD5AFC">
        <w:rPr>
          <w:b/>
          <w:bCs/>
          <w:noProof/>
        </w:rPr>
        <w:t>2.0 percent</w:t>
      </w:r>
      <w:r w:rsidRPr="00BC49A8">
        <w:rPr>
          <w:rStyle w:val="CodeChar"/>
          <w:rFonts w:asciiTheme="minorHAnsi" w:hAnsiTheme="minorHAnsi" w:cstheme="minorHAnsi"/>
          <w:b w:val="0"/>
          <w:bCs/>
        </w:rPr>
        <w:t>.</w:t>
      </w:r>
    </w:p>
    <w:p w14:paraId="558D2734" w14:textId="77777777" w:rsidR="0051443F" w:rsidRPr="00B368B5" w:rsidRDefault="0051443F" w:rsidP="0051443F">
      <w:pPr>
        <w:pStyle w:val="Heading3"/>
      </w:pPr>
      <w:r w:rsidRPr="00BC49A8">
        <w:lastRenderedPageBreak/>
        <w:t>Methods</w:t>
      </w:r>
    </w:p>
    <w:p w14:paraId="2325D906" w14:textId="02B902BC" w:rsidR="0051443F" w:rsidRPr="00BC49A8" w:rsidRDefault="0051443F" w:rsidP="0051443F">
      <w:pPr>
        <w:pStyle w:val="Heading4"/>
        <w:jc w:val="both"/>
      </w:pPr>
      <w:r w:rsidRPr="00BC49A8">
        <w:t>__</w:t>
      </w:r>
      <w:proofErr w:type="spellStart"/>
      <w:r w:rsidRPr="00BC49A8">
        <w:t>init</w:t>
      </w:r>
      <w:proofErr w:type="spellEnd"/>
      <w:r w:rsidRPr="00BC49A8">
        <w:t>__(name: str</w:t>
      </w:r>
      <w:r w:rsidR="00501A74" w:rsidRPr="00BC49A8">
        <w:t xml:space="preserve">, </w:t>
      </w:r>
      <w:proofErr w:type="spellStart"/>
      <w:r w:rsidR="00501A74">
        <w:t>client_id</w:t>
      </w:r>
      <w:proofErr w:type="spellEnd"/>
      <w:r w:rsidR="00501A74" w:rsidRPr="00BC49A8">
        <w:t xml:space="preserve">: </w:t>
      </w:r>
      <w:r w:rsidR="00501A74">
        <w:t>str, income: float</w:t>
      </w:r>
      <w:r w:rsidRPr="00BC49A8">
        <w:t>)</w:t>
      </w:r>
    </w:p>
    <w:p w14:paraId="7E037A91" w14:textId="77777777" w:rsidR="0051443F" w:rsidRPr="00BC49A8" w:rsidRDefault="0051443F" w:rsidP="0051443F">
      <w:pPr>
        <w:pStyle w:val="ListParagraph"/>
        <w:numPr>
          <w:ilvl w:val="0"/>
          <w:numId w:val="43"/>
        </w:numPr>
      </w:pPr>
      <w:r w:rsidRPr="00BC49A8">
        <w:t xml:space="preserve">In the </w:t>
      </w:r>
      <w:r w:rsidRPr="00BC49A8">
        <w:rPr>
          <w:rFonts w:ascii="Consolas" w:hAnsi="Consolas"/>
          <w:b/>
          <w:bCs/>
        </w:rPr>
        <w:t>__</w:t>
      </w:r>
      <w:proofErr w:type="spellStart"/>
      <w:r w:rsidRPr="00BC49A8">
        <w:rPr>
          <w:rFonts w:ascii="Consolas" w:hAnsi="Consolas"/>
          <w:b/>
          <w:bCs/>
        </w:rPr>
        <w:t>init</w:t>
      </w:r>
      <w:proofErr w:type="spellEnd"/>
      <w:r w:rsidRPr="00BC49A8">
        <w:rPr>
          <w:rFonts w:ascii="Consolas" w:hAnsi="Consolas"/>
          <w:b/>
          <w:bCs/>
        </w:rPr>
        <w:t>__</w:t>
      </w:r>
      <w:r w:rsidRPr="00BC49A8">
        <w:t xml:space="preserve"> method, all the needed attributes must be set.</w:t>
      </w:r>
    </w:p>
    <w:p w14:paraId="66820023" w14:textId="14D8C71D" w:rsidR="0051443F" w:rsidRPr="00BC49A8" w:rsidRDefault="00AC7355" w:rsidP="0051443F">
      <w:pPr>
        <w:pStyle w:val="Heading4"/>
        <w:jc w:val="both"/>
      </w:pPr>
      <w:proofErr w:type="spellStart"/>
      <w:r>
        <w:t>increase</w:t>
      </w:r>
      <w:r w:rsidR="009B46F9">
        <w:t>_clients_interest</w:t>
      </w:r>
      <w:proofErr w:type="spellEnd"/>
      <w:r w:rsidR="0051443F" w:rsidRPr="00BC49A8">
        <w:t>()</w:t>
      </w:r>
    </w:p>
    <w:p w14:paraId="244C3B79" w14:textId="62E6E283" w:rsidR="0051443F" w:rsidRPr="00BC49A8" w:rsidRDefault="00AC7355" w:rsidP="0051443F">
      <w:pPr>
        <w:pStyle w:val="ListParagraph"/>
        <w:numPr>
          <w:ilvl w:val="0"/>
          <w:numId w:val="43"/>
        </w:numPr>
        <w:rPr>
          <w:b/>
          <w:bCs/>
          <w:noProof/>
        </w:rPr>
      </w:pPr>
      <w:r w:rsidRPr="00AC7355">
        <w:rPr>
          <w:noProof/>
        </w:rPr>
        <w:t xml:space="preserve">The method </w:t>
      </w:r>
      <w:r w:rsidRPr="00AC7355">
        <w:rPr>
          <w:b/>
          <w:bCs/>
          <w:noProof/>
        </w:rPr>
        <w:t>increases</w:t>
      </w:r>
      <w:r w:rsidRPr="00AC7355">
        <w:rPr>
          <w:noProof/>
        </w:rPr>
        <w:t xml:space="preserve"> the client’s </w:t>
      </w:r>
      <w:r w:rsidRPr="009B46F9">
        <w:rPr>
          <w:b/>
          <w:bCs/>
          <w:noProof/>
        </w:rPr>
        <w:t>interest</w:t>
      </w:r>
      <w:r w:rsidRPr="00AC7355">
        <w:rPr>
          <w:noProof/>
        </w:rPr>
        <w:t xml:space="preserve"> </w:t>
      </w:r>
      <w:r w:rsidRPr="00AC7355">
        <w:rPr>
          <w:b/>
          <w:bCs/>
          <w:noProof/>
        </w:rPr>
        <w:t>by 1</w:t>
      </w:r>
      <w:r>
        <w:rPr>
          <w:b/>
          <w:bCs/>
          <w:noProof/>
        </w:rPr>
        <w:t>.0</w:t>
      </w:r>
      <w:r w:rsidRPr="00AC7355">
        <w:rPr>
          <w:b/>
          <w:bCs/>
          <w:noProof/>
        </w:rPr>
        <w:t xml:space="preserve"> percent</w:t>
      </w:r>
      <w:r>
        <w:rPr>
          <w:noProof/>
        </w:rPr>
        <w:t>.</w:t>
      </w:r>
    </w:p>
    <w:p w14:paraId="6658CB62" w14:textId="71A83BCC" w:rsidR="00BD5EAB" w:rsidRPr="00BC49A8" w:rsidRDefault="00BD5EAB" w:rsidP="0063571F">
      <w:pPr>
        <w:pStyle w:val="Heading2"/>
        <w:numPr>
          <w:ilvl w:val="0"/>
          <w:numId w:val="49"/>
        </w:numPr>
      </w:pPr>
      <w:r w:rsidRPr="00BC49A8">
        <w:t xml:space="preserve">Class </w:t>
      </w:r>
      <w:r w:rsidR="00695279">
        <w:rPr>
          <w:noProof/>
        </w:rPr>
        <w:t>Adult</w:t>
      </w:r>
    </w:p>
    <w:p w14:paraId="777F5939" w14:textId="00343886" w:rsidR="00BD5EAB" w:rsidRPr="00BC49A8" w:rsidRDefault="00C167E3" w:rsidP="00BD5EAB">
      <w:pPr>
        <w:spacing w:before="0" w:after="0"/>
        <w:jc w:val="both"/>
      </w:pPr>
      <w:r w:rsidRPr="00C167E3">
        <w:t xml:space="preserve">In the </w:t>
      </w:r>
      <w:r w:rsidRPr="00C167E3">
        <w:rPr>
          <w:rFonts w:ascii="Consolas" w:hAnsi="Consolas"/>
          <w:b/>
          <w:bCs/>
        </w:rPr>
        <w:t>adult.py</w:t>
      </w:r>
      <w:r w:rsidRPr="00C167E3">
        <w:t xml:space="preserve"> file, the class </w:t>
      </w:r>
      <w:r w:rsidRPr="00C167E3">
        <w:rPr>
          <w:rFonts w:ascii="Consolas" w:hAnsi="Consolas"/>
          <w:b/>
          <w:bCs/>
        </w:rPr>
        <w:t>Adult</w:t>
      </w:r>
      <w:r w:rsidRPr="00C167E3">
        <w:t xml:space="preserve"> should be implemented. The </w:t>
      </w:r>
      <w:r>
        <w:t>adult</w:t>
      </w:r>
      <w:r w:rsidRPr="00C167E3">
        <w:t xml:space="preserve"> is a </w:t>
      </w:r>
      <w:r w:rsidRPr="00C167E3">
        <w:rPr>
          <w:b/>
          <w:bCs/>
        </w:rPr>
        <w:t>type of client</w:t>
      </w:r>
      <w:r w:rsidRPr="00C167E3">
        <w:t xml:space="preserve">. Each </w:t>
      </w:r>
      <w:r>
        <w:t>adult</w:t>
      </w:r>
      <w:r w:rsidRPr="00C167E3">
        <w:t xml:space="preserve"> has </w:t>
      </w:r>
      <w:r w:rsidRPr="001457C3">
        <w:t>an</w:t>
      </w:r>
      <w:r w:rsidRPr="001457C3">
        <w:rPr>
          <w:b/>
          <w:bCs/>
        </w:rPr>
        <w:t xml:space="preserve"> initial interest of</w:t>
      </w:r>
      <w:r w:rsidRPr="00C167E3">
        <w:t xml:space="preserve"> </w:t>
      </w:r>
      <w:r w:rsidRPr="001457C3">
        <w:rPr>
          <w:b/>
          <w:bCs/>
        </w:rPr>
        <w:t>4.0 percent</w:t>
      </w:r>
      <w:r w:rsidR="00BD5EAB" w:rsidRPr="00BC49A8">
        <w:rPr>
          <w:rStyle w:val="CodeChar"/>
          <w:rFonts w:asciiTheme="minorHAnsi" w:hAnsiTheme="minorHAnsi" w:cstheme="minorHAnsi"/>
          <w:b w:val="0"/>
          <w:bCs/>
        </w:rPr>
        <w:t>.</w:t>
      </w:r>
    </w:p>
    <w:p w14:paraId="6B8ECBC0" w14:textId="77777777" w:rsidR="00BD5EAB" w:rsidRPr="00B368B5" w:rsidRDefault="00BD5EAB" w:rsidP="00BD5EAB">
      <w:pPr>
        <w:pStyle w:val="Heading3"/>
      </w:pPr>
      <w:r w:rsidRPr="00BC49A8">
        <w:t>Methods</w:t>
      </w:r>
    </w:p>
    <w:p w14:paraId="61A932B2" w14:textId="77777777" w:rsidR="00695279" w:rsidRPr="00BC49A8" w:rsidRDefault="00695279" w:rsidP="00695279">
      <w:pPr>
        <w:pStyle w:val="Heading4"/>
        <w:jc w:val="both"/>
      </w:pPr>
      <w:r w:rsidRPr="00BC49A8">
        <w:t>__</w:t>
      </w:r>
      <w:proofErr w:type="spellStart"/>
      <w:r w:rsidRPr="00BC49A8">
        <w:t>init</w:t>
      </w:r>
      <w:proofErr w:type="spellEnd"/>
      <w:r w:rsidRPr="00BC49A8">
        <w:t xml:space="preserve">__(name: str, </w:t>
      </w:r>
      <w:proofErr w:type="spellStart"/>
      <w:r>
        <w:t>client_id</w:t>
      </w:r>
      <w:proofErr w:type="spellEnd"/>
      <w:r w:rsidRPr="00BC49A8">
        <w:t xml:space="preserve">: </w:t>
      </w:r>
      <w:r>
        <w:t>str, income: float</w:t>
      </w:r>
      <w:r w:rsidRPr="00BC49A8">
        <w:t>)</w:t>
      </w:r>
    </w:p>
    <w:p w14:paraId="330AC243" w14:textId="77777777" w:rsidR="00695279" w:rsidRPr="00BC49A8" w:rsidRDefault="00695279" w:rsidP="00695279">
      <w:pPr>
        <w:pStyle w:val="ListParagraph"/>
        <w:numPr>
          <w:ilvl w:val="0"/>
          <w:numId w:val="43"/>
        </w:numPr>
      </w:pPr>
      <w:r w:rsidRPr="00BC49A8">
        <w:t xml:space="preserve">In the </w:t>
      </w:r>
      <w:r w:rsidRPr="00BC49A8">
        <w:rPr>
          <w:rFonts w:ascii="Consolas" w:hAnsi="Consolas"/>
          <w:b/>
          <w:bCs/>
        </w:rPr>
        <w:t>__</w:t>
      </w:r>
      <w:proofErr w:type="spellStart"/>
      <w:r w:rsidRPr="00BC49A8">
        <w:rPr>
          <w:rFonts w:ascii="Consolas" w:hAnsi="Consolas"/>
          <w:b/>
          <w:bCs/>
        </w:rPr>
        <w:t>init</w:t>
      </w:r>
      <w:proofErr w:type="spellEnd"/>
      <w:r w:rsidRPr="00BC49A8">
        <w:rPr>
          <w:rFonts w:ascii="Consolas" w:hAnsi="Consolas"/>
          <w:b/>
          <w:bCs/>
        </w:rPr>
        <w:t>__</w:t>
      </w:r>
      <w:r w:rsidRPr="00BC49A8">
        <w:t xml:space="preserve"> method, all the needed attributes must be set.</w:t>
      </w:r>
    </w:p>
    <w:p w14:paraId="3ECB57E3" w14:textId="77777777" w:rsidR="00695279" w:rsidRPr="00BC49A8" w:rsidRDefault="00695279" w:rsidP="00695279">
      <w:pPr>
        <w:pStyle w:val="Heading4"/>
        <w:jc w:val="both"/>
      </w:pPr>
      <w:proofErr w:type="spellStart"/>
      <w:r>
        <w:t>increase_clients_interest</w:t>
      </w:r>
      <w:proofErr w:type="spellEnd"/>
      <w:r w:rsidRPr="00BC49A8">
        <w:t>()</w:t>
      </w:r>
    </w:p>
    <w:p w14:paraId="19F76740" w14:textId="5807F83F" w:rsidR="00695279" w:rsidRPr="00BC49A8" w:rsidRDefault="00695279" w:rsidP="00695279">
      <w:pPr>
        <w:pStyle w:val="ListParagraph"/>
        <w:numPr>
          <w:ilvl w:val="0"/>
          <w:numId w:val="43"/>
        </w:numPr>
        <w:rPr>
          <w:b/>
          <w:bCs/>
          <w:noProof/>
        </w:rPr>
      </w:pPr>
      <w:r w:rsidRPr="00AC7355">
        <w:rPr>
          <w:noProof/>
        </w:rPr>
        <w:t xml:space="preserve">The method </w:t>
      </w:r>
      <w:r w:rsidRPr="00AC7355">
        <w:rPr>
          <w:b/>
          <w:bCs/>
          <w:noProof/>
        </w:rPr>
        <w:t>increases</w:t>
      </w:r>
      <w:r w:rsidRPr="00AC7355">
        <w:rPr>
          <w:noProof/>
        </w:rPr>
        <w:t xml:space="preserve"> the client’s </w:t>
      </w:r>
      <w:r w:rsidRPr="009B46F9">
        <w:rPr>
          <w:b/>
          <w:bCs/>
          <w:noProof/>
        </w:rPr>
        <w:t>interest</w:t>
      </w:r>
      <w:r w:rsidRPr="00AC7355">
        <w:rPr>
          <w:noProof/>
        </w:rPr>
        <w:t xml:space="preserve"> </w:t>
      </w:r>
      <w:r w:rsidRPr="00AC7355">
        <w:rPr>
          <w:b/>
          <w:bCs/>
          <w:noProof/>
        </w:rPr>
        <w:t xml:space="preserve">by </w:t>
      </w:r>
      <w:r w:rsidR="001457C3">
        <w:rPr>
          <w:b/>
          <w:bCs/>
          <w:noProof/>
        </w:rPr>
        <w:t>2</w:t>
      </w:r>
      <w:r>
        <w:rPr>
          <w:b/>
          <w:bCs/>
          <w:noProof/>
        </w:rPr>
        <w:t>.0</w:t>
      </w:r>
      <w:r w:rsidRPr="00AC7355">
        <w:rPr>
          <w:b/>
          <w:bCs/>
          <w:noProof/>
        </w:rPr>
        <w:t xml:space="preserve"> percent</w:t>
      </w:r>
      <w:r>
        <w:rPr>
          <w:noProof/>
        </w:rPr>
        <w:t>.</w:t>
      </w:r>
    </w:p>
    <w:p w14:paraId="673A0398" w14:textId="77D50E19" w:rsidR="00DA036D" w:rsidRPr="00BC49A8" w:rsidRDefault="00DA036D" w:rsidP="0063571F">
      <w:pPr>
        <w:pStyle w:val="Heading2"/>
        <w:numPr>
          <w:ilvl w:val="0"/>
          <w:numId w:val="49"/>
        </w:numPr>
      </w:pPr>
      <w:r w:rsidRPr="00BC49A8">
        <w:t xml:space="preserve">Class </w:t>
      </w:r>
      <w:r w:rsidR="00EC34EF">
        <w:rPr>
          <w:noProof/>
        </w:rPr>
        <w:t>Bank</w:t>
      </w:r>
      <w:r w:rsidR="0029554B" w:rsidRPr="00B368B5">
        <w:rPr>
          <w:noProof/>
        </w:rPr>
        <w:t>App</w:t>
      </w:r>
    </w:p>
    <w:p w14:paraId="67122817" w14:textId="6CC2C081" w:rsidR="00AF0606" w:rsidRPr="00BC49A8" w:rsidRDefault="00AF0606" w:rsidP="00AF0606">
      <w:pPr>
        <w:spacing w:before="0" w:after="0"/>
        <w:jc w:val="both"/>
      </w:pPr>
      <w:r w:rsidRPr="00BC49A8">
        <w:t xml:space="preserve">In the </w:t>
      </w:r>
      <w:r w:rsidR="00890CAA">
        <w:rPr>
          <w:rStyle w:val="Strong"/>
          <w:rFonts w:ascii="Consolas" w:hAnsi="Consolas"/>
        </w:rPr>
        <w:t>bank</w:t>
      </w:r>
      <w:r w:rsidRPr="00BC49A8">
        <w:rPr>
          <w:rStyle w:val="Strong"/>
          <w:rFonts w:ascii="Consolas" w:hAnsi="Consolas"/>
        </w:rPr>
        <w:t>_app</w:t>
      </w:r>
      <w:r w:rsidRPr="00BC49A8">
        <w:rPr>
          <w:rFonts w:ascii="Consolas" w:hAnsi="Consolas"/>
          <w:b/>
          <w:bCs/>
        </w:rPr>
        <w:t>.py</w:t>
      </w:r>
      <w:r w:rsidRPr="00BC49A8">
        <w:t xml:space="preserve"> file, the class </w:t>
      </w:r>
      <w:proofErr w:type="spellStart"/>
      <w:r w:rsidR="00890CAA">
        <w:rPr>
          <w:rFonts w:ascii="Consolas" w:hAnsi="Consolas"/>
          <w:b/>
          <w:bCs/>
        </w:rPr>
        <w:t>Bank</w:t>
      </w:r>
      <w:r w:rsidRPr="00BC49A8">
        <w:rPr>
          <w:rFonts w:ascii="Consolas" w:hAnsi="Consolas"/>
          <w:b/>
          <w:bCs/>
        </w:rPr>
        <w:t>App</w:t>
      </w:r>
      <w:proofErr w:type="spellEnd"/>
      <w:r w:rsidRPr="00BC49A8">
        <w:t xml:space="preserve"> should be implemented. It will contain the functionality of the project.</w:t>
      </w:r>
    </w:p>
    <w:p w14:paraId="3E98E6B4" w14:textId="77777777" w:rsidR="00AF0606" w:rsidRPr="00BC49A8" w:rsidRDefault="00AF0606" w:rsidP="00AF0606">
      <w:pPr>
        <w:pStyle w:val="Heading3"/>
      </w:pPr>
      <w:r w:rsidRPr="00BC49A8">
        <w:t>Structure</w:t>
      </w:r>
    </w:p>
    <w:p w14:paraId="0AD753E5" w14:textId="77777777" w:rsidR="00AF0606" w:rsidRDefault="00AF0606" w:rsidP="00AF0606">
      <w:r w:rsidRPr="00BC49A8">
        <w:t>The class should have the following attributes:</w:t>
      </w:r>
    </w:p>
    <w:p w14:paraId="04F4D06C" w14:textId="2FF27D3E" w:rsidR="004F3E9D" w:rsidRDefault="004F3E9D" w:rsidP="004F3E9D">
      <w:pPr>
        <w:pStyle w:val="ListParagraph"/>
        <w:numPr>
          <w:ilvl w:val="0"/>
          <w:numId w:val="47"/>
        </w:numPr>
        <w:spacing w:before="0" w:after="0"/>
        <w:jc w:val="both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noProof/>
        </w:rPr>
        <w:t>capacity</w:t>
      </w:r>
      <w:r w:rsidRPr="004F3E9D">
        <w:rPr>
          <w:rFonts w:cstheme="minorHAnsi"/>
          <w:b/>
          <w:noProof/>
        </w:rPr>
        <w:t xml:space="preserve">: </w:t>
      </w:r>
      <w:r>
        <w:rPr>
          <w:rFonts w:ascii="Consolas" w:hAnsi="Consolas"/>
          <w:b/>
          <w:noProof/>
        </w:rPr>
        <w:t>int</w:t>
      </w:r>
    </w:p>
    <w:p w14:paraId="3EEC65E6" w14:textId="77777777" w:rsidR="004F3E9D" w:rsidRDefault="004F3E9D" w:rsidP="004F3E9D">
      <w:pPr>
        <w:pStyle w:val="ListParagraph"/>
        <w:numPr>
          <w:ilvl w:val="1"/>
          <w:numId w:val="47"/>
        </w:numPr>
        <w:spacing w:before="0" w:after="0"/>
        <w:jc w:val="both"/>
        <w:rPr>
          <w:bCs/>
        </w:rPr>
      </w:pPr>
      <w:r>
        <w:rPr>
          <w:bCs/>
        </w:rPr>
        <w:t xml:space="preserve">The </w:t>
      </w:r>
      <w:r>
        <w:rPr>
          <w:b/>
          <w:bCs/>
        </w:rPr>
        <w:t>number</w:t>
      </w:r>
      <w:r>
        <w:rPr>
          <w:bCs/>
        </w:rPr>
        <w:t xml:space="preserve"> of </w:t>
      </w:r>
      <w:r>
        <w:rPr>
          <w:rFonts w:ascii="Consolas" w:hAnsi="Consolas"/>
          <w:b/>
          <w:noProof/>
        </w:rPr>
        <w:t>clients</w:t>
      </w:r>
      <w:r>
        <w:t xml:space="preserve"> </w:t>
      </w:r>
      <w:r>
        <w:rPr>
          <w:bCs/>
          <w:lang w:val="bg-BG"/>
        </w:rPr>
        <w:t>а</w:t>
      </w:r>
      <w:r>
        <w:rPr>
          <w:bCs/>
        </w:rPr>
        <w:t xml:space="preserve"> </w:t>
      </w:r>
      <w:r>
        <w:rPr>
          <w:rFonts w:ascii="Consolas" w:hAnsi="Consolas"/>
          <w:b/>
        </w:rPr>
        <w:t>Bank</w:t>
      </w:r>
      <w:r>
        <w:rPr>
          <w:bCs/>
        </w:rPr>
        <w:t xml:space="preserve"> </w:t>
      </w:r>
      <w:r>
        <w:rPr>
          <w:b/>
          <w:bCs/>
        </w:rPr>
        <w:t>can have.</w:t>
      </w:r>
    </w:p>
    <w:p w14:paraId="4EA348D5" w14:textId="4FE4B99F" w:rsidR="00E93349" w:rsidRPr="00BC49A8" w:rsidRDefault="00A2023B" w:rsidP="00E93349">
      <w:pPr>
        <w:pStyle w:val="ListParagraph"/>
        <w:numPr>
          <w:ilvl w:val="0"/>
          <w:numId w:val="44"/>
        </w:numPr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loans</w:t>
      </w:r>
      <w:r w:rsidR="00E93349" w:rsidRPr="00BC49A8">
        <w:rPr>
          <w:rFonts w:cstheme="minorHAnsi"/>
          <w:b/>
          <w:bCs/>
        </w:rPr>
        <w:t xml:space="preserve">: </w:t>
      </w:r>
      <w:r w:rsidR="00E93349" w:rsidRPr="00BC49A8">
        <w:rPr>
          <w:rFonts w:ascii="Consolas" w:hAnsi="Consolas"/>
          <w:b/>
          <w:bCs/>
        </w:rPr>
        <w:t>list</w:t>
      </w:r>
    </w:p>
    <w:p w14:paraId="60238B49" w14:textId="22FA6651" w:rsidR="00E93349" w:rsidRPr="00BC49A8" w:rsidRDefault="00E93349" w:rsidP="00E93349">
      <w:pPr>
        <w:numPr>
          <w:ilvl w:val="1"/>
          <w:numId w:val="44"/>
        </w:numPr>
      </w:pPr>
      <w:r w:rsidRPr="00BC49A8">
        <w:rPr>
          <w:rFonts w:cstheme="minorHAnsi"/>
        </w:rPr>
        <w:t xml:space="preserve">Empty list that </w:t>
      </w:r>
      <w:r w:rsidRPr="00BC49A8">
        <w:rPr>
          <w:rFonts w:cstheme="minorHAnsi"/>
          <w:b/>
          <w:bCs/>
        </w:rPr>
        <w:t xml:space="preserve">will contain all </w:t>
      </w:r>
      <w:r w:rsidR="00A2023B">
        <w:rPr>
          <w:rFonts w:cstheme="minorHAnsi"/>
          <w:b/>
          <w:bCs/>
        </w:rPr>
        <w:t>loans</w:t>
      </w:r>
      <w:r w:rsidRPr="00BC49A8">
        <w:rPr>
          <w:rFonts w:cstheme="minorHAnsi"/>
        </w:rPr>
        <w:t xml:space="preserve"> (objects) that are created.</w:t>
      </w:r>
    </w:p>
    <w:p w14:paraId="6CE975A9" w14:textId="1BA4C0CA" w:rsidR="00AF0606" w:rsidRPr="00BC49A8" w:rsidRDefault="00A2023B" w:rsidP="00AF0606">
      <w:pPr>
        <w:pStyle w:val="ListParagraph"/>
        <w:numPr>
          <w:ilvl w:val="0"/>
          <w:numId w:val="43"/>
        </w:numPr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clients</w:t>
      </w:r>
      <w:r w:rsidR="00AF0606" w:rsidRPr="00BC49A8">
        <w:rPr>
          <w:rFonts w:cstheme="minorHAnsi"/>
          <w:b/>
          <w:bCs/>
        </w:rPr>
        <w:t xml:space="preserve">: </w:t>
      </w:r>
      <w:r w:rsidR="00AF0606" w:rsidRPr="00BC49A8">
        <w:rPr>
          <w:rFonts w:ascii="Consolas" w:hAnsi="Consolas"/>
          <w:b/>
          <w:bCs/>
        </w:rPr>
        <w:t>list</w:t>
      </w:r>
    </w:p>
    <w:p w14:paraId="08BA4E30" w14:textId="3FDF8726" w:rsidR="00AF0606" w:rsidRPr="00BC49A8" w:rsidRDefault="00AF0606" w:rsidP="00E93349">
      <w:pPr>
        <w:numPr>
          <w:ilvl w:val="1"/>
          <w:numId w:val="43"/>
        </w:numPr>
      </w:pPr>
      <w:r w:rsidRPr="00BC49A8">
        <w:rPr>
          <w:rFonts w:cstheme="minorHAnsi"/>
        </w:rPr>
        <w:t xml:space="preserve">Empty list that </w:t>
      </w:r>
      <w:r w:rsidRPr="00BC49A8">
        <w:rPr>
          <w:rFonts w:cstheme="minorHAnsi"/>
          <w:b/>
          <w:bCs/>
        </w:rPr>
        <w:t xml:space="preserve">will contain all </w:t>
      </w:r>
      <w:r w:rsidR="00A2023B">
        <w:rPr>
          <w:rFonts w:cstheme="minorHAnsi"/>
          <w:b/>
          <w:bCs/>
        </w:rPr>
        <w:t>clients</w:t>
      </w:r>
      <w:r w:rsidRPr="00BC49A8">
        <w:rPr>
          <w:rFonts w:cstheme="minorHAnsi"/>
        </w:rPr>
        <w:t xml:space="preserve"> (objects) that are created.</w:t>
      </w:r>
    </w:p>
    <w:p w14:paraId="6E5630DF" w14:textId="77777777" w:rsidR="00AF0606" w:rsidRPr="00B368B5" w:rsidRDefault="00AF0606" w:rsidP="00AF0606">
      <w:pPr>
        <w:pStyle w:val="Heading3"/>
      </w:pPr>
      <w:r w:rsidRPr="00BC49A8">
        <w:t>Methods</w:t>
      </w:r>
    </w:p>
    <w:p w14:paraId="7B9DC602" w14:textId="2744C765" w:rsidR="00AF0606" w:rsidRPr="00BC49A8" w:rsidRDefault="00AF0606" w:rsidP="00AF0606">
      <w:pPr>
        <w:pStyle w:val="Heading4"/>
        <w:jc w:val="both"/>
      </w:pPr>
      <w:r w:rsidRPr="00BC49A8">
        <w:t>__</w:t>
      </w:r>
      <w:proofErr w:type="spellStart"/>
      <w:r w:rsidRPr="00BC49A8">
        <w:t>init</w:t>
      </w:r>
      <w:proofErr w:type="spellEnd"/>
      <w:r w:rsidRPr="00BC49A8">
        <w:t>__(</w:t>
      </w:r>
      <w:r w:rsidR="004F3E9D">
        <w:t>capacity: int</w:t>
      </w:r>
      <w:r w:rsidRPr="00BC49A8">
        <w:t>)</w:t>
      </w:r>
    </w:p>
    <w:p w14:paraId="26D99591" w14:textId="4DAB7C67" w:rsidR="00065F6C" w:rsidRPr="00BC49A8" w:rsidRDefault="00AF0606" w:rsidP="00A8150F">
      <w:pPr>
        <w:pStyle w:val="ListParagraph"/>
        <w:numPr>
          <w:ilvl w:val="0"/>
          <w:numId w:val="43"/>
        </w:numPr>
      </w:pPr>
      <w:r w:rsidRPr="00BC49A8">
        <w:t xml:space="preserve">In the </w:t>
      </w:r>
      <w:r w:rsidRPr="00BC49A8">
        <w:rPr>
          <w:rFonts w:ascii="Consolas" w:hAnsi="Consolas"/>
          <w:b/>
          <w:bCs/>
        </w:rPr>
        <w:t>__</w:t>
      </w:r>
      <w:proofErr w:type="spellStart"/>
      <w:r w:rsidRPr="00BC49A8">
        <w:rPr>
          <w:rFonts w:ascii="Consolas" w:hAnsi="Consolas"/>
          <w:b/>
          <w:bCs/>
        </w:rPr>
        <w:t>init</w:t>
      </w:r>
      <w:proofErr w:type="spellEnd"/>
      <w:r w:rsidRPr="00BC49A8">
        <w:rPr>
          <w:rFonts w:ascii="Consolas" w:hAnsi="Consolas"/>
          <w:b/>
          <w:bCs/>
        </w:rPr>
        <w:t>__</w:t>
      </w:r>
      <w:r w:rsidRPr="00BC49A8">
        <w:t xml:space="preserve"> method, all the needed attributes must be set.</w:t>
      </w:r>
    </w:p>
    <w:bookmarkEnd w:id="0"/>
    <w:p w14:paraId="075700B7" w14:textId="6E464B0E" w:rsidR="00AA19A3" w:rsidRPr="00BC49A8" w:rsidRDefault="00A8150F" w:rsidP="00AA19A3">
      <w:pPr>
        <w:pStyle w:val="Heading4"/>
        <w:jc w:val="both"/>
        <w:rPr>
          <w:noProof/>
        </w:rPr>
      </w:pPr>
      <w:r w:rsidRPr="00BC49A8">
        <w:rPr>
          <w:noProof/>
        </w:rPr>
        <w:t>add_</w:t>
      </w:r>
      <w:r w:rsidR="004A2D5F">
        <w:rPr>
          <w:noProof/>
        </w:rPr>
        <w:t>loan</w:t>
      </w:r>
      <w:r w:rsidRPr="00BC49A8">
        <w:rPr>
          <w:noProof/>
        </w:rPr>
        <w:t>(</w:t>
      </w:r>
      <w:r w:rsidR="004A2D5F">
        <w:rPr>
          <w:noProof/>
        </w:rPr>
        <w:t>loan_</w:t>
      </w:r>
      <w:r w:rsidRPr="00BC49A8">
        <w:rPr>
          <w:noProof/>
        </w:rPr>
        <w:t>type: str)</w:t>
      </w:r>
    </w:p>
    <w:p w14:paraId="27DC2381" w14:textId="00D86DE7" w:rsidR="00C9523C" w:rsidRPr="00BC49A8" w:rsidRDefault="00C9523C" w:rsidP="00C9523C">
      <w:r w:rsidRPr="00BC49A8">
        <w:t xml:space="preserve">The method </w:t>
      </w:r>
      <w:r w:rsidRPr="00BC49A8">
        <w:rPr>
          <w:b/>
          <w:bCs/>
        </w:rPr>
        <w:t>creates</w:t>
      </w:r>
      <w:r w:rsidRPr="00BC49A8">
        <w:t xml:space="preserve"> </w:t>
      </w:r>
      <w:r w:rsidR="004A2D5F">
        <w:t>a loan of</w:t>
      </w:r>
      <w:r w:rsidRPr="00BC49A8">
        <w:t xml:space="preserve"> the given type and </w:t>
      </w:r>
      <w:r w:rsidRPr="00BC49A8">
        <w:rPr>
          <w:b/>
          <w:bCs/>
        </w:rPr>
        <w:t>adds</w:t>
      </w:r>
      <w:r w:rsidRPr="00BC49A8">
        <w:t xml:space="preserve"> it to the </w:t>
      </w:r>
      <w:r w:rsidR="009A6244" w:rsidRPr="009A6244">
        <w:rPr>
          <w:b/>
          <w:bCs/>
        </w:rPr>
        <w:t>loans</w:t>
      </w:r>
      <w:r w:rsidRPr="00BC49A8">
        <w:t xml:space="preserve"> collection. </w:t>
      </w:r>
    </w:p>
    <w:p w14:paraId="60B12C90" w14:textId="608E39FD" w:rsidR="009C0DBF" w:rsidRPr="00BC49A8" w:rsidRDefault="00C9523C" w:rsidP="00C9523C">
      <w:pPr>
        <w:pStyle w:val="ListParagraph"/>
        <w:numPr>
          <w:ilvl w:val="0"/>
          <w:numId w:val="43"/>
        </w:numPr>
      </w:pPr>
      <w:r w:rsidRPr="00BC49A8">
        <w:t xml:space="preserve">If the </w:t>
      </w:r>
      <w:r w:rsidR="009A6244">
        <w:t>loan’s</w:t>
      </w:r>
      <w:r w:rsidRPr="00BC49A8">
        <w:t xml:space="preserve"> type is not valid, raise an </w:t>
      </w:r>
      <w:r w:rsidRPr="00BC49A8">
        <w:rPr>
          <w:rFonts w:ascii="Consolas" w:hAnsi="Consolas"/>
          <w:b/>
          <w:bCs/>
        </w:rPr>
        <w:t>Exception</w:t>
      </w:r>
      <w:r w:rsidRPr="00BC49A8">
        <w:t xml:space="preserve"> with the following message:</w:t>
      </w:r>
    </w:p>
    <w:p w14:paraId="2AA8C415" w14:textId="09E5A1DB" w:rsidR="00C9523C" w:rsidRPr="00BC49A8" w:rsidRDefault="009C0DBF" w:rsidP="009C0DBF">
      <w:pPr>
        <w:pStyle w:val="ListParagraph"/>
      </w:pPr>
      <w:r w:rsidRPr="00BC49A8">
        <w:rPr>
          <w:b/>
          <w:bCs/>
        </w:rPr>
        <w:t>"</w:t>
      </w:r>
      <w:r w:rsidR="00065506" w:rsidRPr="00BC49A8">
        <w:rPr>
          <w:rFonts w:ascii="Consolas" w:hAnsi="Consolas"/>
          <w:b/>
        </w:rPr>
        <w:t xml:space="preserve">Invalid </w:t>
      </w:r>
      <w:r w:rsidR="00301690">
        <w:rPr>
          <w:rFonts w:ascii="Consolas" w:hAnsi="Consolas"/>
          <w:b/>
        </w:rPr>
        <w:t>loan</w:t>
      </w:r>
      <w:r w:rsidR="00065506" w:rsidRPr="00BC49A8">
        <w:rPr>
          <w:rFonts w:ascii="Consolas" w:hAnsi="Consolas"/>
          <w:b/>
        </w:rPr>
        <w:t xml:space="preserve"> type!</w:t>
      </w:r>
      <w:r w:rsidR="00C9523C" w:rsidRPr="00BC49A8">
        <w:rPr>
          <w:rFonts w:ascii="Consolas" w:hAnsi="Consolas"/>
          <w:b/>
          <w:bCs/>
        </w:rPr>
        <w:t>"</w:t>
      </w:r>
    </w:p>
    <w:p w14:paraId="15AE96E2" w14:textId="4FFD086B" w:rsidR="00124A1F" w:rsidRPr="00BC49A8" w:rsidRDefault="00C9523C" w:rsidP="00C9523C">
      <w:pPr>
        <w:pStyle w:val="ListParagraph"/>
        <w:numPr>
          <w:ilvl w:val="0"/>
          <w:numId w:val="43"/>
        </w:numPr>
      </w:pPr>
      <w:r w:rsidRPr="00B368B5">
        <w:rPr>
          <w:bCs/>
        </w:rPr>
        <w:t>Otherwise</w:t>
      </w:r>
      <w:r w:rsidRPr="00BC49A8">
        <w:t xml:space="preserve">, </w:t>
      </w:r>
      <w:r w:rsidRPr="00BC49A8">
        <w:rPr>
          <w:b/>
          <w:bCs/>
        </w:rPr>
        <w:t>create</w:t>
      </w:r>
      <w:r w:rsidRPr="00BC49A8">
        <w:t xml:space="preserve"> the </w:t>
      </w:r>
      <w:r w:rsidR="006E327E">
        <w:t>loan</w:t>
      </w:r>
      <w:r w:rsidRPr="00BC49A8">
        <w:t xml:space="preserve">, </w:t>
      </w:r>
      <w:r w:rsidRPr="00BC49A8">
        <w:rPr>
          <w:b/>
          <w:bCs/>
        </w:rPr>
        <w:t>add</w:t>
      </w:r>
      <w:r w:rsidRPr="00BC49A8">
        <w:t xml:space="preserve"> it to the </w:t>
      </w:r>
      <w:r w:rsidR="006E327E">
        <w:t>loans</w:t>
      </w:r>
      <w:r w:rsidRPr="00BC49A8">
        <w:t xml:space="preserve"> list, and </w:t>
      </w:r>
      <w:r w:rsidRPr="00BC49A8">
        <w:rPr>
          <w:b/>
          <w:bCs/>
        </w:rPr>
        <w:t>return</w:t>
      </w:r>
      <w:r w:rsidRPr="00BC49A8">
        <w:t xml:space="preserve"> the following message:</w:t>
      </w:r>
    </w:p>
    <w:p w14:paraId="277725FC" w14:textId="652B31F0" w:rsidR="00C9523C" w:rsidRPr="00BC49A8" w:rsidRDefault="002C4446" w:rsidP="00124A1F">
      <w:pPr>
        <w:pStyle w:val="ListParagraph"/>
      </w:pPr>
      <w:r w:rsidRPr="00BC49A8">
        <w:rPr>
          <w:rFonts w:ascii="Consolas" w:hAnsi="Consolas"/>
          <w:b/>
        </w:rPr>
        <w:t>"{</w:t>
      </w:r>
      <w:proofErr w:type="spellStart"/>
      <w:r w:rsidR="006E327E">
        <w:rPr>
          <w:rFonts w:ascii="Consolas" w:hAnsi="Consolas"/>
          <w:b/>
        </w:rPr>
        <w:t>loan</w:t>
      </w:r>
      <w:r w:rsidR="00124A1F" w:rsidRPr="00BC49A8">
        <w:rPr>
          <w:rFonts w:ascii="Consolas" w:hAnsi="Consolas"/>
          <w:b/>
        </w:rPr>
        <w:t>_t</w:t>
      </w:r>
      <w:r w:rsidRPr="00BC49A8">
        <w:rPr>
          <w:rFonts w:ascii="Consolas" w:hAnsi="Consolas"/>
          <w:b/>
        </w:rPr>
        <w:t>ype</w:t>
      </w:r>
      <w:proofErr w:type="spellEnd"/>
      <w:r w:rsidRPr="00BC49A8">
        <w:rPr>
          <w:rFonts w:ascii="Consolas" w:hAnsi="Consolas"/>
          <w:b/>
        </w:rPr>
        <w:t xml:space="preserve">} </w:t>
      </w:r>
      <w:r w:rsidR="00C1164B">
        <w:rPr>
          <w:rFonts w:ascii="Consolas" w:hAnsi="Consolas"/>
          <w:b/>
        </w:rPr>
        <w:t>was successfully</w:t>
      </w:r>
      <w:r w:rsidRPr="00BC49A8">
        <w:rPr>
          <w:rFonts w:ascii="Consolas" w:hAnsi="Consolas"/>
          <w:b/>
        </w:rPr>
        <w:t xml:space="preserve"> added.</w:t>
      </w:r>
      <w:r w:rsidR="00C9523C" w:rsidRPr="00BC49A8">
        <w:rPr>
          <w:rFonts w:ascii="Consolas" w:hAnsi="Consolas"/>
          <w:b/>
          <w:bCs/>
        </w:rPr>
        <w:t>"</w:t>
      </w:r>
    </w:p>
    <w:p w14:paraId="16E93999" w14:textId="406CAD78" w:rsidR="000C7777" w:rsidRPr="00BC49A8" w:rsidRDefault="00C9523C" w:rsidP="006559E4">
      <w:pPr>
        <w:pStyle w:val="ListParagraph"/>
        <w:numPr>
          <w:ilvl w:val="0"/>
          <w:numId w:val="43"/>
        </w:numPr>
      </w:pPr>
      <w:r w:rsidRPr="00BC49A8">
        <w:rPr>
          <w:rFonts w:cstheme="minorHAnsi"/>
          <w:b/>
          <w:bCs/>
        </w:rPr>
        <w:lastRenderedPageBreak/>
        <w:t>Valid types</w:t>
      </w:r>
      <w:r w:rsidRPr="00BC49A8">
        <w:rPr>
          <w:rFonts w:cstheme="minorHAnsi"/>
        </w:rPr>
        <w:t xml:space="preserve"> of </w:t>
      </w:r>
      <w:r w:rsidR="007A57CA">
        <w:rPr>
          <w:rFonts w:cstheme="minorHAnsi"/>
        </w:rPr>
        <w:t>loans</w:t>
      </w:r>
      <w:r w:rsidRPr="00BC49A8">
        <w:rPr>
          <w:rFonts w:cstheme="minorHAnsi"/>
        </w:rPr>
        <w:t xml:space="preserve"> are:</w:t>
      </w:r>
      <w:r w:rsidRPr="00BC49A8">
        <w:rPr>
          <w:rFonts w:cstheme="minorHAnsi"/>
          <w:b/>
          <w:bCs/>
        </w:rPr>
        <w:t xml:space="preserve"> </w:t>
      </w:r>
      <w:r w:rsidRPr="00BC49A8">
        <w:rPr>
          <w:rFonts w:ascii="Consolas" w:hAnsi="Consolas" w:cstheme="minorHAnsi"/>
          <w:b/>
          <w:bCs/>
        </w:rPr>
        <w:t>"</w:t>
      </w:r>
      <w:proofErr w:type="spellStart"/>
      <w:r w:rsidR="002E541A" w:rsidRPr="009A6244">
        <w:rPr>
          <w:b/>
          <w:bCs/>
        </w:rPr>
        <w:t>StudentLoan</w:t>
      </w:r>
      <w:proofErr w:type="spellEnd"/>
      <w:r w:rsidRPr="00BC49A8">
        <w:rPr>
          <w:rFonts w:ascii="Consolas" w:hAnsi="Consolas" w:cstheme="minorHAnsi"/>
          <w:b/>
          <w:bCs/>
        </w:rPr>
        <w:t>"</w:t>
      </w:r>
      <w:r w:rsidRPr="00BC49A8">
        <w:rPr>
          <w:rFonts w:cstheme="minorHAnsi"/>
          <w:b/>
          <w:bCs/>
        </w:rPr>
        <w:t xml:space="preserve"> </w:t>
      </w:r>
      <w:r w:rsidRPr="00BC49A8">
        <w:rPr>
          <w:rFonts w:cstheme="minorHAnsi"/>
        </w:rPr>
        <w:t>and</w:t>
      </w:r>
      <w:r w:rsidRPr="00BC49A8">
        <w:rPr>
          <w:rFonts w:cstheme="minorHAnsi"/>
          <w:b/>
          <w:bCs/>
        </w:rPr>
        <w:t xml:space="preserve"> </w:t>
      </w:r>
      <w:r w:rsidRPr="00BC49A8">
        <w:rPr>
          <w:rFonts w:ascii="Consolas" w:hAnsi="Consolas" w:cstheme="minorHAnsi"/>
          <w:b/>
          <w:bCs/>
        </w:rPr>
        <w:t>"</w:t>
      </w:r>
      <w:proofErr w:type="spellStart"/>
      <w:r w:rsidR="002E541A" w:rsidRPr="009A6244">
        <w:rPr>
          <w:b/>
          <w:bCs/>
        </w:rPr>
        <w:t>MortgageLoan</w:t>
      </w:r>
      <w:proofErr w:type="spellEnd"/>
      <w:r w:rsidRPr="00BC49A8">
        <w:rPr>
          <w:rFonts w:ascii="Consolas" w:hAnsi="Consolas" w:cstheme="minorHAnsi"/>
          <w:b/>
          <w:bCs/>
        </w:rPr>
        <w:t>"</w:t>
      </w:r>
    </w:p>
    <w:p w14:paraId="39C3B122" w14:textId="748385FF" w:rsidR="005D7B4C" w:rsidRPr="00BC49A8" w:rsidRDefault="005D7B4C" w:rsidP="005D7B4C">
      <w:pPr>
        <w:pStyle w:val="Heading4"/>
        <w:jc w:val="both"/>
        <w:rPr>
          <w:noProof/>
        </w:rPr>
      </w:pPr>
      <w:r w:rsidRPr="00BC49A8">
        <w:rPr>
          <w:noProof/>
        </w:rPr>
        <w:t>add_</w:t>
      </w:r>
      <w:r w:rsidR="00C50DCE">
        <w:rPr>
          <w:noProof/>
        </w:rPr>
        <w:t>client</w:t>
      </w:r>
      <w:r w:rsidRPr="00BC49A8">
        <w:rPr>
          <w:noProof/>
        </w:rPr>
        <w:t>(</w:t>
      </w:r>
      <w:r w:rsidR="00C50DCE">
        <w:rPr>
          <w:noProof/>
        </w:rPr>
        <w:t>client_</w:t>
      </w:r>
      <w:r w:rsidRPr="00BC49A8">
        <w:rPr>
          <w:noProof/>
        </w:rPr>
        <w:t xml:space="preserve">type: str, </w:t>
      </w:r>
      <w:r w:rsidR="00C50DCE">
        <w:rPr>
          <w:noProof/>
        </w:rPr>
        <w:t>client_</w:t>
      </w:r>
      <w:r w:rsidRPr="00BC49A8">
        <w:rPr>
          <w:noProof/>
        </w:rPr>
        <w:t>name: str</w:t>
      </w:r>
      <w:r w:rsidR="00E72AA2" w:rsidRPr="00BC49A8">
        <w:rPr>
          <w:noProof/>
        </w:rPr>
        <w:t xml:space="preserve">, </w:t>
      </w:r>
      <w:r w:rsidR="00C50DCE">
        <w:rPr>
          <w:noProof/>
        </w:rPr>
        <w:t>client_id</w:t>
      </w:r>
      <w:r w:rsidR="00E72AA2" w:rsidRPr="00BC49A8">
        <w:rPr>
          <w:noProof/>
        </w:rPr>
        <w:t xml:space="preserve">: str, </w:t>
      </w:r>
      <w:r w:rsidR="00C50DCE">
        <w:rPr>
          <w:noProof/>
        </w:rPr>
        <w:t>income</w:t>
      </w:r>
      <w:r w:rsidR="00E63A65" w:rsidRPr="00BC49A8">
        <w:rPr>
          <w:noProof/>
        </w:rPr>
        <w:t>: float</w:t>
      </w:r>
      <w:r w:rsidRPr="00BC49A8">
        <w:rPr>
          <w:noProof/>
        </w:rPr>
        <w:t>)</w:t>
      </w:r>
    </w:p>
    <w:p w14:paraId="236F3E85" w14:textId="5A53F9B5" w:rsidR="005D7B4C" w:rsidRPr="00BC49A8" w:rsidRDefault="005D7B4C" w:rsidP="005D7B4C">
      <w:r w:rsidRPr="00BC49A8">
        <w:t xml:space="preserve">The method </w:t>
      </w:r>
      <w:r w:rsidRPr="00BC49A8">
        <w:rPr>
          <w:b/>
          <w:bCs/>
        </w:rPr>
        <w:t>creates</w:t>
      </w:r>
      <w:r w:rsidRPr="00BC49A8">
        <w:t xml:space="preserve"> a </w:t>
      </w:r>
      <w:r w:rsidR="00C50DCE">
        <w:t>client</w:t>
      </w:r>
      <w:r w:rsidRPr="00BC49A8">
        <w:t xml:space="preserve"> of the given type and </w:t>
      </w:r>
      <w:r w:rsidRPr="00BC49A8">
        <w:rPr>
          <w:b/>
          <w:bCs/>
        </w:rPr>
        <w:t>adds</w:t>
      </w:r>
      <w:r w:rsidRPr="00BC49A8">
        <w:t xml:space="preserve"> </w:t>
      </w:r>
      <w:r w:rsidR="00C614C4">
        <w:t>them</w:t>
      </w:r>
      <w:r w:rsidRPr="00BC49A8">
        <w:t xml:space="preserve"> to the </w:t>
      </w:r>
      <w:proofErr w:type="gramStart"/>
      <w:r w:rsidR="00C50DCE" w:rsidRPr="009D0B98">
        <w:rPr>
          <w:b/>
          <w:bCs/>
        </w:rPr>
        <w:t>clients</w:t>
      </w:r>
      <w:proofErr w:type="gramEnd"/>
      <w:r w:rsidRPr="00BC49A8">
        <w:t xml:space="preserve"> collection. </w:t>
      </w:r>
      <w:r w:rsidRPr="00BC49A8">
        <w:br/>
        <w:t xml:space="preserve">All </w:t>
      </w:r>
      <w:r w:rsidR="00A77E3C">
        <w:t>clients’</w:t>
      </w:r>
      <w:r w:rsidRPr="00BC49A8">
        <w:t xml:space="preserve"> </w:t>
      </w:r>
      <w:r w:rsidR="00FA5F69">
        <w:rPr>
          <w:b/>
          <w:bCs/>
        </w:rPr>
        <w:t>IDs</w:t>
      </w:r>
      <w:r w:rsidRPr="00BC49A8">
        <w:t xml:space="preserve"> will be</w:t>
      </w:r>
      <w:r w:rsidRPr="00BC49A8">
        <w:rPr>
          <w:b/>
          <w:bCs/>
        </w:rPr>
        <w:t xml:space="preserve"> unique</w:t>
      </w:r>
      <w:r w:rsidRPr="00BC49A8">
        <w:t>.</w:t>
      </w:r>
    </w:p>
    <w:p w14:paraId="7DBE44A3" w14:textId="4E0F9967" w:rsidR="005D7B4C" w:rsidRPr="00BC49A8" w:rsidRDefault="00D46D95" w:rsidP="005D7B4C">
      <w:pPr>
        <w:pStyle w:val="ListParagraph"/>
        <w:numPr>
          <w:ilvl w:val="0"/>
          <w:numId w:val="43"/>
        </w:numPr>
      </w:pPr>
      <w:r w:rsidRPr="00D46D95">
        <w:rPr>
          <w:b/>
          <w:bCs/>
        </w:rPr>
        <w:t>First</w:t>
      </w:r>
      <w:r>
        <w:t>, check i</w:t>
      </w:r>
      <w:r w:rsidR="005D7B4C" w:rsidRPr="00BC49A8">
        <w:t xml:space="preserve">f the </w:t>
      </w:r>
      <w:r w:rsidR="004E345E" w:rsidRPr="00D46D95">
        <w:rPr>
          <w:b/>
          <w:bCs/>
        </w:rPr>
        <w:t>client</w:t>
      </w:r>
      <w:r w:rsidR="005D7B4C" w:rsidRPr="00D46D95">
        <w:rPr>
          <w:b/>
          <w:bCs/>
        </w:rPr>
        <w:t xml:space="preserve"> type</w:t>
      </w:r>
      <w:r w:rsidR="005D7B4C" w:rsidRPr="00BC49A8">
        <w:t xml:space="preserve"> is</w:t>
      </w:r>
      <w:r>
        <w:t xml:space="preserve"> </w:t>
      </w:r>
      <w:r w:rsidR="005D7B4C" w:rsidRPr="00BC49A8">
        <w:t xml:space="preserve">valid </w:t>
      </w:r>
      <w:r>
        <w:t xml:space="preserve">and if </w:t>
      </w:r>
      <w:r w:rsidRPr="00D46D95">
        <w:rPr>
          <w:b/>
          <w:bCs/>
        </w:rPr>
        <w:t>not</w:t>
      </w:r>
      <w:r>
        <w:t xml:space="preserve"> </w:t>
      </w:r>
      <w:r w:rsidR="005D7B4C" w:rsidRPr="00BC49A8">
        <w:t xml:space="preserve">raise an </w:t>
      </w:r>
      <w:r w:rsidR="005D7B4C" w:rsidRPr="00BC49A8">
        <w:rPr>
          <w:rFonts w:ascii="Consolas" w:hAnsi="Consolas"/>
          <w:b/>
          <w:bCs/>
        </w:rPr>
        <w:t>Exception</w:t>
      </w:r>
      <w:r w:rsidR="005D7B4C" w:rsidRPr="00BC49A8">
        <w:t xml:space="preserve"> with the following message:</w:t>
      </w:r>
    </w:p>
    <w:p w14:paraId="075C16A2" w14:textId="540BD101" w:rsidR="005D7B4C" w:rsidRDefault="005D7B4C" w:rsidP="005D7B4C">
      <w:pPr>
        <w:pStyle w:val="ListParagraph"/>
        <w:rPr>
          <w:rFonts w:ascii="Consolas" w:hAnsi="Consolas"/>
          <w:b/>
          <w:bCs/>
        </w:rPr>
      </w:pPr>
      <w:r w:rsidRPr="00BC49A8">
        <w:rPr>
          <w:b/>
          <w:bCs/>
        </w:rPr>
        <w:t>"</w:t>
      </w:r>
      <w:r w:rsidRPr="00BC49A8">
        <w:rPr>
          <w:rFonts w:ascii="Consolas" w:hAnsi="Consolas"/>
          <w:b/>
        </w:rPr>
        <w:t xml:space="preserve">Invalid </w:t>
      </w:r>
      <w:r w:rsidR="004E345E">
        <w:rPr>
          <w:rFonts w:ascii="Consolas" w:hAnsi="Consolas"/>
          <w:b/>
        </w:rPr>
        <w:t>client</w:t>
      </w:r>
      <w:r w:rsidRPr="00BC49A8">
        <w:rPr>
          <w:rFonts w:ascii="Consolas" w:hAnsi="Consolas"/>
          <w:b/>
        </w:rPr>
        <w:t xml:space="preserve"> type!</w:t>
      </w:r>
      <w:r w:rsidRPr="00BC49A8">
        <w:rPr>
          <w:rFonts w:ascii="Consolas" w:hAnsi="Consolas"/>
          <w:b/>
          <w:bCs/>
        </w:rPr>
        <w:t>"</w:t>
      </w:r>
    </w:p>
    <w:p w14:paraId="4A662247" w14:textId="023224AF" w:rsidR="00D46D95" w:rsidRPr="00BC49A8" w:rsidRDefault="00D46D95" w:rsidP="00D46D95">
      <w:pPr>
        <w:pStyle w:val="ListParagraph"/>
        <w:numPr>
          <w:ilvl w:val="0"/>
          <w:numId w:val="43"/>
        </w:numPr>
      </w:pPr>
      <w:r w:rsidRPr="00D46D95">
        <w:rPr>
          <w:b/>
          <w:bCs/>
        </w:rPr>
        <w:t>Then</w:t>
      </w:r>
      <w:r>
        <w:t xml:space="preserve">, check if there is available </w:t>
      </w:r>
      <w:r w:rsidRPr="00D46D95">
        <w:rPr>
          <w:b/>
          <w:bCs/>
        </w:rPr>
        <w:t>bank</w:t>
      </w:r>
      <w:r>
        <w:t xml:space="preserve"> </w:t>
      </w:r>
      <w:r w:rsidRPr="00D46D95">
        <w:rPr>
          <w:b/>
          <w:bCs/>
        </w:rPr>
        <w:t>capacity</w:t>
      </w:r>
      <w:r w:rsidR="00180CC1">
        <w:rPr>
          <w:b/>
          <w:bCs/>
        </w:rPr>
        <w:t>,</w:t>
      </w:r>
      <w:r>
        <w:rPr>
          <w:b/>
          <w:bCs/>
        </w:rPr>
        <w:t xml:space="preserve"> </w:t>
      </w:r>
      <w:r w:rsidRPr="00D46D95">
        <w:t>and if</w:t>
      </w:r>
      <w:r>
        <w:rPr>
          <w:b/>
          <w:bCs/>
        </w:rPr>
        <w:t xml:space="preserve"> </w:t>
      </w:r>
      <w:r w:rsidRPr="00D46D95">
        <w:t>not</w:t>
      </w:r>
      <w:r>
        <w:rPr>
          <w:b/>
          <w:bCs/>
        </w:rPr>
        <w:t xml:space="preserve"> </w:t>
      </w:r>
      <w:r w:rsidRPr="00D46D95">
        <w:rPr>
          <w:b/>
          <w:bCs/>
        </w:rPr>
        <w:t>return</w:t>
      </w:r>
      <w:r w:rsidRPr="00BC49A8">
        <w:t xml:space="preserve"> the following message:</w:t>
      </w:r>
    </w:p>
    <w:p w14:paraId="75025A2C" w14:textId="6F62CE07" w:rsidR="00D46D95" w:rsidRPr="00BC49A8" w:rsidRDefault="00D46D95" w:rsidP="00D46D95">
      <w:pPr>
        <w:ind w:left="720"/>
      </w:pPr>
      <w:r w:rsidRPr="00D46D95">
        <w:rPr>
          <w:b/>
          <w:bCs/>
        </w:rPr>
        <w:t>"</w:t>
      </w:r>
      <w:r w:rsidR="006544F9">
        <w:rPr>
          <w:rFonts w:ascii="Consolas" w:hAnsi="Consolas"/>
          <w:b/>
        </w:rPr>
        <w:t>Not enough bank capacity."</w:t>
      </w:r>
    </w:p>
    <w:p w14:paraId="040E0788" w14:textId="21C24113" w:rsidR="00124A1F" w:rsidRPr="00BC49A8" w:rsidRDefault="005D7B4C" w:rsidP="005D7B4C">
      <w:pPr>
        <w:pStyle w:val="ListParagraph"/>
        <w:numPr>
          <w:ilvl w:val="0"/>
          <w:numId w:val="43"/>
        </w:numPr>
      </w:pPr>
      <w:r w:rsidRPr="00B368B5">
        <w:rPr>
          <w:bCs/>
        </w:rPr>
        <w:t>Otherwise</w:t>
      </w:r>
      <w:r w:rsidRPr="00BC49A8">
        <w:t xml:space="preserve">, </w:t>
      </w:r>
      <w:r w:rsidRPr="00BC49A8">
        <w:rPr>
          <w:b/>
          <w:bCs/>
        </w:rPr>
        <w:t>create</w:t>
      </w:r>
      <w:r w:rsidRPr="00BC49A8">
        <w:t xml:space="preserve"> the </w:t>
      </w:r>
      <w:r w:rsidR="00A02556">
        <w:t>client</w:t>
      </w:r>
      <w:r w:rsidRPr="00BC49A8">
        <w:t xml:space="preserve">, </w:t>
      </w:r>
      <w:r w:rsidRPr="00BC49A8">
        <w:rPr>
          <w:b/>
          <w:bCs/>
        </w:rPr>
        <w:t>add</w:t>
      </w:r>
      <w:r w:rsidRPr="00BC49A8">
        <w:t xml:space="preserve"> it to the </w:t>
      </w:r>
      <w:r w:rsidR="00A02556">
        <w:t>clients</w:t>
      </w:r>
      <w:r w:rsidRPr="00BC49A8">
        <w:t xml:space="preserve"> list, and </w:t>
      </w:r>
      <w:r w:rsidRPr="00BC49A8">
        <w:rPr>
          <w:b/>
          <w:bCs/>
        </w:rPr>
        <w:t>return</w:t>
      </w:r>
      <w:r w:rsidRPr="00BC49A8">
        <w:t xml:space="preserve"> the following message:</w:t>
      </w:r>
    </w:p>
    <w:p w14:paraId="72DCEA3D" w14:textId="1C817D3C" w:rsidR="005D7B4C" w:rsidRDefault="005D7B4C" w:rsidP="00124A1F">
      <w:pPr>
        <w:pStyle w:val="ListParagraph"/>
        <w:rPr>
          <w:rFonts w:ascii="Consolas" w:hAnsi="Consolas"/>
          <w:b/>
          <w:bCs/>
        </w:rPr>
      </w:pPr>
      <w:r w:rsidRPr="00BC49A8">
        <w:rPr>
          <w:rFonts w:ascii="Consolas" w:hAnsi="Consolas"/>
          <w:b/>
        </w:rPr>
        <w:t>"{</w:t>
      </w:r>
      <w:proofErr w:type="spellStart"/>
      <w:r w:rsidR="00A02556">
        <w:rPr>
          <w:rFonts w:ascii="Consolas" w:hAnsi="Consolas"/>
          <w:b/>
        </w:rPr>
        <w:t>client</w:t>
      </w:r>
      <w:r w:rsidR="00124A1F" w:rsidRPr="00BC49A8">
        <w:rPr>
          <w:rFonts w:ascii="Consolas" w:hAnsi="Consolas"/>
          <w:b/>
        </w:rPr>
        <w:t>_type</w:t>
      </w:r>
      <w:proofErr w:type="spellEnd"/>
      <w:r w:rsidRPr="00BC49A8">
        <w:rPr>
          <w:rFonts w:ascii="Consolas" w:hAnsi="Consolas"/>
          <w:b/>
        </w:rPr>
        <w:t xml:space="preserve">} </w:t>
      </w:r>
      <w:r w:rsidR="00C1164B">
        <w:rPr>
          <w:rFonts w:ascii="Consolas" w:hAnsi="Consolas"/>
          <w:b/>
        </w:rPr>
        <w:t>was successfully</w:t>
      </w:r>
      <w:r w:rsidRPr="00BC49A8">
        <w:rPr>
          <w:rFonts w:ascii="Consolas" w:hAnsi="Consolas"/>
          <w:b/>
        </w:rPr>
        <w:t xml:space="preserve"> added.</w:t>
      </w:r>
      <w:r w:rsidRPr="00BC49A8">
        <w:rPr>
          <w:rFonts w:ascii="Consolas" w:hAnsi="Consolas"/>
          <w:b/>
          <w:bCs/>
        </w:rPr>
        <w:t>"</w:t>
      </w:r>
    </w:p>
    <w:p w14:paraId="1D1BEB24" w14:textId="77777777" w:rsidR="00F50DC7" w:rsidRPr="00BC49A8" w:rsidRDefault="00F50DC7" w:rsidP="00124A1F">
      <w:pPr>
        <w:pStyle w:val="ListParagraph"/>
      </w:pPr>
    </w:p>
    <w:p w14:paraId="20131881" w14:textId="62FD0398" w:rsidR="005D7B4C" w:rsidRPr="00BB48CB" w:rsidRDefault="005D7B4C" w:rsidP="005D7B4C">
      <w:pPr>
        <w:pStyle w:val="ListParagraph"/>
        <w:numPr>
          <w:ilvl w:val="0"/>
          <w:numId w:val="43"/>
        </w:numPr>
      </w:pPr>
      <w:r w:rsidRPr="00BC49A8">
        <w:rPr>
          <w:rFonts w:cstheme="minorHAnsi"/>
          <w:b/>
          <w:bCs/>
        </w:rPr>
        <w:t>Valid types</w:t>
      </w:r>
      <w:r w:rsidRPr="00BC49A8">
        <w:rPr>
          <w:rFonts w:cstheme="minorHAnsi"/>
        </w:rPr>
        <w:t xml:space="preserve"> of </w:t>
      </w:r>
      <w:r w:rsidR="00A02556">
        <w:rPr>
          <w:rFonts w:cstheme="minorHAnsi"/>
        </w:rPr>
        <w:t>clients</w:t>
      </w:r>
      <w:r w:rsidRPr="00BC49A8">
        <w:rPr>
          <w:rFonts w:cstheme="minorHAnsi"/>
        </w:rPr>
        <w:t xml:space="preserve"> are:</w:t>
      </w:r>
      <w:r w:rsidRPr="00BC49A8">
        <w:rPr>
          <w:rFonts w:cstheme="minorHAnsi"/>
          <w:b/>
          <w:bCs/>
        </w:rPr>
        <w:t xml:space="preserve"> </w:t>
      </w:r>
      <w:r w:rsidRPr="00BC49A8">
        <w:rPr>
          <w:rFonts w:ascii="Consolas" w:hAnsi="Consolas" w:cstheme="minorHAnsi"/>
          <w:b/>
          <w:bCs/>
        </w:rPr>
        <w:t>"</w:t>
      </w:r>
      <w:r w:rsidR="00FA5F69">
        <w:rPr>
          <w:rFonts w:ascii="Consolas" w:hAnsi="Consolas"/>
          <w:b/>
        </w:rPr>
        <w:t>Student</w:t>
      </w:r>
      <w:r w:rsidRPr="00BC49A8">
        <w:rPr>
          <w:rFonts w:ascii="Consolas" w:hAnsi="Consolas" w:cstheme="minorHAnsi"/>
          <w:b/>
          <w:bCs/>
        </w:rPr>
        <w:t>"</w:t>
      </w:r>
      <w:r w:rsidRPr="00BC49A8">
        <w:rPr>
          <w:rFonts w:cstheme="minorHAnsi"/>
          <w:b/>
          <w:bCs/>
        </w:rPr>
        <w:t xml:space="preserve"> </w:t>
      </w:r>
      <w:r w:rsidRPr="00BC49A8">
        <w:rPr>
          <w:rFonts w:cstheme="minorHAnsi"/>
        </w:rPr>
        <w:t>and</w:t>
      </w:r>
      <w:r w:rsidRPr="00BC49A8">
        <w:rPr>
          <w:rFonts w:cstheme="minorHAnsi"/>
          <w:b/>
          <w:bCs/>
        </w:rPr>
        <w:t xml:space="preserve"> </w:t>
      </w:r>
      <w:r w:rsidRPr="00BC49A8">
        <w:rPr>
          <w:rFonts w:ascii="Consolas" w:hAnsi="Consolas" w:cstheme="minorHAnsi"/>
          <w:b/>
          <w:bCs/>
        </w:rPr>
        <w:t>"</w:t>
      </w:r>
      <w:r w:rsidR="00FA5F69">
        <w:rPr>
          <w:rFonts w:ascii="Consolas" w:hAnsi="Consolas"/>
          <w:b/>
        </w:rPr>
        <w:t>Adult</w:t>
      </w:r>
      <w:r w:rsidRPr="00BC49A8">
        <w:rPr>
          <w:rFonts w:ascii="Consolas" w:hAnsi="Consolas" w:cstheme="minorHAnsi"/>
          <w:b/>
          <w:bCs/>
        </w:rPr>
        <w:t>"</w:t>
      </w:r>
      <w:r w:rsidR="00312793" w:rsidRPr="00312793">
        <w:rPr>
          <w:rFonts w:cstheme="minorHAnsi"/>
        </w:rPr>
        <w:t>.</w:t>
      </w:r>
    </w:p>
    <w:p w14:paraId="441B849D" w14:textId="55200A9E" w:rsidR="00100F7B" w:rsidRPr="00BC49A8" w:rsidRDefault="00A66B03" w:rsidP="00100F7B">
      <w:pPr>
        <w:pStyle w:val="Heading4"/>
        <w:jc w:val="both"/>
        <w:rPr>
          <w:noProof/>
        </w:rPr>
      </w:pPr>
      <w:r>
        <w:rPr>
          <w:noProof/>
        </w:rPr>
        <w:t>grant</w:t>
      </w:r>
      <w:r w:rsidR="00100F7B" w:rsidRPr="00BC49A8">
        <w:rPr>
          <w:noProof/>
        </w:rPr>
        <w:t>_</w:t>
      </w:r>
      <w:r>
        <w:rPr>
          <w:noProof/>
        </w:rPr>
        <w:t>loan</w:t>
      </w:r>
      <w:r w:rsidR="00100F7B" w:rsidRPr="00BC49A8">
        <w:rPr>
          <w:noProof/>
        </w:rPr>
        <w:t>(</w:t>
      </w:r>
      <w:r>
        <w:rPr>
          <w:noProof/>
        </w:rPr>
        <w:t>loan_type</w:t>
      </w:r>
      <w:r w:rsidR="00100F7B" w:rsidRPr="00BC49A8">
        <w:rPr>
          <w:noProof/>
        </w:rPr>
        <w:t xml:space="preserve">: str, </w:t>
      </w:r>
      <w:r>
        <w:rPr>
          <w:noProof/>
        </w:rPr>
        <w:t>client_id</w:t>
      </w:r>
      <w:r w:rsidR="007A7E7D" w:rsidRPr="00BC49A8">
        <w:rPr>
          <w:noProof/>
        </w:rPr>
        <w:t>: str</w:t>
      </w:r>
      <w:r w:rsidR="00100F7B" w:rsidRPr="00BC49A8">
        <w:rPr>
          <w:noProof/>
        </w:rPr>
        <w:t>)</w:t>
      </w:r>
    </w:p>
    <w:p w14:paraId="6EBB5E2A" w14:textId="38F694AD" w:rsidR="00100F7B" w:rsidRPr="00BC49A8" w:rsidRDefault="00100F7B" w:rsidP="00100F7B">
      <w:r w:rsidRPr="00BC49A8">
        <w:t xml:space="preserve">The method </w:t>
      </w:r>
      <w:r w:rsidR="00D978EF" w:rsidRPr="00BC49A8">
        <w:rPr>
          <w:b/>
          <w:bCs/>
        </w:rPr>
        <w:t>adds</w:t>
      </w:r>
      <w:r w:rsidRPr="00BC49A8">
        <w:rPr>
          <w:b/>
          <w:bCs/>
        </w:rPr>
        <w:t xml:space="preserve"> </w:t>
      </w:r>
      <w:r w:rsidR="00C64A1E" w:rsidRPr="00BC49A8">
        <w:rPr>
          <w:b/>
          <w:bCs/>
        </w:rPr>
        <w:t>the</w:t>
      </w:r>
      <w:r w:rsidRPr="00BC49A8">
        <w:rPr>
          <w:b/>
          <w:bCs/>
        </w:rPr>
        <w:t xml:space="preserve"> </w:t>
      </w:r>
      <w:r w:rsidR="00CA1181">
        <w:rPr>
          <w:b/>
          <w:bCs/>
        </w:rPr>
        <w:t>loan</w:t>
      </w:r>
      <w:r w:rsidRPr="00BC49A8">
        <w:t xml:space="preserve"> </w:t>
      </w:r>
      <w:r w:rsidR="00CA1181">
        <w:t>of</w:t>
      </w:r>
      <w:r w:rsidR="00D978EF" w:rsidRPr="00BC49A8">
        <w:t xml:space="preserve"> the given </w:t>
      </w:r>
      <w:r w:rsidR="00CA1181">
        <w:t>type</w:t>
      </w:r>
      <w:r w:rsidR="00D978EF" w:rsidRPr="00BC49A8">
        <w:t xml:space="preserve"> </w:t>
      </w:r>
      <w:r w:rsidRPr="00BC49A8">
        <w:t xml:space="preserve">to the </w:t>
      </w:r>
      <w:r w:rsidR="00CA1181" w:rsidRPr="00CA1181">
        <w:rPr>
          <w:b/>
          <w:bCs/>
        </w:rPr>
        <w:t>client’s loans</w:t>
      </w:r>
      <w:r w:rsidR="00CA1181">
        <w:t xml:space="preserve"> collection</w:t>
      </w:r>
      <w:r w:rsidR="00F300F9" w:rsidRPr="00BC49A8">
        <w:t xml:space="preserve">. </w:t>
      </w:r>
      <w:r w:rsidR="00DA5063" w:rsidRPr="00106201">
        <w:t>Both</w:t>
      </w:r>
      <w:r w:rsidR="00F300F9" w:rsidRPr="00106201">
        <w:rPr>
          <w:b/>
          <w:bCs/>
        </w:rPr>
        <w:t xml:space="preserve"> </w:t>
      </w:r>
      <w:r w:rsidR="00106201" w:rsidRPr="00106201">
        <w:rPr>
          <w:b/>
          <w:bCs/>
        </w:rPr>
        <w:t>loan</w:t>
      </w:r>
      <w:r w:rsidR="00847791" w:rsidRPr="00106201">
        <w:rPr>
          <w:b/>
          <w:bCs/>
        </w:rPr>
        <w:t xml:space="preserve"> </w:t>
      </w:r>
      <w:r w:rsidR="00F300F9" w:rsidRPr="00106201">
        <w:t>and</w:t>
      </w:r>
      <w:r w:rsidR="00F300F9" w:rsidRPr="00106201">
        <w:rPr>
          <w:b/>
          <w:bCs/>
        </w:rPr>
        <w:t xml:space="preserve"> </w:t>
      </w:r>
      <w:r w:rsidR="00106201" w:rsidRPr="00106201">
        <w:rPr>
          <w:b/>
          <w:bCs/>
        </w:rPr>
        <w:t>client</w:t>
      </w:r>
      <w:r w:rsidR="00847791" w:rsidRPr="00BC49A8">
        <w:t xml:space="preserve"> </w:t>
      </w:r>
      <w:r w:rsidR="00DA5063" w:rsidRPr="00BC49A8">
        <w:t xml:space="preserve">will </w:t>
      </w:r>
      <w:r w:rsidR="00DA5063" w:rsidRPr="00BC49A8">
        <w:rPr>
          <w:b/>
          <w:bCs/>
        </w:rPr>
        <w:t>always exist</w:t>
      </w:r>
      <w:r w:rsidR="00F300F9" w:rsidRPr="00BC49A8">
        <w:t>.</w:t>
      </w:r>
    </w:p>
    <w:p w14:paraId="768D6928" w14:textId="77777777" w:rsidR="00A93EC0" w:rsidRDefault="004D13A2" w:rsidP="004D13A2">
      <w:pPr>
        <w:pStyle w:val="ListParagraph"/>
        <w:numPr>
          <w:ilvl w:val="0"/>
          <w:numId w:val="43"/>
        </w:numPr>
        <w:jc w:val="both"/>
      </w:pPr>
      <w:r w:rsidRPr="00AE275A">
        <w:rPr>
          <w:b/>
          <w:bCs/>
        </w:rPr>
        <w:t>First</w:t>
      </w:r>
      <w:r w:rsidRPr="00BC49A8">
        <w:t xml:space="preserve">, check if the </w:t>
      </w:r>
      <w:r w:rsidR="007E7FD2">
        <w:t>loan</w:t>
      </w:r>
      <w:r w:rsidRPr="00BC49A8">
        <w:t xml:space="preserve"> </w:t>
      </w:r>
      <w:r w:rsidRPr="00BC49A8">
        <w:rPr>
          <w:b/>
        </w:rPr>
        <w:t xml:space="preserve">can </w:t>
      </w:r>
      <w:r w:rsidR="00984E57" w:rsidRPr="00BC49A8">
        <w:rPr>
          <w:b/>
        </w:rPr>
        <w:t xml:space="preserve">be </w:t>
      </w:r>
      <w:r w:rsidR="00F873C8">
        <w:rPr>
          <w:b/>
        </w:rPr>
        <w:t>granted</w:t>
      </w:r>
      <w:r w:rsidRPr="00BC49A8">
        <w:t xml:space="preserve"> </w:t>
      </w:r>
      <w:r w:rsidR="00984E57" w:rsidRPr="00BC49A8">
        <w:t>to</w:t>
      </w:r>
      <w:r w:rsidRPr="00BC49A8">
        <w:t xml:space="preserve"> </w:t>
      </w:r>
      <w:r w:rsidR="00F873C8">
        <w:t>the client</w:t>
      </w:r>
      <w:r w:rsidRPr="00BC49A8">
        <w:t xml:space="preserve">. </w:t>
      </w:r>
      <w:r w:rsidR="005E1A91" w:rsidRPr="00BC49A8">
        <w:t xml:space="preserve">The </w:t>
      </w:r>
      <w:r w:rsidR="00F873C8">
        <w:rPr>
          <w:b/>
          <w:bCs/>
        </w:rPr>
        <w:t>student</w:t>
      </w:r>
      <w:r w:rsidR="005E1A91" w:rsidRPr="00BC49A8">
        <w:rPr>
          <w:b/>
          <w:bCs/>
        </w:rPr>
        <w:t xml:space="preserve"> </w:t>
      </w:r>
      <w:r w:rsidR="00F873C8">
        <w:rPr>
          <w:b/>
          <w:bCs/>
        </w:rPr>
        <w:t>client</w:t>
      </w:r>
      <w:r w:rsidR="005E1A91" w:rsidRPr="00BC49A8">
        <w:t xml:space="preserve"> can </w:t>
      </w:r>
      <w:r w:rsidR="00F873C8">
        <w:t>get</w:t>
      </w:r>
      <w:r w:rsidR="005E1A91" w:rsidRPr="00BC49A8">
        <w:t xml:space="preserve"> </w:t>
      </w:r>
      <w:r w:rsidR="005E1A91" w:rsidRPr="00BC49A8">
        <w:rPr>
          <w:b/>
          <w:bCs/>
        </w:rPr>
        <w:t>ONLY</w:t>
      </w:r>
      <w:r w:rsidR="005E1A91" w:rsidRPr="00BC49A8">
        <w:t xml:space="preserve"> </w:t>
      </w:r>
      <w:r w:rsidR="00F873C8">
        <w:t xml:space="preserve">a </w:t>
      </w:r>
      <w:r w:rsidR="00F873C8">
        <w:rPr>
          <w:b/>
          <w:bCs/>
        </w:rPr>
        <w:t>student type of</w:t>
      </w:r>
      <w:r w:rsidR="005E1A91" w:rsidRPr="00BC49A8">
        <w:rPr>
          <w:b/>
          <w:bCs/>
        </w:rPr>
        <w:t xml:space="preserve"> </w:t>
      </w:r>
      <w:r w:rsidR="00F873C8">
        <w:rPr>
          <w:b/>
          <w:bCs/>
        </w:rPr>
        <w:t>loan</w:t>
      </w:r>
      <w:r w:rsidR="00ED5958" w:rsidRPr="00BC49A8">
        <w:t xml:space="preserve"> and the </w:t>
      </w:r>
      <w:r w:rsidR="00F873C8">
        <w:rPr>
          <w:b/>
          <w:bCs/>
        </w:rPr>
        <w:t>adult</w:t>
      </w:r>
      <w:r w:rsidR="00ED5958" w:rsidRPr="00BC49A8">
        <w:rPr>
          <w:b/>
          <w:bCs/>
        </w:rPr>
        <w:t xml:space="preserve"> </w:t>
      </w:r>
      <w:r w:rsidR="00F873C8">
        <w:rPr>
          <w:b/>
          <w:bCs/>
        </w:rPr>
        <w:t>client</w:t>
      </w:r>
      <w:r w:rsidR="00ED5958" w:rsidRPr="00BC49A8">
        <w:t xml:space="preserve"> can </w:t>
      </w:r>
      <w:r w:rsidR="00F873C8">
        <w:t>get</w:t>
      </w:r>
      <w:r w:rsidR="00ED5958" w:rsidRPr="00BC49A8">
        <w:t xml:space="preserve"> </w:t>
      </w:r>
      <w:r w:rsidR="00ED5958" w:rsidRPr="00BC49A8">
        <w:rPr>
          <w:b/>
          <w:bCs/>
        </w:rPr>
        <w:t>ONLY</w:t>
      </w:r>
      <w:r w:rsidR="00ED5958" w:rsidRPr="00BC49A8">
        <w:t xml:space="preserve"> </w:t>
      </w:r>
      <w:r w:rsidR="00F873C8">
        <w:t xml:space="preserve">a </w:t>
      </w:r>
      <w:r w:rsidR="00F873C8" w:rsidRPr="00F873C8">
        <w:rPr>
          <w:b/>
          <w:bCs/>
        </w:rPr>
        <w:t>mortgage</w:t>
      </w:r>
      <w:r w:rsidR="00F873C8">
        <w:rPr>
          <w:b/>
          <w:bCs/>
        </w:rPr>
        <w:t xml:space="preserve"> type of </w:t>
      </w:r>
      <w:r w:rsidR="00F873C8" w:rsidRPr="00F873C8">
        <w:rPr>
          <w:b/>
          <w:bCs/>
        </w:rPr>
        <w:t>loan</w:t>
      </w:r>
      <w:r w:rsidR="00ED5958" w:rsidRPr="00BC49A8">
        <w:t xml:space="preserve">. </w:t>
      </w:r>
      <w:r w:rsidR="004570FF" w:rsidRPr="00BC49A8">
        <w:t xml:space="preserve">In case of a mismatch, </w:t>
      </w:r>
      <w:r w:rsidR="00246924" w:rsidRPr="00BC49A8">
        <w:rPr>
          <w:b/>
        </w:rPr>
        <w:t xml:space="preserve">raise an </w:t>
      </w:r>
      <w:r w:rsidR="00246924" w:rsidRPr="00BC49A8">
        <w:rPr>
          <w:rFonts w:ascii="Consolas" w:hAnsi="Consolas"/>
          <w:b/>
        </w:rPr>
        <w:t>Exception</w:t>
      </w:r>
      <w:r w:rsidR="00246924">
        <w:rPr>
          <w:rFonts w:ascii="Consolas" w:hAnsi="Consolas"/>
          <w:b/>
        </w:rPr>
        <w:t xml:space="preserve"> </w:t>
      </w:r>
      <w:r w:rsidR="00246924" w:rsidRPr="00246924">
        <w:rPr>
          <w:rFonts w:cstheme="minorHAnsi"/>
          <w:bCs/>
        </w:rPr>
        <w:t>with</w:t>
      </w:r>
      <w:r w:rsidR="004570FF" w:rsidRPr="00BC49A8">
        <w:t xml:space="preserve"> the </w:t>
      </w:r>
      <w:r w:rsidR="00246924" w:rsidRPr="00BC49A8">
        <w:rPr>
          <w:bCs/>
        </w:rPr>
        <w:t>following</w:t>
      </w:r>
      <w:r w:rsidR="00246924" w:rsidRPr="00BC49A8">
        <w:t xml:space="preserve"> </w:t>
      </w:r>
      <w:r w:rsidR="004570FF" w:rsidRPr="00BC49A8">
        <w:t xml:space="preserve">message: </w:t>
      </w:r>
    </w:p>
    <w:p w14:paraId="70CCE4B8" w14:textId="2BEA8532" w:rsidR="004D13A2" w:rsidRPr="00BC49A8" w:rsidRDefault="004570FF" w:rsidP="00A93EC0">
      <w:pPr>
        <w:pStyle w:val="ListParagraph"/>
        <w:jc w:val="both"/>
      </w:pPr>
      <w:r w:rsidRPr="00BC49A8">
        <w:rPr>
          <w:rFonts w:ascii="Consolas" w:hAnsi="Consolas"/>
          <w:b/>
          <w:noProof/>
        </w:rPr>
        <w:t>"</w:t>
      </w:r>
      <w:r w:rsidR="00BC0ABE">
        <w:rPr>
          <w:rFonts w:ascii="Consolas" w:hAnsi="Consolas"/>
          <w:b/>
          <w:noProof/>
        </w:rPr>
        <w:t>Inappropriate</w:t>
      </w:r>
      <w:r w:rsidRPr="00BC49A8">
        <w:rPr>
          <w:rFonts w:ascii="Consolas" w:hAnsi="Consolas"/>
          <w:b/>
          <w:noProof/>
        </w:rPr>
        <w:t xml:space="preserve"> </w:t>
      </w:r>
      <w:r w:rsidR="00F873C8">
        <w:rPr>
          <w:rFonts w:ascii="Consolas" w:hAnsi="Consolas"/>
          <w:b/>
          <w:noProof/>
        </w:rPr>
        <w:t>loan</w:t>
      </w:r>
      <w:r w:rsidR="00DF4484">
        <w:rPr>
          <w:rFonts w:ascii="Consolas" w:hAnsi="Consolas"/>
          <w:b/>
          <w:noProof/>
        </w:rPr>
        <w:t xml:space="preserve"> type</w:t>
      </w:r>
      <w:r w:rsidR="00D123BF">
        <w:rPr>
          <w:rFonts w:ascii="Consolas" w:hAnsi="Consolas"/>
          <w:b/>
          <w:noProof/>
        </w:rPr>
        <w:t>!</w:t>
      </w:r>
      <w:r w:rsidRPr="00BC49A8">
        <w:rPr>
          <w:rFonts w:ascii="Consolas" w:hAnsi="Consolas"/>
          <w:b/>
          <w:noProof/>
        </w:rPr>
        <w:t>"</w:t>
      </w:r>
    </w:p>
    <w:p w14:paraId="44B95144" w14:textId="41B8EB5D" w:rsidR="00E836FE" w:rsidRDefault="00DD08C2" w:rsidP="004C79DA">
      <w:pPr>
        <w:pStyle w:val="ListParagraph"/>
        <w:numPr>
          <w:ilvl w:val="0"/>
          <w:numId w:val="43"/>
        </w:numPr>
        <w:jc w:val="both"/>
      </w:pPr>
      <w:r w:rsidRPr="00BC49A8">
        <w:t>I</w:t>
      </w:r>
      <w:r w:rsidR="004C79DA" w:rsidRPr="00BC49A8">
        <w:t xml:space="preserve">f the </w:t>
      </w:r>
      <w:r w:rsidR="00DF455B">
        <w:rPr>
          <w:rFonts w:cstheme="minorHAnsi"/>
          <w:bCs/>
        </w:rPr>
        <w:t>loan</w:t>
      </w:r>
      <w:r w:rsidR="004C79DA" w:rsidRPr="00BC49A8">
        <w:rPr>
          <w:rFonts w:cstheme="minorHAnsi"/>
        </w:rPr>
        <w:t xml:space="preserve"> </w:t>
      </w:r>
      <w:r w:rsidRPr="00BC49A8">
        <w:rPr>
          <w:rFonts w:cstheme="minorHAnsi"/>
        </w:rPr>
        <w:t>can be</w:t>
      </w:r>
      <w:r w:rsidR="004C79DA" w:rsidRPr="00BC49A8">
        <w:rPr>
          <w:rFonts w:cstheme="minorHAnsi"/>
        </w:rPr>
        <w:t xml:space="preserve"> </w:t>
      </w:r>
      <w:r w:rsidR="00DF455B">
        <w:rPr>
          <w:rFonts w:cstheme="minorHAnsi"/>
          <w:b/>
        </w:rPr>
        <w:t>granted</w:t>
      </w:r>
      <w:r w:rsidR="004C79DA" w:rsidRPr="00BC49A8">
        <w:rPr>
          <w:rFonts w:cstheme="minorHAnsi"/>
          <w:b/>
        </w:rPr>
        <w:t xml:space="preserve"> successfully</w:t>
      </w:r>
      <w:r w:rsidR="004C79DA" w:rsidRPr="00BC49A8">
        <w:rPr>
          <w:rFonts w:cstheme="minorHAnsi"/>
        </w:rPr>
        <w:t xml:space="preserve"> to the </w:t>
      </w:r>
      <w:r w:rsidR="00DF455B">
        <w:rPr>
          <w:rFonts w:cstheme="minorHAnsi"/>
          <w:bCs/>
        </w:rPr>
        <w:t>client</w:t>
      </w:r>
      <w:r w:rsidR="004D13A2" w:rsidRPr="00BC49A8">
        <w:rPr>
          <w:rFonts w:cstheme="minorHAnsi"/>
        </w:rPr>
        <w:t xml:space="preserve">, </w:t>
      </w:r>
      <w:r w:rsidRPr="00BC49A8">
        <w:rPr>
          <w:rFonts w:cstheme="minorHAnsi"/>
          <w:b/>
          <w:bCs/>
        </w:rPr>
        <w:t>remove</w:t>
      </w:r>
      <w:r w:rsidRPr="00BC49A8">
        <w:rPr>
          <w:rFonts w:cstheme="minorHAnsi"/>
        </w:rPr>
        <w:t xml:space="preserve"> it from the </w:t>
      </w:r>
      <w:r w:rsidR="00DF455B">
        <w:rPr>
          <w:rFonts w:cstheme="minorHAnsi"/>
          <w:b/>
          <w:bCs/>
        </w:rPr>
        <w:t>bank</w:t>
      </w:r>
      <w:r w:rsidRPr="00BC49A8">
        <w:rPr>
          <w:rFonts w:cstheme="minorHAnsi"/>
          <w:b/>
          <w:bCs/>
        </w:rPr>
        <w:t>'</w:t>
      </w:r>
      <w:r w:rsidR="00DF455B">
        <w:rPr>
          <w:rFonts w:cstheme="minorHAnsi"/>
          <w:b/>
          <w:bCs/>
        </w:rPr>
        <w:t>s loan</w:t>
      </w:r>
      <w:r w:rsidRPr="00BC49A8">
        <w:rPr>
          <w:rFonts w:cstheme="minorHAnsi"/>
          <w:b/>
          <w:bCs/>
        </w:rPr>
        <w:t xml:space="preserve"> collection</w:t>
      </w:r>
      <w:r w:rsidRPr="00BC49A8">
        <w:rPr>
          <w:rFonts w:cstheme="minorHAnsi"/>
        </w:rPr>
        <w:t xml:space="preserve">, and </w:t>
      </w:r>
      <w:r w:rsidRPr="00BC49A8">
        <w:rPr>
          <w:rFonts w:cstheme="minorHAnsi"/>
          <w:b/>
          <w:bCs/>
        </w:rPr>
        <w:t>add it</w:t>
      </w:r>
      <w:r w:rsidRPr="00BC49A8">
        <w:rPr>
          <w:rFonts w:cstheme="minorHAnsi"/>
        </w:rPr>
        <w:t xml:space="preserve"> to the</w:t>
      </w:r>
      <w:r w:rsidR="00AA2C9B" w:rsidRPr="00BC49A8">
        <w:rPr>
          <w:rFonts w:cstheme="minorHAnsi"/>
        </w:rPr>
        <w:t xml:space="preserve"> </w:t>
      </w:r>
      <w:r w:rsidR="00DF455B">
        <w:rPr>
          <w:rFonts w:cstheme="minorHAnsi"/>
          <w:b/>
          <w:bCs/>
        </w:rPr>
        <w:t>client’s loan collection</w:t>
      </w:r>
      <w:r w:rsidR="00AA2C9B" w:rsidRPr="00BC49A8">
        <w:rPr>
          <w:rFonts w:cstheme="minorHAnsi"/>
        </w:rPr>
        <w:t xml:space="preserve">. </w:t>
      </w:r>
      <w:r w:rsidR="00AA2C9B" w:rsidRPr="00BC49A8">
        <w:rPr>
          <w:rFonts w:cstheme="minorHAnsi"/>
          <w:b/>
          <w:bCs/>
        </w:rPr>
        <w:t>R</w:t>
      </w:r>
      <w:r w:rsidR="004D13A2" w:rsidRPr="00BC49A8">
        <w:rPr>
          <w:rFonts w:cstheme="minorHAnsi"/>
          <w:b/>
        </w:rPr>
        <w:t>eturn</w:t>
      </w:r>
      <w:r w:rsidR="004D13A2" w:rsidRPr="00BC49A8">
        <w:t xml:space="preserve"> the following </w:t>
      </w:r>
      <w:r w:rsidR="004C79DA" w:rsidRPr="00BC49A8">
        <w:t>message</w:t>
      </w:r>
      <w:r w:rsidR="004D13A2" w:rsidRPr="00BC49A8">
        <w:t>:</w:t>
      </w:r>
      <w:r w:rsidR="004C79DA" w:rsidRPr="00BC49A8">
        <w:t xml:space="preserve"> </w:t>
      </w:r>
    </w:p>
    <w:p w14:paraId="1B7F1130" w14:textId="7F9A255E" w:rsidR="00100F7B" w:rsidRDefault="004D13A2" w:rsidP="00E836FE">
      <w:pPr>
        <w:pStyle w:val="ListParagraph"/>
        <w:jc w:val="both"/>
        <w:rPr>
          <w:rFonts w:ascii="Consolas" w:hAnsi="Consolas"/>
          <w:b/>
          <w:noProof/>
        </w:rPr>
      </w:pPr>
      <w:r w:rsidRPr="00BC49A8">
        <w:rPr>
          <w:rFonts w:ascii="Consolas" w:hAnsi="Consolas"/>
          <w:b/>
          <w:noProof/>
        </w:rPr>
        <w:t xml:space="preserve">"Successfully </w:t>
      </w:r>
      <w:r w:rsidR="00CD4671">
        <w:rPr>
          <w:rFonts w:ascii="Consolas" w:hAnsi="Consolas"/>
          <w:b/>
          <w:noProof/>
        </w:rPr>
        <w:t>granted</w:t>
      </w:r>
      <w:r w:rsidRPr="00BC49A8">
        <w:rPr>
          <w:rFonts w:ascii="Consolas" w:hAnsi="Consolas"/>
          <w:b/>
          <w:noProof/>
        </w:rPr>
        <w:t xml:space="preserve"> {</w:t>
      </w:r>
      <w:r w:rsidR="00CD4671">
        <w:rPr>
          <w:rFonts w:ascii="Consolas" w:hAnsi="Consolas"/>
          <w:b/>
          <w:noProof/>
        </w:rPr>
        <w:t>loan</w:t>
      </w:r>
      <w:r w:rsidR="004C79DA" w:rsidRPr="00BC49A8">
        <w:rPr>
          <w:rFonts w:ascii="Consolas" w:hAnsi="Consolas"/>
          <w:b/>
          <w:noProof/>
        </w:rPr>
        <w:t>_</w:t>
      </w:r>
      <w:r w:rsidR="00CD4671">
        <w:rPr>
          <w:rFonts w:ascii="Consolas" w:hAnsi="Consolas"/>
          <w:b/>
          <w:noProof/>
        </w:rPr>
        <w:t>type</w:t>
      </w:r>
      <w:r w:rsidRPr="00BC49A8">
        <w:rPr>
          <w:rFonts w:ascii="Consolas" w:hAnsi="Consolas"/>
          <w:b/>
          <w:noProof/>
        </w:rPr>
        <w:t>} to {</w:t>
      </w:r>
      <w:r w:rsidR="00CD4671">
        <w:rPr>
          <w:rFonts w:ascii="Consolas" w:hAnsi="Consolas"/>
          <w:b/>
          <w:noProof/>
        </w:rPr>
        <w:t>client</w:t>
      </w:r>
      <w:r w:rsidR="004C79DA" w:rsidRPr="00BC49A8">
        <w:rPr>
          <w:rFonts w:ascii="Consolas" w:hAnsi="Consolas"/>
          <w:b/>
          <w:noProof/>
        </w:rPr>
        <w:t>_n</w:t>
      </w:r>
      <w:r w:rsidRPr="00BC49A8">
        <w:rPr>
          <w:rFonts w:ascii="Consolas" w:hAnsi="Consolas"/>
          <w:b/>
          <w:noProof/>
        </w:rPr>
        <w:t>ame}</w:t>
      </w:r>
      <w:r w:rsidR="00CD4671">
        <w:rPr>
          <w:rFonts w:ascii="Consolas" w:hAnsi="Consolas"/>
          <w:b/>
          <w:noProof/>
        </w:rPr>
        <w:t xml:space="preserve"> with ID {client_id}</w:t>
      </w:r>
      <w:r w:rsidRPr="00BC49A8">
        <w:rPr>
          <w:rFonts w:ascii="Consolas" w:hAnsi="Consolas"/>
          <w:b/>
          <w:noProof/>
        </w:rPr>
        <w:t>."</w:t>
      </w:r>
    </w:p>
    <w:p w14:paraId="0A7E4C7E" w14:textId="1E5F41AD" w:rsidR="00443798" w:rsidRPr="00443798" w:rsidRDefault="00443798" w:rsidP="00443798">
      <w:pPr>
        <w:pStyle w:val="ListParagraph"/>
        <w:numPr>
          <w:ilvl w:val="0"/>
          <w:numId w:val="48"/>
        </w:numPr>
        <w:jc w:val="both"/>
        <w:rPr>
          <w:rFonts w:cstheme="minorHAnsi"/>
        </w:rPr>
      </w:pPr>
      <w:r w:rsidRPr="00443798">
        <w:rPr>
          <w:rFonts w:cstheme="minorHAnsi"/>
          <w:bCs/>
          <w:noProof/>
        </w:rPr>
        <w:t>Take the</w:t>
      </w:r>
      <w:r w:rsidRPr="00443798">
        <w:rPr>
          <w:rFonts w:cstheme="minorHAnsi"/>
          <w:b/>
          <w:noProof/>
        </w:rPr>
        <w:t xml:space="preserve"> first loan </w:t>
      </w:r>
      <w:r w:rsidRPr="00443798">
        <w:rPr>
          <w:rFonts w:cstheme="minorHAnsi"/>
          <w:bCs/>
          <w:noProof/>
        </w:rPr>
        <w:t xml:space="preserve">of </w:t>
      </w:r>
      <w:r>
        <w:rPr>
          <w:rFonts w:cstheme="minorHAnsi"/>
          <w:bCs/>
          <w:noProof/>
        </w:rPr>
        <w:t>the given</w:t>
      </w:r>
      <w:r w:rsidRPr="00443798">
        <w:rPr>
          <w:rFonts w:cstheme="minorHAnsi"/>
          <w:b/>
          <w:noProof/>
        </w:rPr>
        <w:t xml:space="preserve"> type </w:t>
      </w:r>
      <w:r w:rsidRPr="00443798">
        <w:rPr>
          <w:rFonts w:cstheme="minorHAnsi"/>
          <w:bCs/>
          <w:noProof/>
        </w:rPr>
        <w:t>from the collection.</w:t>
      </w:r>
    </w:p>
    <w:p w14:paraId="504C3B55" w14:textId="7503E057" w:rsidR="00AA2C9B" w:rsidRPr="00BC49A8" w:rsidRDefault="00AA2C9B" w:rsidP="00AA2C9B">
      <w:pPr>
        <w:pStyle w:val="Heading4"/>
        <w:jc w:val="both"/>
        <w:rPr>
          <w:noProof/>
        </w:rPr>
      </w:pPr>
      <w:r w:rsidRPr="00BC49A8">
        <w:rPr>
          <w:noProof/>
        </w:rPr>
        <w:t>remove_</w:t>
      </w:r>
      <w:r w:rsidR="00F95D6C">
        <w:rPr>
          <w:noProof/>
        </w:rPr>
        <w:t>client</w:t>
      </w:r>
      <w:r w:rsidRPr="00BC49A8">
        <w:rPr>
          <w:noProof/>
        </w:rPr>
        <w:t>(</w:t>
      </w:r>
      <w:r w:rsidR="00F95D6C">
        <w:rPr>
          <w:noProof/>
        </w:rPr>
        <w:t>client_id</w:t>
      </w:r>
      <w:r w:rsidR="00F95D6C" w:rsidRPr="00BC49A8">
        <w:rPr>
          <w:noProof/>
        </w:rPr>
        <w:t>: str</w:t>
      </w:r>
      <w:r w:rsidRPr="00BC49A8">
        <w:rPr>
          <w:noProof/>
        </w:rPr>
        <w:t>)</w:t>
      </w:r>
    </w:p>
    <w:p w14:paraId="178D03EC" w14:textId="4FBC03AB" w:rsidR="00AA2C9B" w:rsidRPr="00BC49A8" w:rsidRDefault="00AA2C9B" w:rsidP="00AA2C9B">
      <w:r w:rsidRPr="00BC49A8">
        <w:t xml:space="preserve">The method </w:t>
      </w:r>
      <w:r w:rsidR="005453E7" w:rsidRPr="00BC49A8">
        <w:rPr>
          <w:b/>
          <w:bCs/>
        </w:rPr>
        <w:t>removes</w:t>
      </w:r>
      <w:r w:rsidRPr="00BC49A8">
        <w:rPr>
          <w:b/>
          <w:bCs/>
        </w:rPr>
        <w:t xml:space="preserve"> the </w:t>
      </w:r>
      <w:r w:rsidR="00A621E5">
        <w:rPr>
          <w:b/>
          <w:bCs/>
        </w:rPr>
        <w:t>client</w:t>
      </w:r>
      <w:r w:rsidRPr="00BC49A8">
        <w:t xml:space="preserve"> with the given </w:t>
      </w:r>
      <w:r w:rsidR="00A621E5" w:rsidRPr="00A621E5">
        <w:rPr>
          <w:b/>
          <w:bCs/>
        </w:rPr>
        <w:t>ID</w:t>
      </w:r>
      <w:r w:rsidRPr="00BC49A8">
        <w:t xml:space="preserve"> </w:t>
      </w:r>
      <w:r w:rsidR="005453E7" w:rsidRPr="00BC49A8">
        <w:t>from</w:t>
      </w:r>
      <w:r w:rsidRPr="00BC49A8">
        <w:t xml:space="preserve"> </w:t>
      </w:r>
      <w:r w:rsidR="00A621E5">
        <w:t xml:space="preserve">the </w:t>
      </w:r>
      <w:r w:rsidR="00A621E5" w:rsidRPr="00A621E5">
        <w:rPr>
          <w:b/>
          <w:bCs/>
        </w:rPr>
        <w:t>bank</w:t>
      </w:r>
      <w:r w:rsidRPr="00BC49A8">
        <w:t>.</w:t>
      </w:r>
    </w:p>
    <w:p w14:paraId="42F31C8B" w14:textId="77777777" w:rsidR="00A621E5" w:rsidRDefault="00A621E5" w:rsidP="00AA2C9B">
      <w:pPr>
        <w:pStyle w:val="ListParagraph"/>
        <w:numPr>
          <w:ilvl w:val="0"/>
          <w:numId w:val="43"/>
        </w:numPr>
        <w:jc w:val="both"/>
        <w:rPr>
          <w:bCs/>
        </w:rPr>
      </w:pPr>
      <w:r w:rsidRPr="00AE275A">
        <w:rPr>
          <w:b/>
          <w:bCs/>
        </w:rPr>
        <w:t>First</w:t>
      </w:r>
      <w:r>
        <w:t>, c</w:t>
      </w:r>
      <w:r w:rsidR="005453E7" w:rsidRPr="00BC49A8">
        <w:t xml:space="preserve">heck if </w:t>
      </w:r>
      <w:r w:rsidR="00BC7196" w:rsidRPr="00BC49A8">
        <w:t xml:space="preserve">there is a </w:t>
      </w:r>
      <w:r>
        <w:t>client</w:t>
      </w:r>
      <w:r w:rsidR="00BC7196" w:rsidRPr="00BC49A8">
        <w:t xml:space="preserve"> with the given </w:t>
      </w:r>
      <w:r w:rsidRPr="00B74238">
        <w:rPr>
          <w:b/>
          <w:bCs/>
        </w:rPr>
        <w:t>ID</w:t>
      </w:r>
      <w:r w:rsidR="00BC7196" w:rsidRPr="00BC49A8">
        <w:t xml:space="preserve"> in the </w:t>
      </w:r>
      <w:r w:rsidRPr="00B74238">
        <w:rPr>
          <w:b/>
          <w:bCs/>
        </w:rPr>
        <w:t>client’s collection</w:t>
      </w:r>
      <w:r w:rsidR="00BC7196" w:rsidRPr="00BC49A8">
        <w:t>. If not</w:t>
      </w:r>
      <w:r w:rsidR="00AA2C9B" w:rsidRPr="00BC49A8">
        <w:rPr>
          <w:bCs/>
        </w:rPr>
        <w:t>,</w:t>
      </w:r>
      <w:r w:rsidR="00AA2C9B" w:rsidRPr="00BC49A8">
        <w:rPr>
          <w:b/>
        </w:rPr>
        <w:t xml:space="preserve"> raise an </w:t>
      </w:r>
      <w:r w:rsidR="00AA2C9B" w:rsidRPr="00BC49A8">
        <w:rPr>
          <w:rFonts w:ascii="Consolas" w:hAnsi="Consolas"/>
          <w:b/>
        </w:rPr>
        <w:t>Exception</w:t>
      </w:r>
      <w:r w:rsidR="00AA2C9B" w:rsidRPr="00BC49A8">
        <w:t xml:space="preserve"> with </w:t>
      </w:r>
      <w:r w:rsidR="00AA2C9B" w:rsidRPr="00BC49A8">
        <w:rPr>
          <w:bCs/>
        </w:rPr>
        <w:t>the</w:t>
      </w:r>
      <w:r w:rsidR="00AA2C9B" w:rsidRPr="00BC49A8">
        <w:rPr>
          <w:b/>
        </w:rPr>
        <w:t xml:space="preserve"> </w:t>
      </w:r>
      <w:r w:rsidR="00AA2C9B" w:rsidRPr="00BC49A8">
        <w:rPr>
          <w:bCs/>
        </w:rPr>
        <w:t xml:space="preserve">following message: </w:t>
      </w:r>
    </w:p>
    <w:p w14:paraId="7674F4F7" w14:textId="24A0BAB6" w:rsidR="00AA2C9B" w:rsidRDefault="00AA2C9B" w:rsidP="00A621E5">
      <w:pPr>
        <w:pStyle w:val="ListParagraph"/>
        <w:jc w:val="both"/>
        <w:rPr>
          <w:rFonts w:ascii="Consolas" w:hAnsi="Consolas"/>
          <w:b/>
          <w:noProof/>
        </w:rPr>
      </w:pPr>
      <w:r w:rsidRPr="00BC49A8">
        <w:rPr>
          <w:rFonts w:ascii="Consolas" w:hAnsi="Consolas"/>
          <w:b/>
          <w:noProof/>
        </w:rPr>
        <w:t>"</w:t>
      </w:r>
      <w:r w:rsidR="00A9312B" w:rsidRPr="00BC49A8">
        <w:rPr>
          <w:rFonts w:ascii="Consolas" w:hAnsi="Consolas"/>
          <w:b/>
          <w:noProof/>
        </w:rPr>
        <w:t xml:space="preserve">No such </w:t>
      </w:r>
      <w:r w:rsidR="00A621E5">
        <w:rPr>
          <w:rFonts w:ascii="Consolas" w:hAnsi="Consolas"/>
          <w:b/>
          <w:noProof/>
        </w:rPr>
        <w:t>client</w:t>
      </w:r>
      <w:r w:rsidRPr="00BC49A8">
        <w:rPr>
          <w:rFonts w:ascii="Consolas" w:hAnsi="Consolas"/>
          <w:b/>
          <w:noProof/>
        </w:rPr>
        <w:t>!"</w:t>
      </w:r>
    </w:p>
    <w:p w14:paraId="10242A1F" w14:textId="3AB417BB" w:rsidR="00B74238" w:rsidRDefault="00B74238" w:rsidP="00B74238">
      <w:pPr>
        <w:pStyle w:val="ListParagraph"/>
        <w:numPr>
          <w:ilvl w:val="0"/>
          <w:numId w:val="43"/>
        </w:numPr>
        <w:jc w:val="both"/>
        <w:rPr>
          <w:bCs/>
        </w:rPr>
      </w:pPr>
      <w:r w:rsidRPr="00AE275A">
        <w:rPr>
          <w:b/>
        </w:rPr>
        <w:t>Then</w:t>
      </w:r>
      <w:r>
        <w:rPr>
          <w:bCs/>
        </w:rPr>
        <w:t xml:space="preserve">, check if the client </w:t>
      </w:r>
      <w:r w:rsidRPr="00B74238">
        <w:rPr>
          <w:b/>
        </w:rPr>
        <w:t>has loans</w:t>
      </w:r>
      <w:r>
        <w:rPr>
          <w:b/>
        </w:rPr>
        <w:t xml:space="preserve">. </w:t>
      </w:r>
      <w:r w:rsidRPr="00B74238">
        <w:rPr>
          <w:bCs/>
        </w:rPr>
        <w:t>If so,</w:t>
      </w:r>
      <w:r>
        <w:rPr>
          <w:b/>
        </w:rPr>
        <w:t xml:space="preserve"> </w:t>
      </w:r>
      <w:r w:rsidRPr="00BC49A8">
        <w:rPr>
          <w:b/>
        </w:rPr>
        <w:t xml:space="preserve">raise an </w:t>
      </w:r>
      <w:r w:rsidRPr="00BC49A8">
        <w:rPr>
          <w:rFonts w:ascii="Consolas" w:hAnsi="Consolas"/>
          <w:b/>
        </w:rPr>
        <w:t>Exception</w:t>
      </w:r>
      <w:r w:rsidRPr="00BC49A8">
        <w:t xml:space="preserve"> with </w:t>
      </w:r>
      <w:r w:rsidRPr="00BC49A8">
        <w:rPr>
          <w:bCs/>
        </w:rPr>
        <w:t>the</w:t>
      </w:r>
      <w:r w:rsidRPr="00BC49A8">
        <w:rPr>
          <w:b/>
        </w:rPr>
        <w:t xml:space="preserve"> </w:t>
      </w:r>
      <w:r w:rsidRPr="00BC49A8">
        <w:rPr>
          <w:bCs/>
        </w:rPr>
        <w:t xml:space="preserve">following message: </w:t>
      </w:r>
    </w:p>
    <w:p w14:paraId="5670A96C" w14:textId="14157E3C" w:rsidR="00B74238" w:rsidRDefault="00B74238" w:rsidP="00B74238">
      <w:pPr>
        <w:pStyle w:val="ListParagraph"/>
        <w:jc w:val="both"/>
        <w:rPr>
          <w:rFonts w:ascii="Consolas" w:hAnsi="Consolas"/>
          <w:b/>
          <w:noProof/>
        </w:rPr>
      </w:pPr>
      <w:r w:rsidRPr="00BC49A8">
        <w:rPr>
          <w:rFonts w:ascii="Consolas" w:hAnsi="Consolas"/>
          <w:b/>
          <w:noProof/>
        </w:rPr>
        <w:t>"</w:t>
      </w:r>
      <w:r w:rsidR="00E11F32">
        <w:rPr>
          <w:rFonts w:ascii="Consolas" w:hAnsi="Consolas"/>
          <w:b/>
          <w:noProof/>
        </w:rPr>
        <w:t>The c</w:t>
      </w:r>
      <w:r>
        <w:rPr>
          <w:rFonts w:ascii="Consolas" w:hAnsi="Consolas"/>
          <w:b/>
          <w:noProof/>
        </w:rPr>
        <w:t xml:space="preserve">lient </w:t>
      </w:r>
      <w:r w:rsidR="00E11F32">
        <w:rPr>
          <w:rFonts w:ascii="Consolas" w:hAnsi="Consolas"/>
          <w:b/>
          <w:noProof/>
        </w:rPr>
        <w:t xml:space="preserve">has </w:t>
      </w:r>
      <w:r>
        <w:rPr>
          <w:rFonts w:ascii="Consolas" w:hAnsi="Consolas"/>
          <w:b/>
          <w:noProof/>
        </w:rPr>
        <w:t>loans</w:t>
      </w:r>
      <w:r w:rsidRPr="00BC49A8">
        <w:rPr>
          <w:rFonts w:ascii="Consolas" w:hAnsi="Consolas"/>
          <w:b/>
          <w:noProof/>
        </w:rPr>
        <w:t>!</w:t>
      </w:r>
      <w:r>
        <w:rPr>
          <w:rFonts w:ascii="Consolas" w:hAnsi="Consolas"/>
          <w:b/>
          <w:noProof/>
        </w:rPr>
        <w:t xml:space="preserve"> Removal is impossible!</w:t>
      </w:r>
      <w:r w:rsidRPr="00BC49A8">
        <w:rPr>
          <w:rFonts w:ascii="Consolas" w:hAnsi="Consolas"/>
          <w:b/>
          <w:noProof/>
        </w:rPr>
        <w:t>"</w:t>
      </w:r>
    </w:p>
    <w:p w14:paraId="49F5388A" w14:textId="766F4AD5" w:rsidR="00AA2C9B" w:rsidRPr="00BC49A8" w:rsidRDefault="00AA2C9B" w:rsidP="00AA2C9B">
      <w:pPr>
        <w:pStyle w:val="ListParagraph"/>
        <w:numPr>
          <w:ilvl w:val="0"/>
          <w:numId w:val="43"/>
        </w:numPr>
        <w:jc w:val="both"/>
      </w:pPr>
      <w:r w:rsidRPr="00BC49A8">
        <w:t xml:space="preserve">If the </w:t>
      </w:r>
      <w:r w:rsidR="005B5349">
        <w:rPr>
          <w:rFonts w:cstheme="minorHAnsi"/>
          <w:bCs/>
        </w:rPr>
        <w:t>client</w:t>
      </w:r>
      <w:r w:rsidRPr="00BC49A8">
        <w:rPr>
          <w:rFonts w:cstheme="minorHAnsi"/>
        </w:rPr>
        <w:t xml:space="preserve"> can be </w:t>
      </w:r>
      <w:r w:rsidR="00A9312B" w:rsidRPr="00BC49A8">
        <w:rPr>
          <w:rFonts w:cstheme="minorHAnsi"/>
          <w:b/>
        </w:rPr>
        <w:t>removed</w:t>
      </w:r>
      <w:r w:rsidRPr="00BC49A8">
        <w:rPr>
          <w:rFonts w:cstheme="minorHAnsi"/>
          <w:b/>
        </w:rPr>
        <w:t xml:space="preserve"> successfully</w:t>
      </w:r>
      <w:r w:rsidRPr="00BC49A8">
        <w:rPr>
          <w:rFonts w:cstheme="minorHAnsi"/>
        </w:rPr>
        <w:t xml:space="preserve">, </w:t>
      </w:r>
      <w:r w:rsidRPr="00BC49A8">
        <w:rPr>
          <w:rFonts w:cstheme="minorHAnsi"/>
          <w:b/>
          <w:bCs/>
        </w:rPr>
        <w:t>remove</w:t>
      </w:r>
      <w:r w:rsidRPr="00BC49A8">
        <w:rPr>
          <w:rFonts w:cstheme="minorHAnsi"/>
        </w:rPr>
        <w:t xml:space="preserve"> </w:t>
      </w:r>
      <w:r w:rsidR="00C614C4">
        <w:rPr>
          <w:rFonts w:cstheme="minorHAnsi"/>
        </w:rPr>
        <w:t>them</w:t>
      </w:r>
      <w:r w:rsidRPr="00BC49A8">
        <w:rPr>
          <w:rFonts w:cstheme="minorHAnsi"/>
        </w:rPr>
        <w:t xml:space="preserve"> from the</w:t>
      </w:r>
      <w:r w:rsidR="00DE152B" w:rsidRPr="00BC49A8">
        <w:rPr>
          <w:rFonts w:cstheme="minorHAnsi"/>
        </w:rPr>
        <w:t xml:space="preserve"> </w:t>
      </w:r>
      <w:r w:rsidR="005B5349">
        <w:rPr>
          <w:rFonts w:cstheme="minorHAnsi"/>
        </w:rPr>
        <w:t>bank</w:t>
      </w:r>
      <w:r w:rsidRPr="00BC49A8">
        <w:rPr>
          <w:rFonts w:cstheme="minorHAnsi"/>
        </w:rPr>
        <w:t>, and</w:t>
      </w:r>
      <w:r w:rsidR="005B5349">
        <w:rPr>
          <w:rFonts w:cstheme="minorHAnsi"/>
        </w:rPr>
        <w:t xml:space="preserve"> </w:t>
      </w:r>
      <w:r w:rsidR="005B5349" w:rsidRPr="005B5349">
        <w:rPr>
          <w:rFonts w:cstheme="minorHAnsi"/>
          <w:b/>
          <w:bCs/>
        </w:rPr>
        <w:t>r</w:t>
      </w:r>
      <w:r w:rsidRPr="00BC49A8">
        <w:rPr>
          <w:rFonts w:cstheme="minorHAnsi"/>
          <w:b/>
        </w:rPr>
        <w:t>eturn</w:t>
      </w:r>
      <w:r w:rsidRPr="00BC49A8">
        <w:t xml:space="preserve"> the following message: </w:t>
      </w:r>
      <w:r w:rsidRPr="00BC49A8">
        <w:rPr>
          <w:rFonts w:ascii="Consolas" w:hAnsi="Consolas"/>
          <w:b/>
          <w:noProof/>
        </w:rPr>
        <w:t xml:space="preserve">"Successfully </w:t>
      </w:r>
      <w:r w:rsidR="00631254">
        <w:rPr>
          <w:rFonts w:ascii="Consolas" w:hAnsi="Consolas"/>
          <w:b/>
          <w:noProof/>
        </w:rPr>
        <w:t>removed</w:t>
      </w:r>
      <w:r w:rsidR="00631254" w:rsidRPr="00BC49A8">
        <w:rPr>
          <w:rFonts w:ascii="Consolas" w:hAnsi="Consolas"/>
          <w:b/>
          <w:noProof/>
        </w:rPr>
        <w:t xml:space="preserve"> </w:t>
      </w:r>
      <w:r w:rsidRPr="00BC49A8">
        <w:rPr>
          <w:rFonts w:ascii="Consolas" w:hAnsi="Consolas"/>
          <w:b/>
          <w:noProof/>
        </w:rPr>
        <w:t>{</w:t>
      </w:r>
      <w:r w:rsidR="005B5349">
        <w:rPr>
          <w:rFonts w:ascii="Consolas" w:hAnsi="Consolas"/>
          <w:b/>
          <w:noProof/>
        </w:rPr>
        <w:t>client</w:t>
      </w:r>
      <w:r w:rsidRPr="00BC49A8">
        <w:rPr>
          <w:rFonts w:ascii="Consolas" w:hAnsi="Consolas"/>
          <w:b/>
          <w:noProof/>
        </w:rPr>
        <w:t>_</w:t>
      </w:r>
      <w:r w:rsidR="00260A66">
        <w:rPr>
          <w:rFonts w:ascii="Consolas" w:hAnsi="Consolas"/>
          <w:b/>
          <w:noProof/>
        </w:rPr>
        <w:t>name</w:t>
      </w:r>
      <w:r w:rsidRPr="00BC49A8">
        <w:rPr>
          <w:rFonts w:ascii="Consolas" w:hAnsi="Consolas"/>
          <w:b/>
          <w:noProof/>
        </w:rPr>
        <w:t xml:space="preserve">} </w:t>
      </w:r>
      <w:r w:rsidR="005B5349">
        <w:rPr>
          <w:rFonts w:ascii="Consolas" w:hAnsi="Consolas"/>
          <w:b/>
          <w:noProof/>
        </w:rPr>
        <w:t>with ID</w:t>
      </w:r>
      <w:r w:rsidR="00631254" w:rsidRPr="00BC49A8">
        <w:rPr>
          <w:rFonts w:ascii="Consolas" w:hAnsi="Consolas"/>
          <w:b/>
          <w:noProof/>
        </w:rPr>
        <w:t xml:space="preserve"> </w:t>
      </w:r>
      <w:r w:rsidRPr="00BC49A8">
        <w:rPr>
          <w:rFonts w:ascii="Consolas" w:hAnsi="Consolas"/>
          <w:b/>
          <w:noProof/>
        </w:rPr>
        <w:t>{</w:t>
      </w:r>
      <w:r w:rsidR="005B5349">
        <w:rPr>
          <w:rFonts w:ascii="Consolas" w:hAnsi="Consolas"/>
          <w:b/>
          <w:noProof/>
        </w:rPr>
        <w:t>client</w:t>
      </w:r>
      <w:r w:rsidRPr="00BC49A8">
        <w:rPr>
          <w:rFonts w:ascii="Consolas" w:hAnsi="Consolas"/>
          <w:b/>
          <w:noProof/>
        </w:rPr>
        <w:t>_</w:t>
      </w:r>
      <w:r w:rsidR="005B5349">
        <w:rPr>
          <w:rFonts w:ascii="Consolas" w:hAnsi="Consolas"/>
          <w:b/>
          <w:noProof/>
        </w:rPr>
        <w:t>id</w:t>
      </w:r>
      <w:r w:rsidRPr="00BC49A8">
        <w:rPr>
          <w:rFonts w:ascii="Consolas" w:hAnsi="Consolas"/>
          <w:b/>
          <w:noProof/>
        </w:rPr>
        <w:t>}."</w:t>
      </w:r>
    </w:p>
    <w:p w14:paraId="36E6E767" w14:textId="23ACE7AF" w:rsidR="00AA0172" w:rsidRPr="00BC49A8" w:rsidRDefault="00FA419D" w:rsidP="00AA0172">
      <w:pPr>
        <w:pStyle w:val="Heading4"/>
        <w:jc w:val="both"/>
        <w:rPr>
          <w:noProof/>
        </w:rPr>
      </w:pPr>
      <w:r>
        <w:rPr>
          <w:noProof/>
        </w:rPr>
        <w:t>increase_</w:t>
      </w:r>
      <w:r w:rsidR="00047EC1">
        <w:rPr>
          <w:noProof/>
        </w:rPr>
        <w:t>loan</w:t>
      </w:r>
      <w:r w:rsidR="00391155">
        <w:rPr>
          <w:noProof/>
        </w:rPr>
        <w:t>_</w:t>
      </w:r>
      <w:r>
        <w:rPr>
          <w:noProof/>
        </w:rPr>
        <w:t>interest</w:t>
      </w:r>
      <w:r w:rsidR="00AA0172" w:rsidRPr="00BC49A8">
        <w:rPr>
          <w:noProof/>
        </w:rPr>
        <w:t>(</w:t>
      </w:r>
      <w:r>
        <w:rPr>
          <w:noProof/>
        </w:rPr>
        <w:t>loan_type</w:t>
      </w:r>
      <w:r w:rsidR="00AA0172" w:rsidRPr="00BC49A8">
        <w:rPr>
          <w:noProof/>
        </w:rPr>
        <w:t>: str)</w:t>
      </w:r>
    </w:p>
    <w:p w14:paraId="03134F8A" w14:textId="5530CA73" w:rsidR="00726AAC" w:rsidRPr="00B368B5" w:rsidRDefault="00AA0172" w:rsidP="00726AAC">
      <w:r w:rsidRPr="00BC49A8">
        <w:t xml:space="preserve">The method </w:t>
      </w:r>
      <w:r w:rsidR="00FA419D">
        <w:rPr>
          <w:b/>
          <w:bCs/>
        </w:rPr>
        <w:t>increases</w:t>
      </w:r>
      <w:r w:rsidRPr="00BC49A8">
        <w:rPr>
          <w:b/>
          <w:bCs/>
        </w:rPr>
        <w:t xml:space="preserve"> </w:t>
      </w:r>
      <w:r w:rsidR="00FA419D" w:rsidRPr="00FA419D">
        <w:t>the</w:t>
      </w:r>
      <w:r w:rsidRPr="00BC49A8">
        <w:rPr>
          <w:b/>
          <w:bCs/>
        </w:rPr>
        <w:t xml:space="preserve"> </w:t>
      </w:r>
      <w:r w:rsidR="00FA419D">
        <w:rPr>
          <w:b/>
          <w:bCs/>
        </w:rPr>
        <w:t>interest rate</w:t>
      </w:r>
      <w:r w:rsidR="00B24902">
        <w:rPr>
          <w:b/>
          <w:bCs/>
        </w:rPr>
        <w:t>s</w:t>
      </w:r>
      <w:r w:rsidRPr="00BC49A8">
        <w:t xml:space="preserve"> </w:t>
      </w:r>
      <w:r w:rsidR="00391155">
        <w:t>for</w:t>
      </w:r>
      <w:r w:rsidRPr="00BC49A8">
        <w:t xml:space="preserve"> </w:t>
      </w:r>
      <w:r w:rsidR="00FA419D" w:rsidRPr="00FA419D">
        <w:rPr>
          <w:b/>
          <w:bCs/>
        </w:rPr>
        <w:t xml:space="preserve">all loans </w:t>
      </w:r>
      <w:r w:rsidR="00FA419D" w:rsidRPr="00391155">
        <w:t xml:space="preserve">of the </w:t>
      </w:r>
      <w:r w:rsidR="00FA419D" w:rsidRPr="00391155">
        <w:rPr>
          <w:b/>
          <w:bCs/>
        </w:rPr>
        <w:t>given</w:t>
      </w:r>
      <w:r w:rsidR="00FA419D" w:rsidRPr="00FA419D">
        <w:rPr>
          <w:b/>
          <w:bCs/>
        </w:rPr>
        <w:t xml:space="preserve"> type</w:t>
      </w:r>
      <w:r w:rsidR="00391155">
        <w:rPr>
          <w:b/>
          <w:bCs/>
        </w:rPr>
        <w:t xml:space="preserve"> </w:t>
      </w:r>
      <w:r w:rsidR="00391155" w:rsidRPr="00391155">
        <w:t>that are in the</w:t>
      </w:r>
      <w:r w:rsidR="00391155">
        <w:rPr>
          <w:b/>
          <w:bCs/>
        </w:rPr>
        <w:t xml:space="preserve"> bank’s loan collection</w:t>
      </w:r>
      <w:r w:rsidRPr="00BC49A8">
        <w:t xml:space="preserve">. The </w:t>
      </w:r>
      <w:r w:rsidR="008D57C5">
        <w:t xml:space="preserve">loan </w:t>
      </w:r>
      <w:r w:rsidR="00FA419D">
        <w:t>type</w:t>
      </w:r>
      <w:r w:rsidR="00631254">
        <w:t xml:space="preserve"> </w:t>
      </w:r>
      <w:r w:rsidR="00631254" w:rsidRPr="00BC49A8">
        <w:t xml:space="preserve">will </w:t>
      </w:r>
      <w:r w:rsidR="008D57C5" w:rsidRPr="008D57C5">
        <w:t>be one of the</w:t>
      </w:r>
      <w:r w:rsidR="008D57C5">
        <w:rPr>
          <w:b/>
          <w:bCs/>
        </w:rPr>
        <w:t xml:space="preserve"> valid types</w:t>
      </w:r>
      <w:r w:rsidR="008D57C5" w:rsidRPr="008D57C5">
        <w:t xml:space="preserve"> (</w:t>
      </w:r>
      <w:proofErr w:type="spellStart"/>
      <w:r w:rsidR="008D57C5">
        <w:rPr>
          <w:b/>
          <w:bCs/>
        </w:rPr>
        <w:t>StudentLoan</w:t>
      </w:r>
      <w:proofErr w:type="spellEnd"/>
      <w:r w:rsidR="008D57C5">
        <w:rPr>
          <w:b/>
          <w:bCs/>
        </w:rPr>
        <w:t xml:space="preserve"> </w:t>
      </w:r>
      <w:r w:rsidR="008D57C5" w:rsidRPr="008D57C5">
        <w:t>or</w:t>
      </w:r>
      <w:r w:rsidR="008D57C5">
        <w:rPr>
          <w:b/>
          <w:bCs/>
        </w:rPr>
        <w:t xml:space="preserve"> </w:t>
      </w:r>
      <w:proofErr w:type="spellStart"/>
      <w:r w:rsidR="008D57C5">
        <w:rPr>
          <w:b/>
          <w:bCs/>
        </w:rPr>
        <w:t>MortgageLoan</w:t>
      </w:r>
      <w:proofErr w:type="spellEnd"/>
      <w:r w:rsidR="008D57C5" w:rsidRPr="008D57C5">
        <w:t>)</w:t>
      </w:r>
      <w:r w:rsidRPr="00BC49A8">
        <w:t>.</w:t>
      </w:r>
      <w:r w:rsidR="00E56B10" w:rsidRPr="00BC49A8">
        <w:t xml:space="preserve"> </w:t>
      </w:r>
      <w:r w:rsidR="00631254">
        <w:t xml:space="preserve">When </w:t>
      </w:r>
      <w:r w:rsidR="00E56B10" w:rsidRPr="00BC49A8">
        <w:t xml:space="preserve">all </w:t>
      </w:r>
      <w:r w:rsidR="00391155">
        <w:t>rate</w:t>
      </w:r>
      <w:r w:rsidR="00E56B10" w:rsidRPr="00BC49A8">
        <w:t xml:space="preserve">s </w:t>
      </w:r>
      <w:r w:rsidR="00391155">
        <w:t>for the given loan type</w:t>
      </w:r>
      <w:r w:rsidR="00E56B10" w:rsidRPr="00BC49A8">
        <w:t xml:space="preserve"> are</w:t>
      </w:r>
      <w:r w:rsidR="00631254">
        <w:t xml:space="preserve"> successfully</w:t>
      </w:r>
      <w:r w:rsidR="00E56B10" w:rsidRPr="00BC49A8">
        <w:t xml:space="preserve"> </w:t>
      </w:r>
      <w:r w:rsidR="00391155">
        <w:t>changed</w:t>
      </w:r>
      <w:r w:rsidR="00E56B10" w:rsidRPr="00BC49A8">
        <w:t xml:space="preserve"> (</w:t>
      </w:r>
      <w:r w:rsidR="00631254" w:rsidRPr="00391155">
        <w:rPr>
          <w:b/>
          <w:bCs/>
          <w:u w:val="single"/>
        </w:rPr>
        <w:t>h</w:t>
      </w:r>
      <w:r w:rsidR="007F5F51" w:rsidRPr="00391155">
        <w:rPr>
          <w:b/>
          <w:bCs/>
          <w:u w:val="single"/>
        </w:rPr>
        <w:t>int</w:t>
      </w:r>
      <w:r w:rsidR="007F5F51" w:rsidRPr="00BC49A8">
        <w:t xml:space="preserve">: use </w:t>
      </w:r>
      <w:proofErr w:type="spellStart"/>
      <w:r w:rsidR="00391155">
        <w:t>increase_interest_rate</w:t>
      </w:r>
      <w:proofErr w:type="spellEnd"/>
      <w:r w:rsidR="007F5F51" w:rsidRPr="00BC49A8">
        <w:t xml:space="preserve">() method), </w:t>
      </w:r>
      <w:r w:rsidR="007F5F51" w:rsidRPr="00BC49A8">
        <w:rPr>
          <w:b/>
          <w:bCs/>
        </w:rPr>
        <w:t>r</w:t>
      </w:r>
      <w:r w:rsidRPr="00BC49A8">
        <w:rPr>
          <w:rFonts w:cstheme="minorHAnsi"/>
          <w:b/>
        </w:rPr>
        <w:t>eturn</w:t>
      </w:r>
      <w:r w:rsidRPr="00BC49A8">
        <w:t xml:space="preserve"> the following message</w:t>
      </w:r>
      <w:r w:rsidR="00726AAC" w:rsidRPr="00B368B5">
        <w:t xml:space="preserve">: </w:t>
      </w:r>
    </w:p>
    <w:p w14:paraId="05AA2FEC" w14:textId="1B12D0D4" w:rsidR="004A6DB0" w:rsidRDefault="000C7777" w:rsidP="00726AAC">
      <w:pPr>
        <w:rPr>
          <w:rFonts w:ascii="Consolas" w:hAnsi="Consolas"/>
          <w:b/>
          <w:noProof/>
        </w:rPr>
      </w:pPr>
      <w:r w:rsidRPr="00BC49A8">
        <w:rPr>
          <w:rFonts w:ascii="Consolas" w:hAnsi="Consolas"/>
          <w:b/>
          <w:noProof/>
        </w:rPr>
        <w:t>"</w:t>
      </w:r>
      <w:r w:rsidR="008D57C5">
        <w:rPr>
          <w:rFonts w:ascii="Consolas" w:hAnsi="Consolas"/>
          <w:b/>
          <w:noProof/>
        </w:rPr>
        <w:t xml:space="preserve">Successfully changed </w:t>
      </w:r>
      <w:r w:rsidRPr="00BC49A8">
        <w:rPr>
          <w:rFonts w:ascii="Consolas" w:hAnsi="Consolas"/>
          <w:b/>
          <w:noProof/>
        </w:rPr>
        <w:t>{</w:t>
      </w:r>
      <w:r w:rsidR="00073C20" w:rsidRPr="00BC49A8">
        <w:rPr>
          <w:rFonts w:ascii="Consolas" w:hAnsi="Consolas"/>
          <w:b/>
          <w:noProof/>
        </w:rPr>
        <w:t>number_of_</w:t>
      </w:r>
      <w:r w:rsidR="00F74930">
        <w:rPr>
          <w:rFonts w:ascii="Consolas" w:hAnsi="Consolas"/>
          <w:b/>
          <w:noProof/>
        </w:rPr>
        <w:t>changed</w:t>
      </w:r>
      <w:r w:rsidR="00631254">
        <w:rPr>
          <w:rFonts w:ascii="Consolas" w:hAnsi="Consolas"/>
          <w:b/>
          <w:noProof/>
        </w:rPr>
        <w:t>_</w:t>
      </w:r>
      <w:r w:rsidR="008D57C5">
        <w:rPr>
          <w:rFonts w:ascii="Consolas" w:hAnsi="Consolas"/>
          <w:b/>
          <w:noProof/>
        </w:rPr>
        <w:t>loans</w:t>
      </w:r>
      <w:r w:rsidRPr="00BC49A8">
        <w:rPr>
          <w:rFonts w:ascii="Consolas" w:hAnsi="Consolas"/>
          <w:b/>
          <w:noProof/>
        </w:rPr>
        <w:t>}</w:t>
      </w:r>
      <w:r w:rsidR="008D57C5">
        <w:rPr>
          <w:rFonts w:ascii="Consolas" w:hAnsi="Consolas"/>
          <w:b/>
          <w:noProof/>
        </w:rPr>
        <w:t xml:space="preserve"> loans.</w:t>
      </w:r>
      <w:r w:rsidRPr="00BC49A8">
        <w:rPr>
          <w:rFonts w:ascii="Consolas" w:hAnsi="Consolas"/>
          <w:b/>
          <w:noProof/>
        </w:rPr>
        <w:t>"</w:t>
      </w:r>
    </w:p>
    <w:p w14:paraId="2674DE77" w14:textId="197B7017" w:rsidR="00E77255" w:rsidRPr="00E77255" w:rsidRDefault="00E77255" w:rsidP="00E77255">
      <w:pPr>
        <w:pStyle w:val="ListParagraph"/>
        <w:numPr>
          <w:ilvl w:val="0"/>
          <w:numId w:val="48"/>
        </w:numPr>
        <w:rPr>
          <w:rFonts w:cstheme="minorHAnsi"/>
          <w:bCs/>
          <w:noProof/>
        </w:rPr>
      </w:pPr>
      <w:r w:rsidRPr="00E77255">
        <w:rPr>
          <w:rFonts w:cstheme="minorHAnsi"/>
          <w:bCs/>
          <w:noProof/>
        </w:rPr>
        <w:t xml:space="preserve">Loans that are </w:t>
      </w:r>
      <w:r w:rsidRPr="00E77255">
        <w:rPr>
          <w:rFonts w:cstheme="minorHAnsi"/>
          <w:b/>
          <w:noProof/>
        </w:rPr>
        <w:t>already granted to clients</w:t>
      </w:r>
      <w:r w:rsidRPr="00E77255">
        <w:rPr>
          <w:rFonts w:cstheme="minorHAnsi"/>
          <w:bCs/>
          <w:noProof/>
        </w:rPr>
        <w:t xml:space="preserve"> should </w:t>
      </w:r>
      <w:r w:rsidRPr="00E77255">
        <w:rPr>
          <w:rFonts w:cstheme="minorHAnsi"/>
          <w:b/>
          <w:noProof/>
        </w:rPr>
        <w:t>not</w:t>
      </w:r>
      <w:r w:rsidRPr="00E77255">
        <w:rPr>
          <w:rFonts w:cstheme="minorHAnsi"/>
          <w:bCs/>
          <w:noProof/>
        </w:rPr>
        <w:t xml:space="preserve"> </w:t>
      </w:r>
      <w:r w:rsidRPr="00752BDD">
        <w:rPr>
          <w:rFonts w:cstheme="minorHAnsi"/>
          <w:b/>
          <w:noProof/>
        </w:rPr>
        <w:t>be affected</w:t>
      </w:r>
      <w:r>
        <w:rPr>
          <w:rFonts w:cstheme="minorHAnsi"/>
          <w:bCs/>
          <w:noProof/>
        </w:rPr>
        <w:t>.</w:t>
      </w:r>
    </w:p>
    <w:p w14:paraId="485C7643" w14:textId="73BD155E" w:rsidR="00A6516E" w:rsidRPr="00BC49A8" w:rsidRDefault="00FD769F" w:rsidP="00A6516E">
      <w:pPr>
        <w:pStyle w:val="Heading4"/>
        <w:jc w:val="both"/>
        <w:rPr>
          <w:noProof/>
        </w:rPr>
      </w:pPr>
      <w:r>
        <w:rPr>
          <w:noProof/>
        </w:rPr>
        <w:lastRenderedPageBreak/>
        <w:t>increase</w:t>
      </w:r>
      <w:r w:rsidR="00A6516E" w:rsidRPr="00BC49A8">
        <w:rPr>
          <w:noProof/>
        </w:rPr>
        <w:t>_</w:t>
      </w:r>
      <w:r>
        <w:rPr>
          <w:noProof/>
        </w:rPr>
        <w:t>clients_interest</w:t>
      </w:r>
      <w:r w:rsidR="00A6516E" w:rsidRPr="00BC49A8">
        <w:rPr>
          <w:noProof/>
        </w:rPr>
        <w:t>(</w:t>
      </w:r>
      <w:r w:rsidR="000C5DC6">
        <w:rPr>
          <w:noProof/>
        </w:rPr>
        <w:t>min</w:t>
      </w:r>
      <w:r w:rsidR="00047EC1">
        <w:rPr>
          <w:noProof/>
        </w:rPr>
        <w:t>_rate: float</w:t>
      </w:r>
      <w:r w:rsidR="00A6516E" w:rsidRPr="00BC49A8">
        <w:rPr>
          <w:noProof/>
        </w:rPr>
        <w:t>)</w:t>
      </w:r>
    </w:p>
    <w:p w14:paraId="6C37A929" w14:textId="0F4495BA" w:rsidR="00FD769F" w:rsidRPr="00B368B5" w:rsidRDefault="00FD769F" w:rsidP="00FD769F">
      <w:r w:rsidRPr="00BC49A8">
        <w:t xml:space="preserve">The method </w:t>
      </w:r>
      <w:r>
        <w:rPr>
          <w:b/>
          <w:bCs/>
        </w:rPr>
        <w:t>increases</w:t>
      </w:r>
      <w:r w:rsidRPr="00BC49A8">
        <w:rPr>
          <w:b/>
          <w:bCs/>
        </w:rPr>
        <w:t xml:space="preserve"> </w:t>
      </w:r>
      <w:r w:rsidRPr="00FA419D">
        <w:t>the</w:t>
      </w:r>
      <w:r w:rsidRPr="00BC49A8">
        <w:rPr>
          <w:b/>
          <w:bCs/>
        </w:rPr>
        <w:t xml:space="preserve"> </w:t>
      </w:r>
      <w:r>
        <w:rPr>
          <w:b/>
          <w:bCs/>
        </w:rPr>
        <w:t>interest rate</w:t>
      </w:r>
      <w:r w:rsidR="00B24902">
        <w:rPr>
          <w:b/>
          <w:bCs/>
        </w:rPr>
        <w:t>s</w:t>
      </w:r>
      <w:r w:rsidRPr="00BC49A8">
        <w:t xml:space="preserve"> </w:t>
      </w:r>
      <w:r>
        <w:t>for</w:t>
      </w:r>
      <w:r w:rsidRPr="00BC49A8">
        <w:t xml:space="preserve"> </w:t>
      </w:r>
      <w:r w:rsidRPr="00FA419D">
        <w:rPr>
          <w:b/>
          <w:bCs/>
        </w:rPr>
        <w:t xml:space="preserve">all </w:t>
      </w:r>
      <w:r w:rsidR="00F579DB">
        <w:rPr>
          <w:b/>
          <w:bCs/>
        </w:rPr>
        <w:t>clients</w:t>
      </w:r>
      <w:r w:rsidR="007B24E9">
        <w:rPr>
          <w:b/>
          <w:bCs/>
        </w:rPr>
        <w:t xml:space="preserve"> </w:t>
      </w:r>
      <w:r w:rsidRPr="00391155">
        <w:t>that are in the</w:t>
      </w:r>
      <w:r>
        <w:rPr>
          <w:b/>
          <w:bCs/>
        </w:rPr>
        <w:t xml:space="preserve"> bank’s </w:t>
      </w:r>
      <w:r w:rsidR="00F579DB">
        <w:rPr>
          <w:b/>
          <w:bCs/>
        </w:rPr>
        <w:t>client</w:t>
      </w:r>
      <w:r>
        <w:rPr>
          <w:b/>
          <w:bCs/>
        </w:rPr>
        <w:t xml:space="preserve"> collection</w:t>
      </w:r>
      <w:r w:rsidR="00047EC1">
        <w:rPr>
          <w:b/>
          <w:bCs/>
        </w:rPr>
        <w:t xml:space="preserve"> </w:t>
      </w:r>
      <w:r w:rsidR="00047EC1" w:rsidRPr="00047EC1">
        <w:t xml:space="preserve">who </w:t>
      </w:r>
      <w:r w:rsidR="000C5DC6">
        <w:t xml:space="preserve">currently </w:t>
      </w:r>
      <w:r w:rsidR="00047EC1" w:rsidRPr="00047EC1">
        <w:t>have an</w:t>
      </w:r>
      <w:r w:rsidR="00047EC1">
        <w:rPr>
          <w:b/>
          <w:bCs/>
        </w:rPr>
        <w:t xml:space="preserve"> interest rate less than </w:t>
      </w:r>
      <w:r w:rsidR="000C5DC6">
        <w:rPr>
          <w:b/>
          <w:bCs/>
        </w:rPr>
        <w:t xml:space="preserve">the </w:t>
      </w:r>
      <w:proofErr w:type="spellStart"/>
      <w:r w:rsidR="000C5DC6">
        <w:rPr>
          <w:rFonts w:ascii="Consolas" w:hAnsi="Consolas"/>
          <w:b/>
          <w:bCs/>
        </w:rPr>
        <w:t>min</w:t>
      </w:r>
      <w:r w:rsidR="00047EC1" w:rsidRPr="00047EC1">
        <w:rPr>
          <w:rFonts w:ascii="Consolas" w:hAnsi="Consolas"/>
          <w:b/>
          <w:bCs/>
        </w:rPr>
        <w:t>_rate</w:t>
      </w:r>
      <w:proofErr w:type="spellEnd"/>
      <w:r w:rsidR="00047EC1">
        <w:rPr>
          <w:b/>
          <w:bCs/>
        </w:rPr>
        <w:t xml:space="preserve"> value</w:t>
      </w:r>
      <w:r w:rsidRPr="00BC49A8">
        <w:t xml:space="preserve">. </w:t>
      </w:r>
      <w:r>
        <w:t>When rate</w:t>
      </w:r>
      <w:r w:rsidRPr="00BC49A8">
        <w:t>s are</w:t>
      </w:r>
      <w:r>
        <w:t xml:space="preserve"> successfully</w:t>
      </w:r>
      <w:r w:rsidRPr="00BC49A8">
        <w:t xml:space="preserve"> </w:t>
      </w:r>
      <w:r>
        <w:t>changed</w:t>
      </w:r>
      <w:r w:rsidRPr="00BC49A8">
        <w:t xml:space="preserve"> (</w:t>
      </w:r>
      <w:r w:rsidRPr="00391155">
        <w:rPr>
          <w:b/>
          <w:bCs/>
          <w:u w:val="single"/>
        </w:rPr>
        <w:t>hint</w:t>
      </w:r>
      <w:r w:rsidRPr="00BC49A8">
        <w:t xml:space="preserve">: use </w:t>
      </w:r>
      <w:proofErr w:type="spellStart"/>
      <w:r>
        <w:t>increase_</w:t>
      </w:r>
      <w:r w:rsidR="007B24E9">
        <w:t>clients_</w:t>
      </w:r>
      <w:r>
        <w:t>interest</w:t>
      </w:r>
      <w:proofErr w:type="spellEnd"/>
      <w:r w:rsidRPr="00BC49A8">
        <w:t xml:space="preserve">() method), </w:t>
      </w:r>
      <w:r w:rsidRPr="00BC49A8">
        <w:rPr>
          <w:b/>
          <w:bCs/>
        </w:rPr>
        <w:t>r</w:t>
      </w:r>
      <w:r w:rsidRPr="00BC49A8">
        <w:rPr>
          <w:rFonts w:cstheme="minorHAnsi"/>
          <w:b/>
        </w:rPr>
        <w:t>eturn</w:t>
      </w:r>
      <w:r w:rsidRPr="00BC49A8">
        <w:t xml:space="preserve"> the following message</w:t>
      </w:r>
      <w:r w:rsidRPr="00B368B5">
        <w:t xml:space="preserve">: </w:t>
      </w:r>
    </w:p>
    <w:p w14:paraId="2E6177BE" w14:textId="5BA742BB" w:rsidR="00FD769F" w:rsidRPr="00BC49A8" w:rsidRDefault="00FD769F" w:rsidP="00FD769F">
      <w:pPr>
        <w:rPr>
          <w:rFonts w:ascii="Consolas" w:hAnsi="Consolas"/>
          <w:b/>
          <w:noProof/>
        </w:rPr>
      </w:pPr>
      <w:r w:rsidRPr="00BC49A8">
        <w:rPr>
          <w:rFonts w:ascii="Consolas" w:hAnsi="Consolas"/>
          <w:b/>
          <w:noProof/>
        </w:rPr>
        <w:t>"</w:t>
      </w:r>
      <w:r w:rsidR="00047EC1">
        <w:rPr>
          <w:rFonts w:ascii="Consolas" w:hAnsi="Consolas"/>
          <w:b/>
          <w:noProof/>
        </w:rPr>
        <w:t>Number of clients affected: {changed_client_rates_number}.</w:t>
      </w:r>
      <w:r w:rsidRPr="00BC49A8">
        <w:rPr>
          <w:rFonts w:ascii="Consolas" w:hAnsi="Consolas"/>
          <w:b/>
          <w:noProof/>
        </w:rPr>
        <w:t>"</w:t>
      </w:r>
    </w:p>
    <w:p w14:paraId="239A2B0F" w14:textId="22C9124A" w:rsidR="000D7714" w:rsidRPr="00BC49A8" w:rsidRDefault="00513808" w:rsidP="000D7714">
      <w:pPr>
        <w:pStyle w:val="Heading4"/>
        <w:jc w:val="both"/>
        <w:rPr>
          <w:noProof/>
        </w:rPr>
      </w:pPr>
      <w:r>
        <w:rPr>
          <w:noProof/>
        </w:rPr>
        <w:t>get_statistics</w:t>
      </w:r>
      <w:r w:rsidR="000D7714" w:rsidRPr="00BC49A8">
        <w:rPr>
          <w:noProof/>
        </w:rPr>
        <w:t>()</w:t>
      </w:r>
    </w:p>
    <w:p w14:paraId="33E45C90" w14:textId="2391BE5F" w:rsidR="000D7714" w:rsidRPr="00BC49A8" w:rsidRDefault="000D7714" w:rsidP="000D7714">
      <w:pPr>
        <w:jc w:val="both"/>
      </w:pPr>
      <w:r w:rsidRPr="00BC49A8">
        <w:t xml:space="preserve">Returns information about </w:t>
      </w:r>
      <w:r w:rsidR="00DE3BB8">
        <w:t xml:space="preserve">the </w:t>
      </w:r>
      <w:r w:rsidR="00DE3BB8" w:rsidRPr="00E572F2">
        <w:rPr>
          <w:b/>
          <w:bCs/>
        </w:rPr>
        <w:t xml:space="preserve">bank’s loans </w:t>
      </w:r>
      <w:r w:rsidR="00DE3BB8" w:rsidRPr="00E572F2">
        <w:t>and its</w:t>
      </w:r>
      <w:r w:rsidR="00DE3BB8" w:rsidRPr="00E572F2">
        <w:rPr>
          <w:b/>
          <w:bCs/>
        </w:rPr>
        <w:t xml:space="preserve"> clients</w:t>
      </w:r>
      <w:r w:rsidR="00DE3BB8">
        <w:t xml:space="preserve">. Each string is on a </w:t>
      </w:r>
      <w:r w:rsidR="00DE3BB8" w:rsidRPr="00E572F2">
        <w:rPr>
          <w:b/>
          <w:bCs/>
        </w:rPr>
        <w:t>new line</w:t>
      </w:r>
      <w:r w:rsidR="00DE3BB8">
        <w:t>.</w:t>
      </w:r>
    </w:p>
    <w:p w14:paraId="5A23FD05" w14:textId="0C51D691" w:rsidR="00175A55" w:rsidRDefault="00823279" w:rsidP="00175A55">
      <w:pPr>
        <w:pStyle w:val="Code"/>
        <w:spacing w:before="0"/>
      </w:pPr>
      <w:r w:rsidRPr="00BC49A8">
        <w:t>"</w:t>
      </w:r>
      <w:r w:rsidR="00175A55">
        <w:t>Active Clients: {total_clients_count}</w:t>
      </w:r>
    </w:p>
    <w:p w14:paraId="0003061C" w14:textId="66311265" w:rsidR="00CF6225" w:rsidRDefault="00CF6225" w:rsidP="00175A55">
      <w:pPr>
        <w:pStyle w:val="Code"/>
        <w:spacing w:before="0"/>
      </w:pPr>
      <w:r>
        <w:t>Total Income: {total_clients_income}</w:t>
      </w:r>
    </w:p>
    <w:p w14:paraId="04CA6BA0" w14:textId="5E7ED60E" w:rsidR="009418AD" w:rsidRDefault="00175A55" w:rsidP="00175A55">
      <w:pPr>
        <w:pStyle w:val="Code"/>
        <w:spacing w:before="0"/>
      </w:pPr>
      <w:r>
        <w:t>Granted Loans: {loans_count_granted_to_clients}, Total Sum: {</w:t>
      </w:r>
      <w:r w:rsidR="001A6B48">
        <w:t>granted_sum</w:t>
      </w:r>
      <w:r>
        <w:t>}</w:t>
      </w:r>
    </w:p>
    <w:p w14:paraId="270FE66B" w14:textId="69A55D81" w:rsidR="001A6B48" w:rsidRPr="00BC49A8" w:rsidRDefault="001A6B48" w:rsidP="00175A55">
      <w:pPr>
        <w:pStyle w:val="Code"/>
        <w:spacing w:before="0"/>
      </w:pPr>
      <w:r>
        <w:t>Available Loans: {loans_count_not_granted}, Total Sum: {not_granted_sum}</w:t>
      </w:r>
    </w:p>
    <w:p w14:paraId="78B21556" w14:textId="4BAF850E" w:rsidR="009418AD" w:rsidRDefault="00CF6225" w:rsidP="009418AD">
      <w:pPr>
        <w:pStyle w:val="Code"/>
        <w:spacing w:before="0"/>
      </w:pPr>
      <w:r>
        <w:t>Average Client Interest</w:t>
      </w:r>
      <w:r w:rsidR="00DB0D41">
        <w:t xml:space="preserve"> Rate</w:t>
      </w:r>
      <w:r w:rsidR="00823279" w:rsidRPr="00BC49A8">
        <w:t>: {</w:t>
      </w:r>
      <w:r>
        <w:t>avg_client_interest_rate</w:t>
      </w:r>
      <w:r w:rsidR="00DB0D41">
        <w:t>}"</w:t>
      </w:r>
    </w:p>
    <w:p w14:paraId="623C8094" w14:textId="343EC281" w:rsidR="00FB5B57" w:rsidRDefault="00FB5B57" w:rsidP="00FB5B57">
      <w:pPr>
        <w:pStyle w:val="Code"/>
        <w:numPr>
          <w:ilvl w:val="0"/>
          <w:numId w:val="48"/>
        </w:numPr>
        <w:spacing w:before="0"/>
        <w:rPr>
          <w:rFonts w:asciiTheme="minorHAnsi" w:hAnsiTheme="minorHAnsi" w:cstheme="minorHAnsi"/>
          <w:b w:val="0"/>
          <w:bCs/>
        </w:rPr>
      </w:pPr>
      <w:r w:rsidRPr="00FB5B57">
        <w:rPr>
          <w:rFonts w:asciiTheme="minorHAnsi" w:hAnsiTheme="minorHAnsi" w:cstheme="minorHAnsi"/>
          <w:b w:val="0"/>
          <w:bCs/>
        </w:rPr>
        <w:t xml:space="preserve">All </w:t>
      </w:r>
      <w:r w:rsidRPr="00FB5B57">
        <w:rPr>
          <w:rFonts w:asciiTheme="minorHAnsi" w:hAnsiTheme="minorHAnsi" w:cstheme="minorHAnsi"/>
        </w:rPr>
        <w:t>sums</w:t>
      </w:r>
      <w:r w:rsidRPr="00FB5B57">
        <w:rPr>
          <w:rFonts w:asciiTheme="minorHAnsi" w:hAnsiTheme="minorHAnsi" w:cstheme="minorHAnsi"/>
          <w:b w:val="0"/>
          <w:bCs/>
        </w:rPr>
        <w:t xml:space="preserve"> and </w:t>
      </w:r>
      <w:r w:rsidRPr="00FB5B57">
        <w:rPr>
          <w:rFonts w:asciiTheme="minorHAnsi" w:hAnsiTheme="minorHAnsi" w:cstheme="minorHAnsi"/>
        </w:rPr>
        <w:t>rates</w:t>
      </w:r>
      <w:r w:rsidRPr="00FB5B57">
        <w:rPr>
          <w:rFonts w:asciiTheme="minorHAnsi" w:hAnsiTheme="minorHAnsi" w:cstheme="minorHAnsi"/>
          <w:b w:val="0"/>
          <w:bCs/>
        </w:rPr>
        <w:t xml:space="preserve"> should be </w:t>
      </w:r>
      <w:r w:rsidRPr="00FB5B57">
        <w:rPr>
          <w:rFonts w:asciiTheme="minorHAnsi" w:hAnsiTheme="minorHAnsi" w:cstheme="minorHAnsi"/>
        </w:rPr>
        <w:t>formatted</w:t>
      </w:r>
      <w:r w:rsidRPr="00FB5B57">
        <w:rPr>
          <w:rFonts w:asciiTheme="minorHAnsi" w:hAnsiTheme="minorHAnsi" w:cstheme="minorHAnsi"/>
          <w:b w:val="0"/>
          <w:bCs/>
        </w:rPr>
        <w:t xml:space="preserve"> to the </w:t>
      </w:r>
      <w:r w:rsidRPr="00FB5B57">
        <w:rPr>
          <w:rFonts w:asciiTheme="minorHAnsi" w:hAnsiTheme="minorHAnsi" w:cstheme="minorHAnsi"/>
        </w:rPr>
        <w:t>2nd decimal place</w:t>
      </w:r>
      <w:r w:rsidRPr="00FB5B57">
        <w:rPr>
          <w:rFonts w:asciiTheme="minorHAnsi" w:hAnsiTheme="minorHAnsi" w:cstheme="minorHAnsi"/>
          <w:b w:val="0"/>
          <w:bCs/>
        </w:rPr>
        <w:t>.</w:t>
      </w:r>
    </w:p>
    <w:p w14:paraId="11EC4E04" w14:textId="3EB236AA" w:rsidR="00F235B4" w:rsidRDefault="002F1658" w:rsidP="00FB5B57">
      <w:pPr>
        <w:pStyle w:val="Code"/>
        <w:numPr>
          <w:ilvl w:val="0"/>
          <w:numId w:val="48"/>
        </w:numPr>
        <w:spacing w:before="0"/>
        <w:rPr>
          <w:rFonts w:asciiTheme="minorHAnsi" w:hAnsiTheme="minorHAnsi" w:cstheme="minorHAnsi"/>
          <w:b w:val="0"/>
          <w:bCs/>
        </w:rPr>
      </w:pPr>
      <w:r>
        <w:t>Average Client Interest Rate</w:t>
      </w:r>
      <w:r w:rsidR="00F235B4" w:rsidRPr="002F1658">
        <w:rPr>
          <w:rFonts w:asciiTheme="minorHAnsi" w:hAnsiTheme="minorHAnsi" w:cstheme="minorHAnsi"/>
        </w:rPr>
        <w:t xml:space="preserve"> </w:t>
      </w:r>
      <w:r w:rsidR="00F235B4" w:rsidRPr="00F235B4">
        <w:rPr>
          <w:rFonts w:asciiTheme="minorHAnsi" w:hAnsiTheme="minorHAnsi" w:cstheme="minorHAnsi"/>
          <w:b w:val="0"/>
          <w:bCs/>
        </w:rPr>
        <w:t>refers to the property</w:t>
      </w:r>
      <w:r w:rsidR="00F235B4">
        <w:t xml:space="preserve"> interest </w:t>
      </w:r>
      <w:r w:rsidR="00F235B4" w:rsidRPr="00F235B4">
        <w:rPr>
          <w:rFonts w:asciiTheme="minorHAnsi" w:hAnsiTheme="minorHAnsi" w:cstheme="minorHAnsi"/>
          <w:b w:val="0"/>
          <w:bCs/>
        </w:rPr>
        <w:t xml:space="preserve">each </w:t>
      </w:r>
      <w:r w:rsidR="00F235B4" w:rsidRPr="00832AB9">
        <w:rPr>
          <w:rFonts w:asciiTheme="minorHAnsi" w:hAnsiTheme="minorHAnsi" w:cstheme="minorHAnsi"/>
        </w:rPr>
        <w:t>client</w:t>
      </w:r>
      <w:r w:rsidR="00F235B4" w:rsidRPr="00F235B4">
        <w:rPr>
          <w:rFonts w:asciiTheme="minorHAnsi" w:hAnsiTheme="minorHAnsi" w:cstheme="minorHAnsi"/>
          <w:b w:val="0"/>
          <w:bCs/>
        </w:rPr>
        <w:t xml:space="preserve"> has</w:t>
      </w:r>
      <w:r w:rsidR="00832AB9">
        <w:rPr>
          <w:rFonts w:asciiTheme="minorHAnsi" w:hAnsiTheme="minorHAnsi" w:cstheme="minorHAnsi"/>
          <w:b w:val="0"/>
          <w:bCs/>
        </w:rPr>
        <w:t>.</w:t>
      </w:r>
    </w:p>
    <w:p w14:paraId="546F1B99" w14:textId="7245D691" w:rsidR="00FB5B57" w:rsidRPr="00FB5B57" w:rsidRDefault="00FB5B57" w:rsidP="00FB5B57">
      <w:pPr>
        <w:pStyle w:val="Code"/>
        <w:numPr>
          <w:ilvl w:val="0"/>
          <w:numId w:val="48"/>
        </w:numPr>
        <w:spacing w:before="0"/>
        <w:rPr>
          <w:rFonts w:asciiTheme="minorHAnsi" w:hAnsiTheme="minorHAnsi" w:cstheme="minorHAnsi"/>
          <w:b w:val="0"/>
          <w:bCs/>
        </w:rPr>
      </w:pPr>
      <w:r>
        <w:rPr>
          <w:rFonts w:asciiTheme="minorHAnsi" w:hAnsiTheme="minorHAnsi" w:cstheme="minorHAnsi"/>
          <w:b w:val="0"/>
          <w:bCs/>
        </w:rPr>
        <w:t xml:space="preserve">Avoid </w:t>
      </w:r>
      <w:r w:rsidRPr="00FB5B57">
        <w:rPr>
          <w:rFonts w:cstheme="minorHAnsi"/>
        </w:rPr>
        <w:t>ZeroDivisionError</w:t>
      </w:r>
    </w:p>
    <w:p w14:paraId="49E3388D" w14:textId="6E8A6A56" w:rsidR="004A6DB0" w:rsidRPr="00BC49A8" w:rsidRDefault="004A6DB0" w:rsidP="004A6DB0">
      <w:pPr>
        <w:pStyle w:val="Heading4"/>
        <w:jc w:val="both"/>
      </w:pPr>
      <w:r w:rsidRPr="00BC49A8">
        <w:t>Examples</w:t>
      </w:r>
    </w:p>
    <w:tbl>
      <w:tblPr>
        <w:tblStyle w:val="TableGrid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4A6DB0" w:rsidRPr="00BC49A8" w14:paraId="0D7C7D95" w14:textId="77777777" w:rsidTr="004E050A">
        <w:tc>
          <w:tcPr>
            <w:tcW w:w="10440" w:type="dxa"/>
            <w:shd w:val="clear" w:color="auto" w:fill="D9D9D9" w:themeFill="background1" w:themeFillShade="D9"/>
          </w:tcPr>
          <w:p w14:paraId="2CFD5396" w14:textId="77777777" w:rsidR="004A6DB0" w:rsidRPr="00BC49A8" w:rsidRDefault="004A6DB0" w:rsidP="0093065F">
            <w:pPr>
              <w:spacing w:before="0" w:after="0"/>
              <w:jc w:val="center"/>
              <w:rPr>
                <w:b/>
              </w:rPr>
            </w:pPr>
            <w:r w:rsidRPr="00BC49A8">
              <w:rPr>
                <w:b/>
              </w:rPr>
              <w:t>Input</w:t>
            </w:r>
          </w:p>
        </w:tc>
      </w:tr>
      <w:tr w:rsidR="004A6DB0" w:rsidRPr="00BC49A8" w14:paraId="77ACCA99" w14:textId="77777777" w:rsidTr="004E050A">
        <w:tc>
          <w:tcPr>
            <w:tcW w:w="10440" w:type="dxa"/>
            <w:shd w:val="clear" w:color="auto" w:fill="auto"/>
          </w:tcPr>
          <w:p w14:paraId="614F34C5" w14:textId="77777777" w:rsidR="00C1164B" w:rsidRPr="00C1164B" w:rsidRDefault="00C1164B" w:rsidP="00C1164B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0"/>
              </w:rPr>
            </w:pPr>
            <w:r w:rsidRPr="00C1164B">
              <w:rPr>
                <w:rFonts w:ascii="Consolas" w:hAnsi="Consolas"/>
                <w:b/>
                <w:bCs/>
                <w:sz w:val="20"/>
                <w:szCs w:val="20"/>
              </w:rPr>
              <w:t xml:space="preserve">bank = </w:t>
            </w:r>
            <w:proofErr w:type="spellStart"/>
            <w:r w:rsidRPr="00C1164B">
              <w:rPr>
                <w:rFonts w:ascii="Consolas" w:hAnsi="Consolas"/>
                <w:b/>
                <w:bCs/>
                <w:sz w:val="20"/>
                <w:szCs w:val="20"/>
              </w:rPr>
              <w:t>BankApp</w:t>
            </w:r>
            <w:proofErr w:type="spellEnd"/>
            <w:r w:rsidRPr="00C1164B">
              <w:rPr>
                <w:rFonts w:ascii="Consolas" w:hAnsi="Consolas"/>
                <w:b/>
                <w:bCs/>
                <w:sz w:val="20"/>
                <w:szCs w:val="20"/>
              </w:rPr>
              <w:t>(3)</w:t>
            </w:r>
          </w:p>
          <w:p w14:paraId="36A86593" w14:textId="77777777" w:rsidR="00C1164B" w:rsidRPr="00C1164B" w:rsidRDefault="00C1164B" w:rsidP="00C1164B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0"/>
              </w:rPr>
            </w:pPr>
          </w:p>
          <w:p w14:paraId="754D837A" w14:textId="77777777" w:rsidR="00C1164B" w:rsidRPr="00C1164B" w:rsidRDefault="00C1164B" w:rsidP="00C1164B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0"/>
              </w:rPr>
            </w:pPr>
            <w:r w:rsidRPr="00C1164B">
              <w:rPr>
                <w:rFonts w:ascii="Consolas" w:hAnsi="Consolas"/>
                <w:b/>
                <w:bCs/>
                <w:sz w:val="20"/>
                <w:szCs w:val="20"/>
              </w:rPr>
              <w:t>print(</w:t>
            </w:r>
            <w:proofErr w:type="spellStart"/>
            <w:r w:rsidRPr="00C1164B">
              <w:rPr>
                <w:rFonts w:ascii="Consolas" w:hAnsi="Consolas"/>
                <w:b/>
                <w:bCs/>
                <w:sz w:val="20"/>
                <w:szCs w:val="20"/>
              </w:rPr>
              <w:t>bank.add_loan</w:t>
            </w:r>
            <w:proofErr w:type="spellEnd"/>
            <w:r w:rsidRPr="00C1164B">
              <w:rPr>
                <w:rFonts w:ascii="Consolas" w:hAnsi="Consolas"/>
                <w:b/>
                <w:bCs/>
                <w:sz w:val="20"/>
                <w:szCs w:val="20"/>
              </w:rPr>
              <w:t>('</w:t>
            </w:r>
            <w:proofErr w:type="spellStart"/>
            <w:r w:rsidRPr="00C1164B">
              <w:rPr>
                <w:rFonts w:ascii="Consolas" w:hAnsi="Consolas"/>
                <w:b/>
                <w:bCs/>
                <w:sz w:val="20"/>
                <w:szCs w:val="20"/>
              </w:rPr>
              <w:t>StudentLoan</w:t>
            </w:r>
            <w:proofErr w:type="spellEnd"/>
            <w:r w:rsidRPr="00C1164B">
              <w:rPr>
                <w:rFonts w:ascii="Consolas" w:hAnsi="Consolas"/>
                <w:b/>
                <w:bCs/>
                <w:sz w:val="20"/>
                <w:szCs w:val="20"/>
              </w:rPr>
              <w:t>'))</w:t>
            </w:r>
          </w:p>
          <w:p w14:paraId="39B9DFAC" w14:textId="77777777" w:rsidR="00C1164B" w:rsidRPr="00C1164B" w:rsidRDefault="00C1164B" w:rsidP="00C1164B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0"/>
              </w:rPr>
            </w:pPr>
            <w:r w:rsidRPr="00C1164B">
              <w:rPr>
                <w:rFonts w:ascii="Consolas" w:hAnsi="Consolas"/>
                <w:b/>
                <w:bCs/>
                <w:sz w:val="20"/>
                <w:szCs w:val="20"/>
              </w:rPr>
              <w:t>print(</w:t>
            </w:r>
            <w:proofErr w:type="spellStart"/>
            <w:r w:rsidRPr="00C1164B">
              <w:rPr>
                <w:rFonts w:ascii="Consolas" w:hAnsi="Consolas"/>
                <w:b/>
                <w:bCs/>
                <w:sz w:val="20"/>
                <w:szCs w:val="20"/>
              </w:rPr>
              <w:t>bank.add_loan</w:t>
            </w:r>
            <w:proofErr w:type="spellEnd"/>
            <w:r w:rsidRPr="00C1164B">
              <w:rPr>
                <w:rFonts w:ascii="Consolas" w:hAnsi="Consolas"/>
                <w:b/>
                <w:bCs/>
                <w:sz w:val="20"/>
                <w:szCs w:val="20"/>
              </w:rPr>
              <w:t>('</w:t>
            </w:r>
            <w:proofErr w:type="spellStart"/>
            <w:r w:rsidRPr="00C1164B">
              <w:rPr>
                <w:rFonts w:ascii="Consolas" w:hAnsi="Consolas"/>
                <w:b/>
                <w:bCs/>
                <w:sz w:val="20"/>
                <w:szCs w:val="20"/>
              </w:rPr>
              <w:t>MortgageLoan</w:t>
            </w:r>
            <w:proofErr w:type="spellEnd"/>
            <w:r w:rsidRPr="00C1164B">
              <w:rPr>
                <w:rFonts w:ascii="Consolas" w:hAnsi="Consolas"/>
                <w:b/>
                <w:bCs/>
                <w:sz w:val="20"/>
                <w:szCs w:val="20"/>
              </w:rPr>
              <w:t>'))</w:t>
            </w:r>
          </w:p>
          <w:p w14:paraId="2AC6A92B" w14:textId="77777777" w:rsidR="00C1164B" w:rsidRPr="00C1164B" w:rsidRDefault="00C1164B" w:rsidP="00C1164B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0"/>
              </w:rPr>
            </w:pPr>
            <w:r w:rsidRPr="00C1164B">
              <w:rPr>
                <w:rFonts w:ascii="Consolas" w:hAnsi="Consolas"/>
                <w:b/>
                <w:bCs/>
                <w:sz w:val="20"/>
                <w:szCs w:val="20"/>
              </w:rPr>
              <w:t>print(</w:t>
            </w:r>
            <w:proofErr w:type="spellStart"/>
            <w:r w:rsidRPr="00C1164B">
              <w:rPr>
                <w:rFonts w:ascii="Consolas" w:hAnsi="Consolas"/>
                <w:b/>
                <w:bCs/>
                <w:sz w:val="20"/>
                <w:szCs w:val="20"/>
              </w:rPr>
              <w:t>bank.add_loan</w:t>
            </w:r>
            <w:proofErr w:type="spellEnd"/>
            <w:r w:rsidRPr="00C1164B">
              <w:rPr>
                <w:rFonts w:ascii="Consolas" w:hAnsi="Consolas"/>
                <w:b/>
                <w:bCs/>
                <w:sz w:val="20"/>
                <w:szCs w:val="20"/>
              </w:rPr>
              <w:t>('</w:t>
            </w:r>
            <w:proofErr w:type="spellStart"/>
            <w:r w:rsidRPr="00C1164B">
              <w:rPr>
                <w:rFonts w:ascii="Consolas" w:hAnsi="Consolas"/>
                <w:b/>
                <w:bCs/>
                <w:sz w:val="20"/>
                <w:szCs w:val="20"/>
              </w:rPr>
              <w:t>StudentLoan</w:t>
            </w:r>
            <w:proofErr w:type="spellEnd"/>
            <w:r w:rsidRPr="00C1164B">
              <w:rPr>
                <w:rFonts w:ascii="Consolas" w:hAnsi="Consolas"/>
                <w:b/>
                <w:bCs/>
                <w:sz w:val="20"/>
                <w:szCs w:val="20"/>
              </w:rPr>
              <w:t>'))</w:t>
            </w:r>
          </w:p>
          <w:p w14:paraId="2254AEBD" w14:textId="77777777" w:rsidR="00C1164B" w:rsidRPr="00C1164B" w:rsidRDefault="00C1164B" w:rsidP="00C1164B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0"/>
              </w:rPr>
            </w:pPr>
            <w:r w:rsidRPr="00C1164B">
              <w:rPr>
                <w:rFonts w:ascii="Consolas" w:hAnsi="Consolas"/>
                <w:b/>
                <w:bCs/>
                <w:sz w:val="20"/>
                <w:szCs w:val="20"/>
              </w:rPr>
              <w:t>print(</w:t>
            </w:r>
            <w:proofErr w:type="spellStart"/>
            <w:r w:rsidRPr="00C1164B">
              <w:rPr>
                <w:rFonts w:ascii="Consolas" w:hAnsi="Consolas"/>
                <w:b/>
                <w:bCs/>
                <w:sz w:val="20"/>
                <w:szCs w:val="20"/>
              </w:rPr>
              <w:t>bank.add_loan</w:t>
            </w:r>
            <w:proofErr w:type="spellEnd"/>
            <w:r w:rsidRPr="00C1164B">
              <w:rPr>
                <w:rFonts w:ascii="Consolas" w:hAnsi="Consolas"/>
                <w:b/>
                <w:bCs/>
                <w:sz w:val="20"/>
                <w:szCs w:val="20"/>
              </w:rPr>
              <w:t>('</w:t>
            </w:r>
            <w:proofErr w:type="spellStart"/>
            <w:r w:rsidRPr="00C1164B">
              <w:rPr>
                <w:rFonts w:ascii="Consolas" w:hAnsi="Consolas"/>
                <w:b/>
                <w:bCs/>
                <w:sz w:val="20"/>
                <w:szCs w:val="20"/>
              </w:rPr>
              <w:t>MortgageLoan</w:t>
            </w:r>
            <w:proofErr w:type="spellEnd"/>
            <w:r w:rsidRPr="00C1164B">
              <w:rPr>
                <w:rFonts w:ascii="Consolas" w:hAnsi="Consolas"/>
                <w:b/>
                <w:bCs/>
                <w:sz w:val="20"/>
                <w:szCs w:val="20"/>
              </w:rPr>
              <w:t>'))</w:t>
            </w:r>
          </w:p>
          <w:p w14:paraId="25C05384" w14:textId="77777777" w:rsidR="00C1164B" w:rsidRPr="00C1164B" w:rsidRDefault="00C1164B" w:rsidP="00C1164B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0"/>
              </w:rPr>
            </w:pPr>
          </w:p>
          <w:p w14:paraId="5E50B409" w14:textId="77777777" w:rsidR="00C1164B" w:rsidRPr="00C1164B" w:rsidRDefault="00C1164B" w:rsidP="00C1164B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0"/>
              </w:rPr>
            </w:pPr>
          </w:p>
          <w:p w14:paraId="5917A93D" w14:textId="77777777" w:rsidR="00C1164B" w:rsidRPr="00C1164B" w:rsidRDefault="00C1164B" w:rsidP="00C1164B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0"/>
              </w:rPr>
            </w:pPr>
            <w:r w:rsidRPr="00C1164B">
              <w:rPr>
                <w:rFonts w:ascii="Consolas" w:hAnsi="Consolas"/>
                <w:b/>
                <w:bCs/>
                <w:sz w:val="20"/>
                <w:szCs w:val="20"/>
              </w:rPr>
              <w:t>print(</w:t>
            </w:r>
            <w:proofErr w:type="spellStart"/>
            <w:r w:rsidRPr="00C1164B">
              <w:rPr>
                <w:rFonts w:ascii="Consolas" w:hAnsi="Consolas"/>
                <w:b/>
                <w:bCs/>
                <w:sz w:val="20"/>
                <w:szCs w:val="20"/>
              </w:rPr>
              <w:t>bank.add_client</w:t>
            </w:r>
            <w:proofErr w:type="spellEnd"/>
            <w:r w:rsidRPr="00C1164B">
              <w:rPr>
                <w:rFonts w:ascii="Consolas" w:hAnsi="Consolas"/>
                <w:b/>
                <w:bCs/>
                <w:sz w:val="20"/>
                <w:szCs w:val="20"/>
              </w:rPr>
              <w:t>('Student', 'Peter Simmons', '1234567891', 500))</w:t>
            </w:r>
          </w:p>
          <w:p w14:paraId="7BC47F8B" w14:textId="77777777" w:rsidR="00C1164B" w:rsidRPr="00C1164B" w:rsidRDefault="00C1164B" w:rsidP="00C1164B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0"/>
              </w:rPr>
            </w:pPr>
            <w:r w:rsidRPr="00C1164B">
              <w:rPr>
                <w:rFonts w:ascii="Consolas" w:hAnsi="Consolas"/>
                <w:b/>
                <w:bCs/>
                <w:sz w:val="20"/>
                <w:szCs w:val="20"/>
              </w:rPr>
              <w:t>print(</w:t>
            </w:r>
            <w:proofErr w:type="spellStart"/>
            <w:r w:rsidRPr="00C1164B">
              <w:rPr>
                <w:rFonts w:ascii="Consolas" w:hAnsi="Consolas"/>
                <w:b/>
                <w:bCs/>
                <w:sz w:val="20"/>
                <w:szCs w:val="20"/>
              </w:rPr>
              <w:t>bank.add_client</w:t>
            </w:r>
            <w:proofErr w:type="spellEnd"/>
            <w:r w:rsidRPr="00C1164B">
              <w:rPr>
                <w:rFonts w:ascii="Consolas" w:hAnsi="Consolas"/>
                <w:b/>
                <w:bCs/>
                <w:sz w:val="20"/>
                <w:szCs w:val="20"/>
              </w:rPr>
              <w:t>('Adult', 'Samantha Peters', '1234567000', 1000))</w:t>
            </w:r>
          </w:p>
          <w:p w14:paraId="3C5DF766" w14:textId="77777777" w:rsidR="00C1164B" w:rsidRPr="00C1164B" w:rsidRDefault="00C1164B" w:rsidP="00C1164B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0"/>
              </w:rPr>
            </w:pPr>
            <w:r w:rsidRPr="00C1164B">
              <w:rPr>
                <w:rFonts w:ascii="Consolas" w:hAnsi="Consolas"/>
                <w:b/>
                <w:bCs/>
                <w:sz w:val="20"/>
                <w:szCs w:val="20"/>
              </w:rPr>
              <w:t>print(</w:t>
            </w:r>
            <w:proofErr w:type="spellStart"/>
            <w:r w:rsidRPr="00C1164B">
              <w:rPr>
                <w:rFonts w:ascii="Consolas" w:hAnsi="Consolas"/>
                <w:b/>
                <w:bCs/>
                <w:sz w:val="20"/>
                <w:szCs w:val="20"/>
              </w:rPr>
              <w:t>bank.add_client</w:t>
            </w:r>
            <w:proofErr w:type="spellEnd"/>
            <w:r w:rsidRPr="00C1164B">
              <w:rPr>
                <w:rFonts w:ascii="Consolas" w:hAnsi="Consolas"/>
                <w:b/>
                <w:bCs/>
                <w:sz w:val="20"/>
                <w:szCs w:val="20"/>
              </w:rPr>
              <w:t>('Student', 'Simon Mann', '1234567999', 700))</w:t>
            </w:r>
          </w:p>
          <w:p w14:paraId="7BE8E04A" w14:textId="77777777" w:rsidR="00C1164B" w:rsidRPr="00C1164B" w:rsidRDefault="00C1164B" w:rsidP="00C1164B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0"/>
              </w:rPr>
            </w:pPr>
            <w:r w:rsidRPr="00C1164B">
              <w:rPr>
                <w:rFonts w:ascii="Consolas" w:hAnsi="Consolas"/>
                <w:b/>
                <w:bCs/>
                <w:sz w:val="20"/>
                <w:szCs w:val="20"/>
              </w:rPr>
              <w:t>print(</w:t>
            </w:r>
            <w:proofErr w:type="spellStart"/>
            <w:r w:rsidRPr="00C1164B">
              <w:rPr>
                <w:rFonts w:ascii="Consolas" w:hAnsi="Consolas"/>
                <w:b/>
                <w:bCs/>
                <w:sz w:val="20"/>
                <w:szCs w:val="20"/>
              </w:rPr>
              <w:t>bank.add_client</w:t>
            </w:r>
            <w:proofErr w:type="spellEnd"/>
            <w:r w:rsidRPr="00C1164B">
              <w:rPr>
                <w:rFonts w:ascii="Consolas" w:hAnsi="Consolas"/>
                <w:b/>
                <w:bCs/>
                <w:sz w:val="20"/>
                <w:szCs w:val="20"/>
              </w:rPr>
              <w:t>('Student', 'Tammy Smith', '1234567555', 700))</w:t>
            </w:r>
          </w:p>
          <w:p w14:paraId="2FF167BA" w14:textId="77777777" w:rsidR="00C1164B" w:rsidRPr="00C1164B" w:rsidRDefault="00C1164B" w:rsidP="00C1164B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0"/>
              </w:rPr>
            </w:pPr>
          </w:p>
          <w:p w14:paraId="5B251353" w14:textId="77777777" w:rsidR="00C1164B" w:rsidRPr="00C1164B" w:rsidRDefault="00C1164B" w:rsidP="00C1164B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0"/>
              </w:rPr>
            </w:pPr>
            <w:r w:rsidRPr="00C1164B">
              <w:rPr>
                <w:rFonts w:ascii="Consolas" w:hAnsi="Consolas"/>
                <w:b/>
                <w:bCs/>
                <w:sz w:val="20"/>
                <w:szCs w:val="20"/>
              </w:rPr>
              <w:t>print(</w:t>
            </w:r>
            <w:proofErr w:type="spellStart"/>
            <w:r w:rsidRPr="00C1164B">
              <w:rPr>
                <w:rFonts w:ascii="Consolas" w:hAnsi="Consolas"/>
                <w:b/>
                <w:bCs/>
                <w:sz w:val="20"/>
                <w:szCs w:val="20"/>
              </w:rPr>
              <w:t>bank.grant_loan</w:t>
            </w:r>
            <w:proofErr w:type="spellEnd"/>
            <w:r w:rsidRPr="00C1164B">
              <w:rPr>
                <w:rFonts w:ascii="Consolas" w:hAnsi="Consolas"/>
                <w:b/>
                <w:bCs/>
                <w:sz w:val="20"/>
                <w:szCs w:val="20"/>
              </w:rPr>
              <w:t>('</w:t>
            </w:r>
            <w:proofErr w:type="spellStart"/>
            <w:r w:rsidRPr="00C1164B">
              <w:rPr>
                <w:rFonts w:ascii="Consolas" w:hAnsi="Consolas"/>
                <w:b/>
                <w:bCs/>
                <w:sz w:val="20"/>
                <w:szCs w:val="20"/>
              </w:rPr>
              <w:t>StudentLoan</w:t>
            </w:r>
            <w:proofErr w:type="spellEnd"/>
            <w:r w:rsidRPr="00C1164B">
              <w:rPr>
                <w:rFonts w:ascii="Consolas" w:hAnsi="Consolas"/>
                <w:b/>
                <w:bCs/>
                <w:sz w:val="20"/>
                <w:szCs w:val="20"/>
              </w:rPr>
              <w:t>', '1234567891'))</w:t>
            </w:r>
          </w:p>
          <w:p w14:paraId="38633F4E" w14:textId="77777777" w:rsidR="00C1164B" w:rsidRPr="00C1164B" w:rsidRDefault="00C1164B" w:rsidP="00C1164B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0"/>
              </w:rPr>
            </w:pPr>
            <w:r w:rsidRPr="00C1164B">
              <w:rPr>
                <w:rFonts w:ascii="Consolas" w:hAnsi="Consolas"/>
                <w:b/>
                <w:bCs/>
                <w:sz w:val="20"/>
                <w:szCs w:val="20"/>
              </w:rPr>
              <w:t>print(</w:t>
            </w:r>
            <w:proofErr w:type="spellStart"/>
            <w:r w:rsidRPr="00C1164B">
              <w:rPr>
                <w:rFonts w:ascii="Consolas" w:hAnsi="Consolas"/>
                <w:b/>
                <w:bCs/>
                <w:sz w:val="20"/>
                <w:szCs w:val="20"/>
              </w:rPr>
              <w:t>bank.grant_loan</w:t>
            </w:r>
            <w:proofErr w:type="spellEnd"/>
            <w:r w:rsidRPr="00C1164B">
              <w:rPr>
                <w:rFonts w:ascii="Consolas" w:hAnsi="Consolas"/>
                <w:b/>
                <w:bCs/>
                <w:sz w:val="20"/>
                <w:szCs w:val="20"/>
              </w:rPr>
              <w:t>('</w:t>
            </w:r>
            <w:proofErr w:type="spellStart"/>
            <w:r w:rsidRPr="00C1164B">
              <w:rPr>
                <w:rFonts w:ascii="Consolas" w:hAnsi="Consolas"/>
                <w:b/>
                <w:bCs/>
                <w:sz w:val="20"/>
                <w:szCs w:val="20"/>
              </w:rPr>
              <w:t>MortgageLoan</w:t>
            </w:r>
            <w:proofErr w:type="spellEnd"/>
            <w:r w:rsidRPr="00C1164B">
              <w:rPr>
                <w:rFonts w:ascii="Consolas" w:hAnsi="Consolas"/>
                <w:b/>
                <w:bCs/>
                <w:sz w:val="20"/>
                <w:szCs w:val="20"/>
              </w:rPr>
              <w:t>', '1234567000'))</w:t>
            </w:r>
          </w:p>
          <w:p w14:paraId="5280593E" w14:textId="77777777" w:rsidR="00C1164B" w:rsidRPr="00C1164B" w:rsidRDefault="00C1164B" w:rsidP="00C1164B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0"/>
              </w:rPr>
            </w:pPr>
            <w:r w:rsidRPr="00C1164B">
              <w:rPr>
                <w:rFonts w:ascii="Consolas" w:hAnsi="Consolas"/>
                <w:b/>
                <w:bCs/>
                <w:sz w:val="20"/>
                <w:szCs w:val="20"/>
              </w:rPr>
              <w:t>print(</w:t>
            </w:r>
            <w:proofErr w:type="spellStart"/>
            <w:r w:rsidRPr="00C1164B">
              <w:rPr>
                <w:rFonts w:ascii="Consolas" w:hAnsi="Consolas"/>
                <w:b/>
                <w:bCs/>
                <w:sz w:val="20"/>
                <w:szCs w:val="20"/>
              </w:rPr>
              <w:t>bank.grant_loan</w:t>
            </w:r>
            <w:proofErr w:type="spellEnd"/>
            <w:r w:rsidRPr="00C1164B">
              <w:rPr>
                <w:rFonts w:ascii="Consolas" w:hAnsi="Consolas"/>
                <w:b/>
                <w:bCs/>
                <w:sz w:val="20"/>
                <w:szCs w:val="20"/>
              </w:rPr>
              <w:t>('</w:t>
            </w:r>
            <w:proofErr w:type="spellStart"/>
            <w:r w:rsidRPr="00C1164B">
              <w:rPr>
                <w:rFonts w:ascii="Consolas" w:hAnsi="Consolas"/>
                <w:b/>
                <w:bCs/>
                <w:sz w:val="20"/>
                <w:szCs w:val="20"/>
              </w:rPr>
              <w:t>MortgageLoan</w:t>
            </w:r>
            <w:proofErr w:type="spellEnd"/>
            <w:r w:rsidRPr="00C1164B">
              <w:rPr>
                <w:rFonts w:ascii="Consolas" w:hAnsi="Consolas"/>
                <w:b/>
                <w:bCs/>
                <w:sz w:val="20"/>
                <w:szCs w:val="20"/>
              </w:rPr>
              <w:t>', '1234567000'))</w:t>
            </w:r>
          </w:p>
          <w:p w14:paraId="20EC8B6C" w14:textId="77777777" w:rsidR="00C1164B" w:rsidRPr="00C1164B" w:rsidRDefault="00C1164B" w:rsidP="00C1164B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0"/>
              </w:rPr>
            </w:pPr>
          </w:p>
          <w:p w14:paraId="2DAD774A" w14:textId="77777777" w:rsidR="00C1164B" w:rsidRPr="00C1164B" w:rsidRDefault="00C1164B" w:rsidP="00C1164B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0"/>
              </w:rPr>
            </w:pPr>
            <w:r w:rsidRPr="00C1164B">
              <w:rPr>
                <w:rFonts w:ascii="Consolas" w:hAnsi="Consolas"/>
                <w:b/>
                <w:bCs/>
                <w:sz w:val="20"/>
                <w:szCs w:val="20"/>
              </w:rPr>
              <w:t>print(</w:t>
            </w:r>
            <w:proofErr w:type="spellStart"/>
            <w:r w:rsidRPr="00C1164B">
              <w:rPr>
                <w:rFonts w:ascii="Consolas" w:hAnsi="Consolas"/>
                <w:b/>
                <w:bCs/>
                <w:sz w:val="20"/>
                <w:szCs w:val="20"/>
              </w:rPr>
              <w:t>bank.remove_client</w:t>
            </w:r>
            <w:proofErr w:type="spellEnd"/>
            <w:r w:rsidRPr="00C1164B">
              <w:rPr>
                <w:rFonts w:ascii="Consolas" w:hAnsi="Consolas"/>
                <w:b/>
                <w:bCs/>
                <w:sz w:val="20"/>
                <w:szCs w:val="20"/>
              </w:rPr>
              <w:t>('1234567999'))</w:t>
            </w:r>
          </w:p>
          <w:p w14:paraId="72C62F8A" w14:textId="77777777" w:rsidR="00C1164B" w:rsidRPr="00C1164B" w:rsidRDefault="00C1164B" w:rsidP="00C1164B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0"/>
              </w:rPr>
            </w:pPr>
          </w:p>
          <w:p w14:paraId="381AC349" w14:textId="77777777" w:rsidR="00C1164B" w:rsidRPr="00C1164B" w:rsidRDefault="00C1164B" w:rsidP="00C1164B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0"/>
              </w:rPr>
            </w:pPr>
            <w:r w:rsidRPr="00C1164B">
              <w:rPr>
                <w:rFonts w:ascii="Consolas" w:hAnsi="Consolas"/>
                <w:b/>
                <w:bCs/>
                <w:sz w:val="20"/>
                <w:szCs w:val="20"/>
              </w:rPr>
              <w:t>print(</w:t>
            </w:r>
            <w:proofErr w:type="spellStart"/>
            <w:r w:rsidRPr="00C1164B">
              <w:rPr>
                <w:rFonts w:ascii="Consolas" w:hAnsi="Consolas"/>
                <w:b/>
                <w:bCs/>
                <w:sz w:val="20"/>
                <w:szCs w:val="20"/>
              </w:rPr>
              <w:t>bank.increase_loan_interest</w:t>
            </w:r>
            <w:proofErr w:type="spellEnd"/>
            <w:r w:rsidRPr="00C1164B">
              <w:rPr>
                <w:rFonts w:ascii="Consolas" w:hAnsi="Consolas"/>
                <w:b/>
                <w:bCs/>
                <w:sz w:val="20"/>
                <w:szCs w:val="20"/>
              </w:rPr>
              <w:t>('</w:t>
            </w:r>
            <w:proofErr w:type="spellStart"/>
            <w:r w:rsidRPr="00C1164B">
              <w:rPr>
                <w:rFonts w:ascii="Consolas" w:hAnsi="Consolas"/>
                <w:b/>
                <w:bCs/>
                <w:sz w:val="20"/>
                <w:szCs w:val="20"/>
              </w:rPr>
              <w:t>StudentLoan</w:t>
            </w:r>
            <w:proofErr w:type="spellEnd"/>
            <w:r w:rsidRPr="00C1164B">
              <w:rPr>
                <w:rFonts w:ascii="Consolas" w:hAnsi="Consolas"/>
                <w:b/>
                <w:bCs/>
                <w:sz w:val="20"/>
                <w:szCs w:val="20"/>
              </w:rPr>
              <w:t>'))</w:t>
            </w:r>
          </w:p>
          <w:p w14:paraId="75C28EA0" w14:textId="77777777" w:rsidR="00C1164B" w:rsidRPr="00C1164B" w:rsidRDefault="00C1164B" w:rsidP="00C1164B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0"/>
              </w:rPr>
            </w:pPr>
            <w:r w:rsidRPr="00C1164B">
              <w:rPr>
                <w:rFonts w:ascii="Consolas" w:hAnsi="Consolas"/>
                <w:b/>
                <w:bCs/>
                <w:sz w:val="20"/>
                <w:szCs w:val="20"/>
              </w:rPr>
              <w:t>print(</w:t>
            </w:r>
            <w:proofErr w:type="spellStart"/>
            <w:r w:rsidRPr="00C1164B">
              <w:rPr>
                <w:rFonts w:ascii="Consolas" w:hAnsi="Consolas"/>
                <w:b/>
                <w:bCs/>
                <w:sz w:val="20"/>
                <w:szCs w:val="20"/>
              </w:rPr>
              <w:t>bank.increase_loan_interest</w:t>
            </w:r>
            <w:proofErr w:type="spellEnd"/>
            <w:r w:rsidRPr="00C1164B">
              <w:rPr>
                <w:rFonts w:ascii="Consolas" w:hAnsi="Consolas"/>
                <w:b/>
                <w:bCs/>
                <w:sz w:val="20"/>
                <w:szCs w:val="20"/>
              </w:rPr>
              <w:t>('</w:t>
            </w:r>
            <w:proofErr w:type="spellStart"/>
            <w:r w:rsidRPr="00C1164B">
              <w:rPr>
                <w:rFonts w:ascii="Consolas" w:hAnsi="Consolas"/>
                <w:b/>
                <w:bCs/>
                <w:sz w:val="20"/>
                <w:szCs w:val="20"/>
              </w:rPr>
              <w:t>MortgageLoan</w:t>
            </w:r>
            <w:proofErr w:type="spellEnd"/>
            <w:r w:rsidRPr="00C1164B">
              <w:rPr>
                <w:rFonts w:ascii="Consolas" w:hAnsi="Consolas"/>
                <w:b/>
                <w:bCs/>
                <w:sz w:val="20"/>
                <w:szCs w:val="20"/>
              </w:rPr>
              <w:t>'))</w:t>
            </w:r>
          </w:p>
          <w:p w14:paraId="43E6786D" w14:textId="77777777" w:rsidR="00C1164B" w:rsidRPr="00C1164B" w:rsidRDefault="00C1164B" w:rsidP="00C1164B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0"/>
              </w:rPr>
            </w:pPr>
          </w:p>
          <w:p w14:paraId="7BA6C170" w14:textId="77777777" w:rsidR="00C1164B" w:rsidRPr="00C1164B" w:rsidRDefault="00C1164B" w:rsidP="00C1164B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0"/>
              </w:rPr>
            </w:pPr>
            <w:r w:rsidRPr="00C1164B">
              <w:rPr>
                <w:rFonts w:ascii="Consolas" w:hAnsi="Consolas"/>
                <w:b/>
                <w:bCs/>
                <w:sz w:val="20"/>
                <w:szCs w:val="20"/>
              </w:rPr>
              <w:t>print(</w:t>
            </w:r>
            <w:proofErr w:type="spellStart"/>
            <w:r w:rsidRPr="00C1164B">
              <w:rPr>
                <w:rFonts w:ascii="Consolas" w:hAnsi="Consolas"/>
                <w:b/>
                <w:bCs/>
                <w:sz w:val="20"/>
                <w:szCs w:val="20"/>
              </w:rPr>
              <w:t>bank.increase_clients_interest</w:t>
            </w:r>
            <w:proofErr w:type="spellEnd"/>
            <w:r w:rsidRPr="00C1164B">
              <w:rPr>
                <w:rFonts w:ascii="Consolas" w:hAnsi="Consolas"/>
                <w:b/>
                <w:bCs/>
                <w:sz w:val="20"/>
                <w:szCs w:val="20"/>
              </w:rPr>
              <w:t>(1.2))</w:t>
            </w:r>
          </w:p>
          <w:p w14:paraId="4757EFB5" w14:textId="77777777" w:rsidR="00C1164B" w:rsidRPr="00C1164B" w:rsidRDefault="00C1164B" w:rsidP="00C1164B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0"/>
              </w:rPr>
            </w:pPr>
            <w:r w:rsidRPr="00C1164B">
              <w:rPr>
                <w:rFonts w:ascii="Consolas" w:hAnsi="Consolas"/>
                <w:b/>
                <w:bCs/>
                <w:sz w:val="20"/>
                <w:szCs w:val="20"/>
              </w:rPr>
              <w:t>print(</w:t>
            </w:r>
            <w:proofErr w:type="spellStart"/>
            <w:r w:rsidRPr="00C1164B">
              <w:rPr>
                <w:rFonts w:ascii="Consolas" w:hAnsi="Consolas"/>
                <w:b/>
                <w:bCs/>
                <w:sz w:val="20"/>
                <w:szCs w:val="20"/>
              </w:rPr>
              <w:t>bank.increase_clients_interest</w:t>
            </w:r>
            <w:proofErr w:type="spellEnd"/>
            <w:r w:rsidRPr="00C1164B">
              <w:rPr>
                <w:rFonts w:ascii="Consolas" w:hAnsi="Consolas"/>
                <w:b/>
                <w:bCs/>
                <w:sz w:val="20"/>
                <w:szCs w:val="20"/>
              </w:rPr>
              <w:t>(3.5))</w:t>
            </w:r>
          </w:p>
          <w:p w14:paraId="1393BCB6" w14:textId="77777777" w:rsidR="00C1164B" w:rsidRPr="00C1164B" w:rsidRDefault="00C1164B" w:rsidP="00C1164B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0"/>
              </w:rPr>
            </w:pPr>
          </w:p>
          <w:p w14:paraId="3A10958F" w14:textId="4E8862E1" w:rsidR="00C1164B" w:rsidRDefault="00C1164B" w:rsidP="00C1164B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0"/>
              </w:rPr>
            </w:pPr>
            <w:r w:rsidRPr="00C1164B">
              <w:rPr>
                <w:rFonts w:ascii="Consolas" w:hAnsi="Consolas"/>
                <w:b/>
                <w:bCs/>
                <w:sz w:val="20"/>
                <w:szCs w:val="20"/>
              </w:rPr>
              <w:t>print(</w:t>
            </w:r>
            <w:proofErr w:type="spellStart"/>
            <w:r w:rsidRPr="00C1164B">
              <w:rPr>
                <w:rFonts w:ascii="Consolas" w:hAnsi="Consolas"/>
                <w:b/>
                <w:bCs/>
                <w:sz w:val="20"/>
                <w:szCs w:val="20"/>
              </w:rPr>
              <w:t>bank.get_statistics</w:t>
            </w:r>
            <w:proofErr w:type="spellEnd"/>
            <w:r w:rsidRPr="00C1164B">
              <w:rPr>
                <w:rFonts w:ascii="Consolas" w:hAnsi="Consolas"/>
                <w:b/>
                <w:bCs/>
                <w:sz w:val="20"/>
                <w:szCs w:val="20"/>
              </w:rPr>
              <w:t>())</w:t>
            </w:r>
          </w:p>
          <w:p w14:paraId="0C37AA2E" w14:textId="77777777" w:rsidR="00C1164B" w:rsidRDefault="00C1164B" w:rsidP="00C1164B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0"/>
              </w:rPr>
            </w:pPr>
          </w:p>
          <w:p w14:paraId="405E2B38" w14:textId="25BB504F" w:rsidR="00C1164B" w:rsidRPr="004E050A" w:rsidRDefault="00C1164B" w:rsidP="00C1164B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0"/>
              </w:rPr>
            </w:pPr>
          </w:p>
        </w:tc>
      </w:tr>
      <w:tr w:rsidR="004A6DB0" w:rsidRPr="00BC49A8" w14:paraId="08B4550C" w14:textId="77777777" w:rsidTr="004E050A">
        <w:tc>
          <w:tcPr>
            <w:tcW w:w="10440" w:type="dxa"/>
            <w:shd w:val="clear" w:color="auto" w:fill="D9D9D9" w:themeFill="background1" w:themeFillShade="D9"/>
          </w:tcPr>
          <w:p w14:paraId="3AE545D2" w14:textId="77777777" w:rsidR="004A6DB0" w:rsidRPr="00BC49A8" w:rsidRDefault="004A6DB0" w:rsidP="0093065F">
            <w:pPr>
              <w:spacing w:before="0" w:after="0"/>
              <w:jc w:val="center"/>
              <w:rPr>
                <w:b/>
              </w:rPr>
            </w:pPr>
            <w:r w:rsidRPr="00BC49A8">
              <w:rPr>
                <w:b/>
              </w:rPr>
              <w:t>Output</w:t>
            </w:r>
          </w:p>
        </w:tc>
      </w:tr>
      <w:tr w:rsidR="004A6DB0" w:rsidRPr="00BC49A8" w14:paraId="0FF8B0DB" w14:textId="77777777" w:rsidTr="00AE31BD">
        <w:trPr>
          <w:trHeight w:val="1717"/>
        </w:trPr>
        <w:tc>
          <w:tcPr>
            <w:tcW w:w="10440" w:type="dxa"/>
            <w:shd w:val="clear" w:color="auto" w:fill="FFFFFF" w:themeFill="background1"/>
          </w:tcPr>
          <w:p w14:paraId="5D01C676" w14:textId="7714C257" w:rsidR="00C1164B" w:rsidRPr="00C1164B" w:rsidRDefault="00C1164B" w:rsidP="00C1164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C1164B">
              <w:rPr>
                <w:rFonts w:ascii="Consolas" w:hAnsi="Consolas"/>
                <w:b/>
                <w:bCs/>
                <w:sz w:val="20"/>
                <w:szCs w:val="24"/>
              </w:rPr>
              <w:lastRenderedPageBreak/>
              <w:t>StudentLoan</w:t>
            </w:r>
            <w:proofErr w:type="spellEnd"/>
            <w:r w:rsidRPr="00C1164B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was successfully</w:t>
            </w:r>
            <w:r w:rsidRPr="00C1164B">
              <w:rPr>
                <w:rFonts w:ascii="Consolas" w:hAnsi="Consolas"/>
                <w:b/>
                <w:bCs/>
                <w:sz w:val="20"/>
                <w:szCs w:val="24"/>
              </w:rPr>
              <w:t xml:space="preserve"> added.</w:t>
            </w:r>
          </w:p>
          <w:p w14:paraId="2827864B" w14:textId="60555B31" w:rsidR="00C1164B" w:rsidRPr="00C1164B" w:rsidRDefault="00C1164B" w:rsidP="00C1164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C1164B">
              <w:rPr>
                <w:rFonts w:ascii="Consolas" w:hAnsi="Consolas"/>
                <w:b/>
                <w:bCs/>
                <w:sz w:val="20"/>
                <w:szCs w:val="24"/>
              </w:rPr>
              <w:t>MortgageLoan</w:t>
            </w:r>
            <w:proofErr w:type="spellEnd"/>
            <w:r w:rsidRPr="00C1164B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was successfully</w:t>
            </w:r>
            <w:r w:rsidRPr="00C1164B">
              <w:rPr>
                <w:rFonts w:ascii="Consolas" w:hAnsi="Consolas"/>
                <w:b/>
                <w:bCs/>
                <w:sz w:val="20"/>
                <w:szCs w:val="24"/>
              </w:rPr>
              <w:t xml:space="preserve"> added.</w:t>
            </w:r>
          </w:p>
          <w:p w14:paraId="0F57B487" w14:textId="7D4521A0" w:rsidR="00C1164B" w:rsidRPr="00C1164B" w:rsidRDefault="00C1164B" w:rsidP="00C1164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C1164B">
              <w:rPr>
                <w:rFonts w:ascii="Consolas" w:hAnsi="Consolas"/>
                <w:b/>
                <w:bCs/>
                <w:sz w:val="20"/>
                <w:szCs w:val="24"/>
              </w:rPr>
              <w:t>StudentLoan</w:t>
            </w:r>
            <w:proofErr w:type="spellEnd"/>
            <w:r w:rsidRPr="00C1164B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was successfully</w:t>
            </w:r>
            <w:r w:rsidRPr="00C1164B">
              <w:rPr>
                <w:rFonts w:ascii="Consolas" w:hAnsi="Consolas"/>
                <w:b/>
                <w:bCs/>
                <w:sz w:val="20"/>
                <w:szCs w:val="24"/>
              </w:rPr>
              <w:t xml:space="preserve"> added.</w:t>
            </w:r>
          </w:p>
          <w:p w14:paraId="32B56B3F" w14:textId="782B648D" w:rsidR="00C1164B" w:rsidRPr="00C1164B" w:rsidRDefault="00C1164B" w:rsidP="00C1164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C1164B">
              <w:rPr>
                <w:rFonts w:ascii="Consolas" w:hAnsi="Consolas"/>
                <w:b/>
                <w:bCs/>
                <w:sz w:val="20"/>
                <w:szCs w:val="24"/>
              </w:rPr>
              <w:t>MortgageLoan</w:t>
            </w:r>
            <w:proofErr w:type="spellEnd"/>
            <w:r w:rsidRPr="00C1164B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was successfully</w:t>
            </w:r>
            <w:r w:rsidRPr="00C1164B">
              <w:rPr>
                <w:rFonts w:ascii="Consolas" w:hAnsi="Consolas"/>
                <w:b/>
                <w:bCs/>
                <w:sz w:val="20"/>
                <w:szCs w:val="24"/>
              </w:rPr>
              <w:t xml:space="preserve"> added.</w:t>
            </w:r>
          </w:p>
          <w:p w14:paraId="74E01F4F" w14:textId="07B5F81C" w:rsidR="00C1164B" w:rsidRPr="00C1164B" w:rsidRDefault="00C1164B" w:rsidP="00C1164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gramStart"/>
            <w:r w:rsidRPr="00C1164B">
              <w:rPr>
                <w:rFonts w:ascii="Consolas" w:hAnsi="Consolas"/>
                <w:b/>
                <w:bCs/>
                <w:sz w:val="20"/>
                <w:szCs w:val="24"/>
              </w:rPr>
              <w:t>Student</w:t>
            </w:r>
            <w:proofErr w:type="gramEnd"/>
            <w:r w:rsidRPr="00C1164B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was successfully</w:t>
            </w:r>
            <w:r w:rsidRPr="00C1164B">
              <w:rPr>
                <w:rFonts w:ascii="Consolas" w:hAnsi="Consolas"/>
                <w:b/>
                <w:bCs/>
                <w:sz w:val="20"/>
                <w:szCs w:val="24"/>
              </w:rPr>
              <w:t xml:space="preserve"> added.</w:t>
            </w:r>
          </w:p>
          <w:p w14:paraId="551E0838" w14:textId="5DB7D813" w:rsidR="00C1164B" w:rsidRPr="00C1164B" w:rsidRDefault="00C1164B" w:rsidP="00C1164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gramStart"/>
            <w:r w:rsidRPr="00C1164B">
              <w:rPr>
                <w:rFonts w:ascii="Consolas" w:hAnsi="Consolas"/>
                <w:b/>
                <w:bCs/>
                <w:sz w:val="20"/>
                <w:szCs w:val="24"/>
              </w:rPr>
              <w:t xml:space="preserve">Adult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was</w:t>
            </w:r>
            <w:proofErr w:type="gramEnd"/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successfully</w:t>
            </w:r>
            <w:r w:rsidRPr="00C1164B">
              <w:rPr>
                <w:rFonts w:ascii="Consolas" w:hAnsi="Consolas"/>
                <w:b/>
                <w:bCs/>
                <w:sz w:val="20"/>
                <w:szCs w:val="24"/>
              </w:rPr>
              <w:t xml:space="preserve"> added.</w:t>
            </w:r>
          </w:p>
          <w:p w14:paraId="7C2E232F" w14:textId="3D054217" w:rsidR="00C1164B" w:rsidRPr="00C1164B" w:rsidRDefault="00C1164B" w:rsidP="00C1164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gramStart"/>
            <w:r w:rsidRPr="00C1164B">
              <w:rPr>
                <w:rFonts w:ascii="Consolas" w:hAnsi="Consolas"/>
                <w:b/>
                <w:bCs/>
                <w:sz w:val="20"/>
                <w:szCs w:val="24"/>
              </w:rPr>
              <w:t>Student</w:t>
            </w:r>
            <w:proofErr w:type="gramEnd"/>
            <w:r w:rsidRPr="00C1164B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was successfully</w:t>
            </w:r>
            <w:r w:rsidRPr="00C1164B">
              <w:rPr>
                <w:rFonts w:ascii="Consolas" w:hAnsi="Consolas"/>
                <w:b/>
                <w:bCs/>
                <w:sz w:val="20"/>
                <w:szCs w:val="24"/>
              </w:rPr>
              <w:t xml:space="preserve"> added.</w:t>
            </w:r>
          </w:p>
          <w:p w14:paraId="1108AFEC" w14:textId="77777777" w:rsidR="00C1164B" w:rsidRPr="00C1164B" w:rsidRDefault="00C1164B" w:rsidP="00C1164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C1164B">
              <w:rPr>
                <w:rFonts w:ascii="Consolas" w:hAnsi="Consolas"/>
                <w:b/>
                <w:bCs/>
                <w:sz w:val="20"/>
                <w:szCs w:val="24"/>
              </w:rPr>
              <w:t>Not enough bank capacity.</w:t>
            </w:r>
          </w:p>
          <w:p w14:paraId="1551AF4D" w14:textId="77777777" w:rsidR="00C1164B" w:rsidRPr="00C1164B" w:rsidRDefault="00C1164B" w:rsidP="00C1164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C1164B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granted </w:t>
            </w:r>
            <w:proofErr w:type="spellStart"/>
            <w:r w:rsidRPr="00C1164B">
              <w:rPr>
                <w:rFonts w:ascii="Consolas" w:hAnsi="Consolas"/>
                <w:b/>
                <w:bCs/>
                <w:sz w:val="20"/>
                <w:szCs w:val="24"/>
              </w:rPr>
              <w:t>StudentLoan</w:t>
            </w:r>
            <w:proofErr w:type="spellEnd"/>
            <w:r w:rsidRPr="00C1164B">
              <w:rPr>
                <w:rFonts w:ascii="Consolas" w:hAnsi="Consolas"/>
                <w:b/>
                <w:bCs/>
                <w:sz w:val="20"/>
                <w:szCs w:val="24"/>
              </w:rPr>
              <w:t xml:space="preserve"> to Peter Simmons with ID 1234567891.</w:t>
            </w:r>
          </w:p>
          <w:p w14:paraId="79BEEA25" w14:textId="77777777" w:rsidR="00C1164B" w:rsidRPr="00C1164B" w:rsidRDefault="00C1164B" w:rsidP="00C1164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C1164B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granted </w:t>
            </w:r>
            <w:proofErr w:type="spellStart"/>
            <w:r w:rsidRPr="00C1164B">
              <w:rPr>
                <w:rFonts w:ascii="Consolas" w:hAnsi="Consolas"/>
                <w:b/>
                <w:bCs/>
                <w:sz w:val="20"/>
                <w:szCs w:val="24"/>
              </w:rPr>
              <w:t>MortgageLoan</w:t>
            </w:r>
            <w:proofErr w:type="spellEnd"/>
            <w:r w:rsidRPr="00C1164B">
              <w:rPr>
                <w:rFonts w:ascii="Consolas" w:hAnsi="Consolas"/>
                <w:b/>
                <w:bCs/>
                <w:sz w:val="20"/>
                <w:szCs w:val="24"/>
              </w:rPr>
              <w:t xml:space="preserve"> to Samantha Peters with ID 1234567000.</w:t>
            </w:r>
          </w:p>
          <w:p w14:paraId="2C299118" w14:textId="77777777" w:rsidR="00C1164B" w:rsidRPr="00C1164B" w:rsidRDefault="00C1164B" w:rsidP="00C1164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C1164B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granted </w:t>
            </w:r>
            <w:proofErr w:type="spellStart"/>
            <w:r w:rsidRPr="00C1164B">
              <w:rPr>
                <w:rFonts w:ascii="Consolas" w:hAnsi="Consolas"/>
                <w:b/>
                <w:bCs/>
                <w:sz w:val="20"/>
                <w:szCs w:val="24"/>
              </w:rPr>
              <w:t>MortgageLoan</w:t>
            </w:r>
            <w:proofErr w:type="spellEnd"/>
            <w:r w:rsidRPr="00C1164B">
              <w:rPr>
                <w:rFonts w:ascii="Consolas" w:hAnsi="Consolas"/>
                <w:b/>
                <w:bCs/>
                <w:sz w:val="20"/>
                <w:szCs w:val="24"/>
              </w:rPr>
              <w:t xml:space="preserve"> to Samantha Peters with ID 1234567000.</w:t>
            </w:r>
          </w:p>
          <w:p w14:paraId="51AFFEBD" w14:textId="77777777" w:rsidR="00C1164B" w:rsidRPr="00C1164B" w:rsidRDefault="00C1164B" w:rsidP="00C1164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C1164B">
              <w:rPr>
                <w:rFonts w:ascii="Consolas" w:hAnsi="Consolas"/>
                <w:b/>
                <w:bCs/>
                <w:sz w:val="20"/>
                <w:szCs w:val="24"/>
              </w:rPr>
              <w:t>Successfully removed Simon Mann with ID 1234567999.</w:t>
            </w:r>
          </w:p>
          <w:p w14:paraId="67CC7B44" w14:textId="77777777" w:rsidR="00C1164B" w:rsidRPr="00C1164B" w:rsidRDefault="00C1164B" w:rsidP="00C1164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C1164B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changed 1 </w:t>
            </w:r>
            <w:proofErr w:type="gramStart"/>
            <w:r w:rsidRPr="00C1164B">
              <w:rPr>
                <w:rFonts w:ascii="Consolas" w:hAnsi="Consolas"/>
                <w:b/>
                <w:bCs/>
                <w:sz w:val="20"/>
                <w:szCs w:val="24"/>
              </w:rPr>
              <w:t>loans</w:t>
            </w:r>
            <w:proofErr w:type="gramEnd"/>
            <w:r w:rsidRPr="00C1164B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2AA1BB0B" w14:textId="77777777" w:rsidR="00C1164B" w:rsidRPr="00C1164B" w:rsidRDefault="00C1164B" w:rsidP="00C1164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C1164B">
              <w:rPr>
                <w:rFonts w:ascii="Consolas" w:hAnsi="Consolas"/>
                <w:b/>
                <w:bCs/>
                <w:sz w:val="20"/>
                <w:szCs w:val="24"/>
              </w:rPr>
              <w:t>Successfully changed 0 loans.</w:t>
            </w:r>
          </w:p>
          <w:p w14:paraId="19915896" w14:textId="77777777" w:rsidR="00C1164B" w:rsidRPr="00C1164B" w:rsidRDefault="00C1164B" w:rsidP="00C1164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C1164B">
              <w:rPr>
                <w:rFonts w:ascii="Consolas" w:hAnsi="Consolas"/>
                <w:b/>
                <w:bCs/>
                <w:sz w:val="20"/>
                <w:szCs w:val="24"/>
              </w:rPr>
              <w:t>Number of clients affected: 0.</w:t>
            </w:r>
          </w:p>
          <w:p w14:paraId="78001FD2" w14:textId="77777777" w:rsidR="00C1164B" w:rsidRPr="00C1164B" w:rsidRDefault="00C1164B" w:rsidP="00C1164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C1164B">
              <w:rPr>
                <w:rFonts w:ascii="Consolas" w:hAnsi="Consolas"/>
                <w:b/>
                <w:bCs/>
                <w:sz w:val="20"/>
                <w:szCs w:val="24"/>
              </w:rPr>
              <w:t>Number of clients affected: 1.</w:t>
            </w:r>
          </w:p>
          <w:p w14:paraId="37D1B75F" w14:textId="77777777" w:rsidR="00C1164B" w:rsidRPr="00C1164B" w:rsidRDefault="00C1164B" w:rsidP="00C1164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C1164B">
              <w:rPr>
                <w:rFonts w:ascii="Consolas" w:hAnsi="Consolas"/>
                <w:b/>
                <w:bCs/>
                <w:sz w:val="20"/>
                <w:szCs w:val="24"/>
              </w:rPr>
              <w:t>Active Clients: 2</w:t>
            </w:r>
          </w:p>
          <w:p w14:paraId="03748990" w14:textId="77777777" w:rsidR="00C1164B" w:rsidRPr="00C1164B" w:rsidRDefault="00C1164B" w:rsidP="00C1164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C1164B">
              <w:rPr>
                <w:rFonts w:ascii="Consolas" w:hAnsi="Consolas"/>
                <w:b/>
                <w:bCs/>
                <w:sz w:val="20"/>
                <w:szCs w:val="24"/>
              </w:rPr>
              <w:t>Total Income: 1500.00</w:t>
            </w:r>
          </w:p>
          <w:p w14:paraId="28CE08D2" w14:textId="77777777" w:rsidR="00C1164B" w:rsidRPr="00C1164B" w:rsidRDefault="00C1164B" w:rsidP="00C1164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C1164B">
              <w:rPr>
                <w:rFonts w:ascii="Consolas" w:hAnsi="Consolas"/>
                <w:b/>
                <w:bCs/>
                <w:sz w:val="20"/>
                <w:szCs w:val="24"/>
              </w:rPr>
              <w:t>Granted Loans: 3, Total Sum: 102000.00</w:t>
            </w:r>
          </w:p>
          <w:p w14:paraId="033519EA" w14:textId="77777777" w:rsidR="00C1164B" w:rsidRPr="00C1164B" w:rsidRDefault="00C1164B" w:rsidP="00C1164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C1164B">
              <w:rPr>
                <w:rFonts w:ascii="Consolas" w:hAnsi="Consolas"/>
                <w:b/>
                <w:bCs/>
                <w:sz w:val="20"/>
                <w:szCs w:val="24"/>
              </w:rPr>
              <w:t>Available Loans: 1, Total Sum: 2000.00</w:t>
            </w:r>
          </w:p>
          <w:p w14:paraId="58D21EE9" w14:textId="272FCD46" w:rsidR="004A6DB0" w:rsidRPr="00BC49A8" w:rsidRDefault="00C1164B" w:rsidP="00C1164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C1164B">
              <w:rPr>
                <w:rFonts w:ascii="Consolas" w:hAnsi="Consolas"/>
                <w:b/>
                <w:bCs/>
                <w:sz w:val="20"/>
                <w:szCs w:val="24"/>
              </w:rPr>
              <w:t>Average Client Interest Rate: 3.50</w:t>
            </w:r>
          </w:p>
        </w:tc>
      </w:tr>
    </w:tbl>
    <w:p w14:paraId="52A57DBA" w14:textId="77777777" w:rsidR="004A6DB0" w:rsidRPr="00BC49A8" w:rsidRDefault="004A6DB0" w:rsidP="004A6DB0">
      <w:pPr>
        <w:jc w:val="both"/>
      </w:pPr>
    </w:p>
    <w:p w14:paraId="17B8EF94" w14:textId="77777777" w:rsidR="003B0EB0" w:rsidRPr="00BC49A8" w:rsidRDefault="003B0EB0" w:rsidP="0063571F">
      <w:pPr>
        <w:pStyle w:val="Heading1"/>
        <w:rPr>
          <w:sz w:val="44"/>
        </w:rPr>
      </w:pPr>
      <w:r w:rsidRPr="00BC49A8">
        <w:t>Task 3: Unit Tests (100 points)</w:t>
      </w:r>
    </w:p>
    <w:p w14:paraId="5328AE8B" w14:textId="46E4F6BB" w:rsidR="004A6DB0" w:rsidRPr="00B368B5" w:rsidRDefault="00A664ED" w:rsidP="00A664ED">
      <w:pPr>
        <w:pStyle w:val="western"/>
        <w:spacing w:before="86" w:beforeAutospacing="0" w:after="115"/>
      </w:pPr>
      <w:r>
        <w:t xml:space="preserve">You will </w:t>
      </w:r>
      <w:r>
        <w:rPr>
          <w:b/>
        </w:rPr>
        <w:t>be provided with another skeleton</w:t>
      </w:r>
      <w:r>
        <w:t xml:space="preserve"> for this problem. </w:t>
      </w:r>
      <w:r>
        <w:rPr>
          <w:b/>
          <w:bCs/>
        </w:rPr>
        <w:t xml:space="preserve">Open </w:t>
      </w:r>
      <w:r>
        <w:t xml:space="preserve">the </w:t>
      </w:r>
      <w:r>
        <w:rPr>
          <w:b/>
          <w:bCs/>
        </w:rPr>
        <w:t xml:space="preserve">new skeleton </w:t>
      </w:r>
      <w:r>
        <w:t xml:space="preserve">as a </w:t>
      </w:r>
      <w:r>
        <w:rPr>
          <w:b/>
          <w:bCs/>
        </w:rPr>
        <w:t xml:space="preserve">new project </w:t>
      </w:r>
      <w:r>
        <w:t xml:space="preserve">and write tests for the </w:t>
      </w:r>
      <w:r w:rsidR="007C1CCC">
        <w:rPr>
          <w:rFonts w:ascii="Consolas" w:hAnsi="Consolas"/>
          <w:b/>
          <w:bCs/>
          <w:noProof/>
        </w:rPr>
        <w:t>SecondHandCar</w:t>
      </w:r>
      <w:r w:rsidRPr="00D30F2B">
        <w:rPr>
          <w:rFonts w:asciiTheme="minorHAnsi" w:hAnsiTheme="minorHAnsi" w:cstheme="minorHAnsi"/>
          <w:b/>
          <w:bCs/>
          <w:noProof/>
        </w:rPr>
        <w:t xml:space="preserve"> </w:t>
      </w:r>
      <w:r>
        <w:t>class. The class will have some methods, fields, and one constructor</w:t>
      </w:r>
      <w:r>
        <w:rPr>
          <w:lang w:val="bg-BG"/>
        </w:rPr>
        <w:t>,</w:t>
      </w:r>
      <w:r>
        <w:t xml:space="preserve"> all of them working properly. You are </w:t>
      </w:r>
      <w:r>
        <w:rPr>
          <w:b/>
          <w:noProof/>
        </w:rPr>
        <w:t>NOT ALLOWED</w:t>
      </w:r>
      <w:r>
        <w:rPr>
          <w:noProof/>
        </w:rPr>
        <w:t xml:space="preserve"> </w:t>
      </w:r>
      <w:r>
        <w:t>to change any</w:t>
      </w:r>
      <w:r w:rsidR="00B83505">
        <w:t>thing in the</w:t>
      </w:r>
      <w:r>
        <w:t xml:space="preserve"> class</w:t>
      </w:r>
      <w:r w:rsidR="00B83505">
        <w:t xml:space="preserve"> code</w:t>
      </w:r>
      <w:r>
        <w:t xml:space="preserve">. Cover the whole class with unit tests to make sure that the class is working as intended. Submit </w:t>
      </w:r>
      <w:r>
        <w:rPr>
          <w:b/>
        </w:rPr>
        <w:t>only the test</w:t>
      </w:r>
      <w:r>
        <w:t xml:space="preserve"> folder.</w:t>
      </w:r>
    </w:p>
    <w:sectPr w:rsidR="004A6DB0" w:rsidRPr="00B368B5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639594" w14:textId="77777777" w:rsidR="00E07232" w:rsidRDefault="00E07232" w:rsidP="008068A2">
      <w:pPr>
        <w:spacing w:after="0" w:line="240" w:lineRule="auto"/>
      </w:pPr>
      <w:r>
        <w:separator/>
      </w:r>
    </w:p>
  </w:endnote>
  <w:endnote w:type="continuationSeparator" w:id="0">
    <w:p w14:paraId="0AFC8351" w14:textId="77777777" w:rsidR="00E07232" w:rsidRDefault="00E0723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A54043" w14:textId="6D59F0C9" w:rsidR="00FE21C6" w:rsidRDefault="00DA5063" w:rsidP="0059524F">
    <w:pPr>
      <w:pStyle w:val="Footer"/>
    </w:pPr>
    <w:r>
      <w:rPr>
        <w:noProof/>
      </w:rPr>
      <mc:AlternateContent>
        <mc:Choice Requires="wps">
          <w:drawing>
            <wp:anchor distT="4294967295" distB="4294967295" distL="114300" distR="114300" simplePos="0" relativeHeight="251658752" behindDoc="0" locked="0" layoutInCell="1" allowOverlap="1" wp14:anchorId="1575B263" wp14:editId="08C7A036">
              <wp:simplePos x="0" y="0"/>
              <wp:positionH relativeFrom="column">
                <wp:posOffset>-58420</wp:posOffset>
              </wp:positionH>
              <wp:positionV relativeFrom="paragraph">
                <wp:posOffset>218439</wp:posOffset>
              </wp:positionV>
              <wp:extent cx="6614160" cy="0"/>
              <wp:effectExtent l="0" t="0" r="0" b="0"/>
              <wp:wrapNone/>
              <wp:docPr id="8" name="Straight Connector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409303B8" id="Straight Connector 8" o:spid="_x0000_s1026" style="position:absolute;flip:y;z-index:25165875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4.6pt,17.2pt" to="516.2pt,17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" strokecolor="#974706 [1609]" strokeweight="1pt">
              <v:stroke endcap="round"/>
              <o:lock v:ext="edit" shapetype="f"/>
            </v:line>
          </w:pict>
        </mc:Fallback>
      </mc:AlternateContent>
    </w:r>
  </w:p>
  <w:p w14:paraId="7A1E5270" w14:textId="1066ECC6" w:rsidR="00FE21C6" w:rsidRPr="00377DD5" w:rsidRDefault="00DA5063" w:rsidP="00377DD5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9776" behindDoc="0" locked="0" layoutInCell="1" allowOverlap="1" wp14:anchorId="34095D21" wp14:editId="05DD287D">
              <wp:simplePos x="0" y="0"/>
              <wp:positionH relativeFrom="column">
                <wp:posOffset>5323205</wp:posOffset>
              </wp:positionH>
              <wp:positionV relativeFrom="paragraph">
                <wp:posOffset>235585</wp:posOffset>
              </wp:positionV>
              <wp:extent cx="900430" cy="201930"/>
              <wp:effectExtent l="0" t="0" r="0" b="0"/>
              <wp:wrapNone/>
              <wp:docPr id="7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1A39C05" w14:textId="772E5A3A" w:rsidR="00FE21C6" w:rsidRDefault="00FE21C6" w:rsidP="0059524F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B0EB0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B0EB0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shapetype w14:anchorId="34095D21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margin-left:419.15pt;margin-top:18.55pt;width:70.9pt;height:15.9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" filled="f" stroked="f" strokeweight=".5pt">
              <v:textbox inset="0,0,0,0">
                <w:txbxContent>
                  <w:p w14:paraId="21A39C05" w14:textId="772E5A3A" w:rsidR="00FE21C6" w:rsidRDefault="00FE21C6" w:rsidP="0059524F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3B0EB0">
                      <w:rPr>
                        <w:noProof/>
                        <w:sz w:val="18"/>
                        <w:szCs w:val="18"/>
                      </w:rPr>
                      <w:t>9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3B0EB0">
                      <w:rPr>
                        <w:noProof/>
                        <w:sz w:val="18"/>
                        <w:szCs w:val="18"/>
                      </w:rPr>
                      <w:t>9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5680" behindDoc="0" locked="0" layoutInCell="1" allowOverlap="1" wp14:anchorId="4BD4F73E" wp14:editId="0F518679">
              <wp:simplePos x="0" y="0"/>
              <wp:positionH relativeFrom="column">
                <wp:posOffset>1308100</wp:posOffset>
              </wp:positionH>
              <wp:positionV relativeFrom="paragraph">
                <wp:posOffset>29845</wp:posOffset>
              </wp:positionV>
              <wp:extent cx="5224780" cy="513715"/>
              <wp:effectExtent l="0" t="0" r="0" b="0"/>
              <wp:wrapNone/>
              <wp:docPr id="6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0C0E764" w14:textId="77777777" w:rsidR="00FE21C6" w:rsidRDefault="00FE21C6" w:rsidP="0059524F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5379945C" w14:textId="73225B39" w:rsidR="00FE21C6" w:rsidRDefault="00FE21C6" w:rsidP="0059524F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72765CA" wp14:editId="51458594">
                                <wp:extent cx="180975" cy="180975"/>
                                <wp:effectExtent l="0" t="0" r="9525" b="9525"/>
                                <wp:docPr id="28" name="Picture 28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975" cy="180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D78B0AE" wp14:editId="2BE48494">
                                <wp:extent cx="180975" cy="180975"/>
                                <wp:effectExtent l="0" t="0" r="9525" b="9525"/>
                                <wp:docPr id="27" name="Picture 27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975" cy="180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A1EC2D3" wp14:editId="63CABD46">
                                <wp:extent cx="180975" cy="180975"/>
                                <wp:effectExtent l="0" t="0" r="9525" b="9525"/>
                                <wp:docPr id="26" name="Picture 26" title="Software University @ Facebook">
                                  <a:hlinkClick xmlns:a="http://schemas.openxmlformats.org/drawingml/2006/main" r:id="rId6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924FAA9" wp14:editId="084C8986">
                                <wp:extent cx="180975" cy="180975"/>
                                <wp:effectExtent l="0" t="0" r="9525" b="9525"/>
                                <wp:docPr id="24" name="Picture 24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975" cy="180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AB0EF59" wp14:editId="7E980484">
                                <wp:extent cx="180975" cy="180975"/>
                                <wp:effectExtent l="0" t="0" r="9525" b="9525"/>
                                <wp:docPr id="22" name="Picture 22" title="Software University @ Twitter">
                                  <a:hlinkClick xmlns:a="http://schemas.openxmlformats.org/drawingml/2006/main" r:id="rId10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0DB0DE3" wp14:editId="66678927">
                                <wp:extent cx="180975" cy="180975"/>
                                <wp:effectExtent l="0" t="0" r="9525" b="9525"/>
                                <wp:docPr id="21" name="Picture 21" title="Software University @ YouTube">
                                  <a:hlinkClick xmlns:a="http://schemas.openxmlformats.org/drawingml/2006/main" r:id="rId12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EB08E29" wp14:editId="394E8CEB">
                                <wp:extent cx="180975" cy="180975"/>
                                <wp:effectExtent l="0" t="0" r="9525" b="9525"/>
                                <wp:docPr id="20" name="Picture 20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3" t="-76" r="-153" b="-7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975" cy="180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64AACC9" wp14:editId="5DBB58BB">
                                <wp:extent cx="180975" cy="180975"/>
                                <wp:effectExtent l="0" t="0" r="9525" b="9525"/>
                                <wp:docPr id="17" name="Picture 17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975" cy="180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9D37875" wp14:editId="77A3D0FE">
                                <wp:extent cx="180975" cy="180975"/>
                                <wp:effectExtent l="0" t="0" r="9525" b="9525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shape w14:anchorId="4BD4F73E" id="Text Box 6" o:spid="_x0000_s1027" type="#_x0000_t202" style="position:absolute;margin-left:103pt;margin-top:2.35pt;width:411.4pt;height:40.45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" filled="f" stroked="f">
              <v:textbox inset=".5mm,1.2mm,.5mm,.5mm">
                <w:txbxContent>
                  <w:p w14:paraId="10C0E764" w14:textId="77777777" w:rsidR="00FE21C6" w:rsidRDefault="00FE21C6" w:rsidP="0059524F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5379945C" w14:textId="73225B39" w:rsidR="00FE21C6" w:rsidRDefault="00FE21C6" w:rsidP="0059524F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72765CA" wp14:editId="51458594">
                          <wp:extent cx="180975" cy="180975"/>
                          <wp:effectExtent l="0" t="0" r="9525" b="9525"/>
                          <wp:docPr id="28" name="Picture 28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975" cy="180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D78B0AE" wp14:editId="2BE48494">
                          <wp:extent cx="180975" cy="180975"/>
                          <wp:effectExtent l="0" t="0" r="9525" b="9525"/>
                          <wp:docPr id="27" name="Picture 27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975" cy="180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A1EC2D3" wp14:editId="63CABD46">
                          <wp:extent cx="180975" cy="180975"/>
                          <wp:effectExtent l="0" t="0" r="9525" b="9525"/>
                          <wp:docPr id="26" name="Picture 26" title="Software University @ Facebook">
                            <a:hlinkClick xmlns:a="http://schemas.openxmlformats.org/drawingml/2006/main" r:id="rId25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5"/>
                                  </pic:cNvPr>
                                  <pic:cNvPicPr/>
                                </pic:nvPicPr>
                                <pic:blipFill>
                                  <a:blip r:embed="rId2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924FAA9" wp14:editId="084C8986">
                          <wp:extent cx="180975" cy="180975"/>
                          <wp:effectExtent l="0" t="0" r="9525" b="9525"/>
                          <wp:docPr id="24" name="Picture 24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975" cy="180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AB0EF59" wp14:editId="7E980484">
                          <wp:extent cx="180975" cy="180975"/>
                          <wp:effectExtent l="0" t="0" r="9525" b="9525"/>
                          <wp:docPr id="22" name="Picture 22" title="Software University @ Twitter">
                            <a:hlinkClick xmlns:a="http://schemas.openxmlformats.org/drawingml/2006/main" r:id="rId29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0DB0DE3" wp14:editId="66678927">
                          <wp:extent cx="180975" cy="180975"/>
                          <wp:effectExtent l="0" t="0" r="9525" b="9525"/>
                          <wp:docPr id="21" name="Picture 21" title="Software University @ YouTube">
                            <a:hlinkClick xmlns:a="http://schemas.openxmlformats.org/drawingml/2006/main" r:id="rId31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EB08E29" wp14:editId="394E8CEB">
                          <wp:extent cx="180975" cy="180975"/>
                          <wp:effectExtent l="0" t="0" r="9525" b="9525"/>
                          <wp:docPr id="20" name="Picture 20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3" t="-76" r="-153" b="-7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975" cy="180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64AACC9" wp14:editId="5DBB58BB">
                          <wp:extent cx="180975" cy="180975"/>
                          <wp:effectExtent l="0" t="0" r="9525" b="9525"/>
                          <wp:docPr id="17" name="Picture 17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975" cy="180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9D37875" wp14:editId="77A3D0FE">
                          <wp:extent cx="180975" cy="180975"/>
                          <wp:effectExtent l="0" t="0" r="9525" b="9525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4DD9F1F0" wp14:editId="59A75312">
              <wp:simplePos x="0" y="0"/>
              <wp:positionH relativeFrom="column">
                <wp:posOffset>1376045</wp:posOffset>
              </wp:positionH>
              <wp:positionV relativeFrom="paragraph">
                <wp:posOffset>327660</wp:posOffset>
              </wp:positionV>
              <wp:extent cx="509905" cy="165100"/>
              <wp:effectExtent l="0" t="0" r="0" b="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A3D6DA0" w14:textId="77777777" w:rsidR="00FE21C6" w:rsidRDefault="00FE21C6" w:rsidP="0059524F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shape w14:anchorId="4DD9F1F0" id="Text Box 4" o:spid="_x0000_s1028" type="#_x0000_t202" style="position:absolute;margin-left:108.35pt;margin-top:25.8pt;width:40.15pt;height:13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" filled="f" stroked="f" strokeweight=".5pt">
              <v:textbox inset=".5mm,0,0,0">
                <w:txbxContent>
                  <w:p w14:paraId="7A3D6DA0" w14:textId="77777777" w:rsidR="00FE21C6" w:rsidRDefault="00FE21C6" w:rsidP="0059524F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 w:rsidR="00B96101">
      <w:rPr>
        <w:noProof/>
      </w:rPr>
      <w:drawing>
        <wp:anchor distT="0" distB="0" distL="114300" distR="114300" simplePos="0" relativeHeight="251657728" behindDoc="0" locked="0" layoutInCell="1" allowOverlap="1" wp14:anchorId="19149A61" wp14:editId="2ECBFF65">
          <wp:simplePos x="0" y="0"/>
          <wp:positionH relativeFrom="margin">
            <wp:align>left</wp:align>
          </wp:positionH>
          <wp:positionV relativeFrom="paragraph">
            <wp:posOffset>24765</wp:posOffset>
          </wp:positionV>
          <wp:extent cx="1252855" cy="432435"/>
          <wp:effectExtent l="0" t="0" r="0" b="5715"/>
          <wp:wrapSquare wrapText="bothSides"/>
          <wp:docPr id="5" name="Picture 5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2115DD" w14:textId="77777777" w:rsidR="00E07232" w:rsidRDefault="00E07232" w:rsidP="008068A2">
      <w:pPr>
        <w:spacing w:after="0" w:line="240" w:lineRule="auto"/>
      </w:pPr>
      <w:r>
        <w:separator/>
      </w:r>
    </w:p>
  </w:footnote>
  <w:footnote w:type="continuationSeparator" w:id="0">
    <w:p w14:paraId="64DB749F" w14:textId="77777777" w:rsidR="00E07232" w:rsidRDefault="00E0723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FE21C6" w:rsidRDefault="00FE21C6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" w15:restartNumberingAfterBreak="0">
    <w:nsid w:val="028276F5"/>
    <w:multiLevelType w:val="hybridMultilevel"/>
    <w:tmpl w:val="C77208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E60920"/>
    <w:multiLevelType w:val="hybridMultilevel"/>
    <w:tmpl w:val="5E72CCEE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4" w15:restartNumberingAfterBreak="0">
    <w:nsid w:val="06F05B42"/>
    <w:multiLevelType w:val="hybridMultilevel"/>
    <w:tmpl w:val="64F2EC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0307E3"/>
    <w:multiLevelType w:val="hybridMultilevel"/>
    <w:tmpl w:val="71C06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DEC4177"/>
    <w:multiLevelType w:val="hybridMultilevel"/>
    <w:tmpl w:val="44EECF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C23422"/>
    <w:multiLevelType w:val="hybridMultilevel"/>
    <w:tmpl w:val="89608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461C2E"/>
    <w:multiLevelType w:val="multilevel"/>
    <w:tmpl w:val="6BF0730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sz w:val="24"/>
        <w:szCs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1AB07B05"/>
    <w:multiLevelType w:val="hybridMultilevel"/>
    <w:tmpl w:val="AD60C0F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D7532B"/>
    <w:multiLevelType w:val="hybridMultilevel"/>
    <w:tmpl w:val="26E2FD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B0F21DF"/>
    <w:multiLevelType w:val="hybridMultilevel"/>
    <w:tmpl w:val="8FBA55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CDB0801"/>
    <w:multiLevelType w:val="hybridMultilevel"/>
    <w:tmpl w:val="98905F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D460C74"/>
    <w:multiLevelType w:val="hybridMultilevel"/>
    <w:tmpl w:val="27122C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F5D4B72"/>
    <w:multiLevelType w:val="hybridMultilevel"/>
    <w:tmpl w:val="2ABE0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1997176"/>
    <w:multiLevelType w:val="hybridMultilevel"/>
    <w:tmpl w:val="D66A229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4F26FB9"/>
    <w:multiLevelType w:val="hybridMultilevel"/>
    <w:tmpl w:val="CB68058C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20" w15:restartNumberingAfterBreak="0">
    <w:nsid w:val="37520125"/>
    <w:multiLevelType w:val="hybridMultilevel"/>
    <w:tmpl w:val="8E46A3F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9C8620F"/>
    <w:multiLevelType w:val="hybridMultilevel"/>
    <w:tmpl w:val="372019D0"/>
    <w:lvl w:ilvl="0" w:tplc="0402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080" w:hanging="360"/>
      </w:pPr>
    </w:lvl>
    <w:lvl w:ilvl="2" w:tplc="0402001B" w:tentative="1">
      <w:start w:val="1"/>
      <w:numFmt w:val="lowerRoman"/>
      <w:lvlText w:val="%3."/>
      <w:lvlJc w:val="right"/>
      <w:pPr>
        <w:ind w:left="1800" w:hanging="180"/>
      </w:pPr>
    </w:lvl>
    <w:lvl w:ilvl="3" w:tplc="0402000F" w:tentative="1">
      <w:start w:val="1"/>
      <w:numFmt w:val="decimal"/>
      <w:lvlText w:val="%4."/>
      <w:lvlJc w:val="left"/>
      <w:pPr>
        <w:ind w:left="2520" w:hanging="360"/>
      </w:pPr>
    </w:lvl>
    <w:lvl w:ilvl="4" w:tplc="04020019" w:tentative="1">
      <w:start w:val="1"/>
      <w:numFmt w:val="lowerLetter"/>
      <w:lvlText w:val="%5."/>
      <w:lvlJc w:val="left"/>
      <w:pPr>
        <w:ind w:left="3240" w:hanging="360"/>
      </w:pPr>
    </w:lvl>
    <w:lvl w:ilvl="5" w:tplc="0402001B" w:tentative="1">
      <w:start w:val="1"/>
      <w:numFmt w:val="lowerRoman"/>
      <w:lvlText w:val="%6."/>
      <w:lvlJc w:val="right"/>
      <w:pPr>
        <w:ind w:left="3960" w:hanging="180"/>
      </w:pPr>
    </w:lvl>
    <w:lvl w:ilvl="6" w:tplc="0402000F" w:tentative="1">
      <w:start w:val="1"/>
      <w:numFmt w:val="decimal"/>
      <w:lvlText w:val="%7."/>
      <w:lvlJc w:val="left"/>
      <w:pPr>
        <w:ind w:left="4680" w:hanging="360"/>
      </w:pPr>
    </w:lvl>
    <w:lvl w:ilvl="7" w:tplc="04020019" w:tentative="1">
      <w:start w:val="1"/>
      <w:numFmt w:val="lowerLetter"/>
      <w:lvlText w:val="%8."/>
      <w:lvlJc w:val="left"/>
      <w:pPr>
        <w:ind w:left="5400" w:hanging="360"/>
      </w:pPr>
    </w:lvl>
    <w:lvl w:ilvl="8" w:tplc="040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3AD77922"/>
    <w:multiLevelType w:val="hybridMultilevel"/>
    <w:tmpl w:val="B3E299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B2F33FC"/>
    <w:multiLevelType w:val="hybridMultilevel"/>
    <w:tmpl w:val="2E281C64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4" w15:restartNumberingAfterBreak="0">
    <w:nsid w:val="400010CF"/>
    <w:multiLevelType w:val="hybridMultilevel"/>
    <w:tmpl w:val="C17C314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71D6DF4"/>
    <w:multiLevelType w:val="multilevel"/>
    <w:tmpl w:val="EFF4FA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6" w15:restartNumberingAfterBreak="0">
    <w:nsid w:val="47CE7C0E"/>
    <w:multiLevelType w:val="hybridMultilevel"/>
    <w:tmpl w:val="A79A531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B985897"/>
    <w:multiLevelType w:val="hybridMultilevel"/>
    <w:tmpl w:val="AE7C7C12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D173934"/>
    <w:multiLevelType w:val="hybridMultilevel"/>
    <w:tmpl w:val="F68E4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D4D58ED"/>
    <w:multiLevelType w:val="hybridMultilevel"/>
    <w:tmpl w:val="7E367FA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30" w15:restartNumberingAfterBreak="0">
    <w:nsid w:val="4FE13CB0"/>
    <w:multiLevelType w:val="hybridMultilevel"/>
    <w:tmpl w:val="BAEA28B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51905046"/>
    <w:multiLevelType w:val="hybridMultilevel"/>
    <w:tmpl w:val="B1C2DD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3B768BB"/>
    <w:multiLevelType w:val="hybridMultilevel"/>
    <w:tmpl w:val="969EB726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571B6D45"/>
    <w:multiLevelType w:val="hybridMultilevel"/>
    <w:tmpl w:val="512A43AA"/>
    <w:lvl w:ilvl="0" w:tplc="436E45A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6C80D770">
      <w:start w:val="1"/>
      <w:numFmt w:val="bullet"/>
      <w:lvlText w:val="o"/>
      <w:lvlJc w:val="left"/>
      <w:pPr>
        <w:ind w:left="1440" w:hanging="360"/>
      </w:pPr>
      <w:rPr>
        <w:rFonts w:ascii="Courier New" w:hAnsi="Courier New"/>
      </w:rPr>
    </w:lvl>
    <w:lvl w:ilvl="2" w:tplc="6A78DCD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D6A4DC1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3836EBC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/>
      </w:rPr>
    </w:lvl>
    <w:lvl w:ilvl="5" w:tplc="E5EC1E0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7F10ED1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5F0CCD7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/>
      </w:rPr>
    </w:lvl>
    <w:lvl w:ilvl="8" w:tplc="CA78EBD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34" w15:restartNumberingAfterBreak="0">
    <w:nsid w:val="5B646765"/>
    <w:multiLevelType w:val="hybridMultilevel"/>
    <w:tmpl w:val="935A7CC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5" w15:restartNumberingAfterBreak="0">
    <w:nsid w:val="5BA637C6"/>
    <w:multiLevelType w:val="hybridMultilevel"/>
    <w:tmpl w:val="B8181EE4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BC72366"/>
    <w:multiLevelType w:val="hybridMultilevel"/>
    <w:tmpl w:val="69D209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0282656"/>
    <w:multiLevelType w:val="hybridMultilevel"/>
    <w:tmpl w:val="E18C6A18"/>
    <w:lvl w:ilvl="0" w:tplc="0402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38" w15:restartNumberingAfterBreak="0">
    <w:nsid w:val="60E4564D"/>
    <w:multiLevelType w:val="hybridMultilevel"/>
    <w:tmpl w:val="3EFEE5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1A0058D"/>
    <w:multiLevelType w:val="hybridMultilevel"/>
    <w:tmpl w:val="3A680C5A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40" w15:restartNumberingAfterBreak="0">
    <w:nsid w:val="6AC26B72"/>
    <w:multiLevelType w:val="hybridMultilevel"/>
    <w:tmpl w:val="661CAF6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BF860AF"/>
    <w:multiLevelType w:val="hybridMultilevel"/>
    <w:tmpl w:val="BAFE4F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F0845BF"/>
    <w:multiLevelType w:val="hybridMultilevel"/>
    <w:tmpl w:val="E3BEB16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3C758B2"/>
    <w:multiLevelType w:val="hybridMultilevel"/>
    <w:tmpl w:val="64408040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45" w15:restartNumberingAfterBreak="0">
    <w:nsid w:val="79CD73E1"/>
    <w:multiLevelType w:val="hybridMultilevel"/>
    <w:tmpl w:val="7DF0C5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9DC418E"/>
    <w:multiLevelType w:val="hybridMultilevel"/>
    <w:tmpl w:val="429E001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213196250">
    <w:abstractNumId w:val="43"/>
  </w:num>
  <w:num w:numId="2" w16cid:durableId="1451893108">
    <w:abstractNumId w:val="17"/>
  </w:num>
  <w:num w:numId="3" w16cid:durableId="72701502">
    <w:abstractNumId w:val="5"/>
  </w:num>
  <w:num w:numId="4" w16cid:durableId="146022867">
    <w:abstractNumId w:val="39"/>
  </w:num>
  <w:num w:numId="5" w16cid:durableId="2123255985">
    <w:abstractNumId w:val="29"/>
  </w:num>
  <w:num w:numId="6" w16cid:durableId="701324813">
    <w:abstractNumId w:val="3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372508586">
    <w:abstractNumId w:val="2"/>
  </w:num>
  <w:num w:numId="8" w16cid:durableId="1242522708">
    <w:abstractNumId w:val="16"/>
  </w:num>
  <w:num w:numId="9" w16cid:durableId="2048291857">
    <w:abstractNumId w:val="0"/>
  </w:num>
  <w:num w:numId="10" w16cid:durableId="1478493128">
    <w:abstractNumId w:val="3"/>
  </w:num>
  <w:num w:numId="11" w16cid:durableId="35668641">
    <w:abstractNumId w:val="23"/>
  </w:num>
  <w:num w:numId="12" w16cid:durableId="1902522473">
    <w:abstractNumId w:val="19"/>
  </w:num>
  <w:num w:numId="13" w16cid:durableId="1881357509">
    <w:abstractNumId w:val="7"/>
  </w:num>
  <w:num w:numId="14" w16cid:durableId="136264131">
    <w:abstractNumId w:val="38"/>
  </w:num>
  <w:num w:numId="15" w16cid:durableId="12387548">
    <w:abstractNumId w:val="22"/>
  </w:num>
  <w:num w:numId="16" w16cid:durableId="1561479720">
    <w:abstractNumId w:val="37"/>
  </w:num>
  <w:num w:numId="17" w16cid:durableId="1293025520">
    <w:abstractNumId w:val="6"/>
  </w:num>
  <w:num w:numId="18" w16cid:durableId="856118211">
    <w:abstractNumId w:val="9"/>
  </w:num>
  <w:num w:numId="19" w16cid:durableId="1507213691">
    <w:abstractNumId w:val="1"/>
  </w:num>
  <w:num w:numId="20" w16cid:durableId="1766071041">
    <w:abstractNumId w:val="13"/>
  </w:num>
  <w:num w:numId="21" w16cid:durableId="904488717">
    <w:abstractNumId w:val="10"/>
  </w:num>
  <w:num w:numId="22" w16cid:durableId="1173643248">
    <w:abstractNumId w:val="24"/>
  </w:num>
  <w:num w:numId="23" w16cid:durableId="1969505039">
    <w:abstractNumId w:val="45"/>
  </w:num>
  <w:num w:numId="24" w16cid:durableId="396124321">
    <w:abstractNumId w:val="12"/>
  </w:num>
  <w:num w:numId="25" w16cid:durableId="1594977554">
    <w:abstractNumId w:val="34"/>
  </w:num>
  <w:num w:numId="26" w16cid:durableId="1117212250">
    <w:abstractNumId w:val="41"/>
  </w:num>
  <w:num w:numId="27" w16cid:durableId="132409056">
    <w:abstractNumId w:val="30"/>
  </w:num>
  <w:num w:numId="28" w16cid:durableId="602036737">
    <w:abstractNumId w:val="28"/>
  </w:num>
  <w:num w:numId="29" w16cid:durableId="1199702791">
    <w:abstractNumId w:val="4"/>
  </w:num>
  <w:num w:numId="30" w16cid:durableId="539902644">
    <w:abstractNumId w:val="25"/>
  </w:num>
  <w:num w:numId="31" w16cid:durableId="332612411">
    <w:abstractNumId w:val="15"/>
  </w:num>
  <w:num w:numId="32" w16cid:durableId="1381906494">
    <w:abstractNumId w:val="42"/>
  </w:num>
  <w:num w:numId="33" w16cid:durableId="1942956432">
    <w:abstractNumId w:val="18"/>
  </w:num>
  <w:num w:numId="34" w16cid:durableId="778138464">
    <w:abstractNumId w:val="26"/>
  </w:num>
  <w:num w:numId="35" w16cid:durableId="1247692869">
    <w:abstractNumId w:val="44"/>
  </w:num>
  <w:num w:numId="36" w16cid:durableId="2057006583">
    <w:abstractNumId w:val="8"/>
  </w:num>
  <w:num w:numId="37" w16cid:durableId="122700512">
    <w:abstractNumId w:val="11"/>
  </w:num>
  <w:num w:numId="38" w16cid:durableId="44762698">
    <w:abstractNumId w:val="44"/>
  </w:num>
  <w:num w:numId="39" w16cid:durableId="83034141">
    <w:abstractNumId w:val="27"/>
  </w:num>
  <w:num w:numId="40" w16cid:durableId="607389929">
    <w:abstractNumId w:val="14"/>
  </w:num>
  <w:num w:numId="41" w16cid:durableId="1852067425">
    <w:abstractNumId w:val="20"/>
  </w:num>
  <w:num w:numId="42" w16cid:durableId="2029986041">
    <w:abstractNumId w:val="21"/>
  </w:num>
  <w:num w:numId="43" w16cid:durableId="2023778537">
    <w:abstractNumId w:val="40"/>
  </w:num>
  <w:num w:numId="44" w16cid:durableId="520359470">
    <w:abstractNumId w:val="33"/>
  </w:num>
  <w:num w:numId="45" w16cid:durableId="272591211">
    <w:abstractNumId w:val="46"/>
  </w:num>
  <w:num w:numId="46" w16cid:durableId="1403258321">
    <w:abstractNumId w:val="31"/>
  </w:num>
  <w:num w:numId="47" w16cid:durableId="323317503">
    <w:abstractNumId w:val="25"/>
  </w:num>
  <w:num w:numId="48" w16cid:durableId="40056457">
    <w:abstractNumId w:val="32"/>
  </w:num>
  <w:num w:numId="49" w16cid:durableId="1834372116">
    <w:abstractNumId w:val="35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n-US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6" w:nlCheck="1" w:checkStyle="1"/>
  <w:activeWritingStyle w:appName="MSWord" w:lang="en-GB" w:vendorID="64" w:dllVersion="6" w:nlCheck="1" w:checkStyle="0"/>
  <w:activeWritingStyle w:appName="MSWord" w:lang="en-GB" w:vendorID="64" w:dllVersion="0" w:nlCheck="1" w:checkStyle="0"/>
  <w:activeWritingStyle w:appName="MSWord" w:lang="ru-RU" w:vendorID="64" w:dllVersion="6" w:nlCheck="1" w:checkStyle="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2M7EwNDCwMDc2NDNQ0lEKTi0uzszPAykwNKoFADCsIe0tAAAA"/>
  </w:docVars>
  <w:rsids>
    <w:rsidRoot w:val="008068A2"/>
    <w:rsid w:val="000006BB"/>
    <w:rsid w:val="00001FC1"/>
    <w:rsid w:val="00002C1C"/>
    <w:rsid w:val="00003467"/>
    <w:rsid w:val="00006217"/>
    <w:rsid w:val="00006FED"/>
    <w:rsid w:val="00007044"/>
    <w:rsid w:val="0001161D"/>
    <w:rsid w:val="00012DD4"/>
    <w:rsid w:val="0001386E"/>
    <w:rsid w:val="00013E94"/>
    <w:rsid w:val="0002048E"/>
    <w:rsid w:val="00021258"/>
    <w:rsid w:val="000236CD"/>
    <w:rsid w:val="00023DC6"/>
    <w:rsid w:val="00025187"/>
    <w:rsid w:val="00025F04"/>
    <w:rsid w:val="00026F99"/>
    <w:rsid w:val="00030BC1"/>
    <w:rsid w:val="00030C02"/>
    <w:rsid w:val="000313F0"/>
    <w:rsid w:val="00033B3A"/>
    <w:rsid w:val="00033BED"/>
    <w:rsid w:val="00036029"/>
    <w:rsid w:val="0003704C"/>
    <w:rsid w:val="0004325D"/>
    <w:rsid w:val="00045C16"/>
    <w:rsid w:val="00047EC1"/>
    <w:rsid w:val="0006283E"/>
    <w:rsid w:val="00062E55"/>
    <w:rsid w:val="00064D15"/>
    <w:rsid w:val="00065506"/>
    <w:rsid w:val="00065F6C"/>
    <w:rsid w:val="00066170"/>
    <w:rsid w:val="00073C20"/>
    <w:rsid w:val="00076E4D"/>
    <w:rsid w:val="0007729E"/>
    <w:rsid w:val="00082150"/>
    <w:rsid w:val="00086727"/>
    <w:rsid w:val="00086FE5"/>
    <w:rsid w:val="00091A35"/>
    <w:rsid w:val="000A0444"/>
    <w:rsid w:val="000A0C37"/>
    <w:rsid w:val="000A276F"/>
    <w:rsid w:val="000A6794"/>
    <w:rsid w:val="000B0F89"/>
    <w:rsid w:val="000B1F24"/>
    <w:rsid w:val="000B2100"/>
    <w:rsid w:val="000B2927"/>
    <w:rsid w:val="000B39E6"/>
    <w:rsid w:val="000B56F0"/>
    <w:rsid w:val="000B75E4"/>
    <w:rsid w:val="000B7DF3"/>
    <w:rsid w:val="000C5DC6"/>
    <w:rsid w:val="000C7556"/>
    <w:rsid w:val="000C7777"/>
    <w:rsid w:val="000D149B"/>
    <w:rsid w:val="000D2740"/>
    <w:rsid w:val="000D7714"/>
    <w:rsid w:val="000D7758"/>
    <w:rsid w:val="000E0F4E"/>
    <w:rsid w:val="000E17A1"/>
    <w:rsid w:val="000E45B9"/>
    <w:rsid w:val="000E46D4"/>
    <w:rsid w:val="000F0802"/>
    <w:rsid w:val="000F10DF"/>
    <w:rsid w:val="000F6B4C"/>
    <w:rsid w:val="00100F7B"/>
    <w:rsid w:val="00103906"/>
    <w:rsid w:val="00106201"/>
    <w:rsid w:val="001110C5"/>
    <w:rsid w:val="00111F0B"/>
    <w:rsid w:val="00113947"/>
    <w:rsid w:val="001154AE"/>
    <w:rsid w:val="00115EB1"/>
    <w:rsid w:val="00117283"/>
    <w:rsid w:val="00120F93"/>
    <w:rsid w:val="00123275"/>
    <w:rsid w:val="00124A1F"/>
    <w:rsid w:val="00124DC0"/>
    <w:rsid w:val="00126139"/>
    <w:rsid w:val="001275B9"/>
    <w:rsid w:val="001355B5"/>
    <w:rsid w:val="00137FBA"/>
    <w:rsid w:val="00140213"/>
    <w:rsid w:val="001418E1"/>
    <w:rsid w:val="00142ACB"/>
    <w:rsid w:val="00142C75"/>
    <w:rsid w:val="00143B27"/>
    <w:rsid w:val="001457C3"/>
    <w:rsid w:val="00147B73"/>
    <w:rsid w:val="001619DF"/>
    <w:rsid w:val="00161A24"/>
    <w:rsid w:val="00161BA3"/>
    <w:rsid w:val="001624F1"/>
    <w:rsid w:val="00162C86"/>
    <w:rsid w:val="00164CDC"/>
    <w:rsid w:val="00165238"/>
    <w:rsid w:val="00167CF1"/>
    <w:rsid w:val="00171021"/>
    <w:rsid w:val="00171B48"/>
    <w:rsid w:val="00173ADA"/>
    <w:rsid w:val="00175A55"/>
    <w:rsid w:val="00180CC1"/>
    <w:rsid w:val="001837BD"/>
    <w:rsid w:val="00183A2C"/>
    <w:rsid w:val="001879C7"/>
    <w:rsid w:val="00191CB6"/>
    <w:rsid w:val="00193567"/>
    <w:rsid w:val="001A5536"/>
    <w:rsid w:val="001A5B4C"/>
    <w:rsid w:val="001A6392"/>
    <w:rsid w:val="001A6728"/>
    <w:rsid w:val="001A6B48"/>
    <w:rsid w:val="001A6C69"/>
    <w:rsid w:val="001A77D1"/>
    <w:rsid w:val="001B2409"/>
    <w:rsid w:val="001B257C"/>
    <w:rsid w:val="001B7060"/>
    <w:rsid w:val="001C1FCD"/>
    <w:rsid w:val="001C257D"/>
    <w:rsid w:val="001C51CE"/>
    <w:rsid w:val="001C7289"/>
    <w:rsid w:val="001D2464"/>
    <w:rsid w:val="001E10CD"/>
    <w:rsid w:val="001E1161"/>
    <w:rsid w:val="001E34B0"/>
    <w:rsid w:val="001E3FEF"/>
    <w:rsid w:val="001E48B0"/>
    <w:rsid w:val="001E5F98"/>
    <w:rsid w:val="001F03ED"/>
    <w:rsid w:val="001F3C08"/>
    <w:rsid w:val="001F6350"/>
    <w:rsid w:val="00200E93"/>
    <w:rsid w:val="00202683"/>
    <w:rsid w:val="00202E92"/>
    <w:rsid w:val="00204F3D"/>
    <w:rsid w:val="00205F05"/>
    <w:rsid w:val="00210722"/>
    <w:rsid w:val="00212217"/>
    <w:rsid w:val="00214A34"/>
    <w:rsid w:val="00215FCE"/>
    <w:rsid w:val="002172F7"/>
    <w:rsid w:val="002208B0"/>
    <w:rsid w:val="00221B4C"/>
    <w:rsid w:val="00225A83"/>
    <w:rsid w:val="002326A7"/>
    <w:rsid w:val="002377F8"/>
    <w:rsid w:val="00246924"/>
    <w:rsid w:val="002478F7"/>
    <w:rsid w:val="00251456"/>
    <w:rsid w:val="002514CF"/>
    <w:rsid w:val="00253ADB"/>
    <w:rsid w:val="0025421E"/>
    <w:rsid w:val="00254FA4"/>
    <w:rsid w:val="00255371"/>
    <w:rsid w:val="00260A66"/>
    <w:rsid w:val="002635C0"/>
    <w:rsid w:val="00264287"/>
    <w:rsid w:val="0026589D"/>
    <w:rsid w:val="002658DF"/>
    <w:rsid w:val="002664E1"/>
    <w:rsid w:val="002674C4"/>
    <w:rsid w:val="002677BB"/>
    <w:rsid w:val="00273641"/>
    <w:rsid w:val="002801E1"/>
    <w:rsid w:val="0028168B"/>
    <w:rsid w:val="002819B5"/>
    <w:rsid w:val="00282641"/>
    <w:rsid w:val="00283BC8"/>
    <w:rsid w:val="00285771"/>
    <w:rsid w:val="00286ECC"/>
    <w:rsid w:val="0029554B"/>
    <w:rsid w:val="002A2D2D"/>
    <w:rsid w:val="002A30EE"/>
    <w:rsid w:val="002A3195"/>
    <w:rsid w:val="002A748B"/>
    <w:rsid w:val="002B5424"/>
    <w:rsid w:val="002C3BAD"/>
    <w:rsid w:val="002C4446"/>
    <w:rsid w:val="002C71C6"/>
    <w:rsid w:val="002C74D0"/>
    <w:rsid w:val="002D2F6A"/>
    <w:rsid w:val="002D2FA4"/>
    <w:rsid w:val="002D5462"/>
    <w:rsid w:val="002D74E4"/>
    <w:rsid w:val="002E28EB"/>
    <w:rsid w:val="002E449C"/>
    <w:rsid w:val="002E4FD6"/>
    <w:rsid w:val="002E541A"/>
    <w:rsid w:val="002E61F0"/>
    <w:rsid w:val="002E72BD"/>
    <w:rsid w:val="002F1658"/>
    <w:rsid w:val="002F20F4"/>
    <w:rsid w:val="002F24A4"/>
    <w:rsid w:val="002F2A52"/>
    <w:rsid w:val="00300A25"/>
    <w:rsid w:val="00301690"/>
    <w:rsid w:val="00302049"/>
    <w:rsid w:val="00303160"/>
    <w:rsid w:val="00305122"/>
    <w:rsid w:val="003064EC"/>
    <w:rsid w:val="00312793"/>
    <w:rsid w:val="00312A8B"/>
    <w:rsid w:val="00314A6C"/>
    <w:rsid w:val="00317448"/>
    <w:rsid w:val="0032272A"/>
    <w:rsid w:val="00322A41"/>
    <w:rsid w:val="00322EA8"/>
    <w:rsid w:val="003230CF"/>
    <w:rsid w:val="0033212E"/>
    <w:rsid w:val="003332AA"/>
    <w:rsid w:val="003345C4"/>
    <w:rsid w:val="0033490F"/>
    <w:rsid w:val="00342E92"/>
    <w:rsid w:val="00345D05"/>
    <w:rsid w:val="003568BC"/>
    <w:rsid w:val="00357F71"/>
    <w:rsid w:val="00363292"/>
    <w:rsid w:val="003735EF"/>
    <w:rsid w:val="00373DC9"/>
    <w:rsid w:val="00377DD5"/>
    <w:rsid w:val="00380A57"/>
    <w:rsid w:val="003817EF"/>
    <w:rsid w:val="00382A45"/>
    <w:rsid w:val="00386196"/>
    <w:rsid w:val="00391155"/>
    <w:rsid w:val="003924F8"/>
    <w:rsid w:val="00394429"/>
    <w:rsid w:val="00396751"/>
    <w:rsid w:val="003A023C"/>
    <w:rsid w:val="003A1601"/>
    <w:rsid w:val="003A2379"/>
    <w:rsid w:val="003A5602"/>
    <w:rsid w:val="003A6118"/>
    <w:rsid w:val="003A6878"/>
    <w:rsid w:val="003B0278"/>
    <w:rsid w:val="003B0665"/>
    <w:rsid w:val="003B0D21"/>
    <w:rsid w:val="003B0EB0"/>
    <w:rsid w:val="003B13A5"/>
    <w:rsid w:val="003B1846"/>
    <w:rsid w:val="003B6A53"/>
    <w:rsid w:val="003C1775"/>
    <w:rsid w:val="003C29FE"/>
    <w:rsid w:val="003D10E4"/>
    <w:rsid w:val="003D2CF5"/>
    <w:rsid w:val="003D36B7"/>
    <w:rsid w:val="003D46B3"/>
    <w:rsid w:val="003D5FC5"/>
    <w:rsid w:val="003E01BC"/>
    <w:rsid w:val="003E1013"/>
    <w:rsid w:val="003E13AB"/>
    <w:rsid w:val="003E167F"/>
    <w:rsid w:val="003E2A3C"/>
    <w:rsid w:val="003E2F33"/>
    <w:rsid w:val="003E4370"/>
    <w:rsid w:val="003E6BFB"/>
    <w:rsid w:val="003F1864"/>
    <w:rsid w:val="003F2964"/>
    <w:rsid w:val="003F2AC7"/>
    <w:rsid w:val="00401DA5"/>
    <w:rsid w:val="00402689"/>
    <w:rsid w:val="0041037B"/>
    <w:rsid w:val="0041081C"/>
    <w:rsid w:val="00416493"/>
    <w:rsid w:val="00416D0D"/>
    <w:rsid w:val="004206AB"/>
    <w:rsid w:val="00420CDF"/>
    <w:rsid w:val="00424940"/>
    <w:rsid w:val="00424B1E"/>
    <w:rsid w:val="00430E8C"/>
    <w:rsid w:val="004311CA"/>
    <w:rsid w:val="0043745A"/>
    <w:rsid w:val="004409FA"/>
    <w:rsid w:val="00443798"/>
    <w:rsid w:val="00443F08"/>
    <w:rsid w:val="00444552"/>
    <w:rsid w:val="004468BA"/>
    <w:rsid w:val="004544FA"/>
    <w:rsid w:val="00454742"/>
    <w:rsid w:val="00454BB4"/>
    <w:rsid w:val="004570FF"/>
    <w:rsid w:val="00467108"/>
    <w:rsid w:val="00470C35"/>
    <w:rsid w:val="00472C32"/>
    <w:rsid w:val="0047331A"/>
    <w:rsid w:val="00473A9C"/>
    <w:rsid w:val="0047640B"/>
    <w:rsid w:val="0047644B"/>
    <w:rsid w:val="00476D4B"/>
    <w:rsid w:val="00485BB2"/>
    <w:rsid w:val="00491748"/>
    <w:rsid w:val="00493038"/>
    <w:rsid w:val="00493C10"/>
    <w:rsid w:val="00494341"/>
    <w:rsid w:val="004965BE"/>
    <w:rsid w:val="004A1FCA"/>
    <w:rsid w:val="004A2864"/>
    <w:rsid w:val="004A28F2"/>
    <w:rsid w:val="004A2D5F"/>
    <w:rsid w:val="004A3591"/>
    <w:rsid w:val="004A4B9C"/>
    <w:rsid w:val="004A6DB0"/>
    <w:rsid w:val="004A7E77"/>
    <w:rsid w:val="004B0123"/>
    <w:rsid w:val="004B5132"/>
    <w:rsid w:val="004B6024"/>
    <w:rsid w:val="004C0A80"/>
    <w:rsid w:val="004C111A"/>
    <w:rsid w:val="004C79DA"/>
    <w:rsid w:val="004D03E1"/>
    <w:rsid w:val="004D13A2"/>
    <w:rsid w:val="004D29A9"/>
    <w:rsid w:val="004D50AD"/>
    <w:rsid w:val="004E050A"/>
    <w:rsid w:val="004E0D4F"/>
    <w:rsid w:val="004E0FC6"/>
    <w:rsid w:val="004E2056"/>
    <w:rsid w:val="004E232D"/>
    <w:rsid w:val="004E345E"/>
    <w:rsid w:val="004E3747"/>
    <w:rsid w:val="004E5A63"/>
    <w:rsid w:val="004E73A3"/>
    <w:rsid w:val="004F1EF3"/>
    <w:rsid w:val="004F3E9D"/>
    <w:rsid w:val="0050017E"/>
    <w:rsid w:val="00501A74"/>
    <w:rsid w:val="00503820"/>
    <w:rsid w:val="00505153"/>
    <w:rsid w:val="005054C7"/>
    <w:rsid w:val="00507F81"/>
    <w:rsid w:val="00511834"/>
    <w:rsid w:val="00512C1D"/>
    <w:rsid w:val="00512F50"/>
    <w:rsid w:val="00513704"/>
    <w:rsid w:val="00513808"/>
    <w:rsid w:val="0051443F"/>
    <w:rsid w:val="00514918"/>
    <w:rsid w:val="00516AB2"/>
    <w:rsid w:val="005172E9"/>
    <w:rsid w:val="00517B12"/>
    <w:rsid w:val="00520867"/>
    <w:rsid w:val="00523B71"/>
    <w:rsid w:val="00524789"/>
    <w:rsid w:val="00531E81"/>
    <w:rsid w:val="0053314E"/>
    <w:rsid w:val="00533583"/>
    <w:rsid w:val="00537D97"/>
    <w:rsid w:val="005439C9"/>
    <w:rsid w:val="005453E7"/>
    <w:rsid w:val="005508CA"/>
    <w:rsid w:val="00553CCB"/>
    <w:rsid w:val="00555E4B"/>
    <w:rsid w:val="0056037F"/>
    <w:rsid w:val="00563DC7"/>
    <w:rsid w:val="00564029"/>
    <w:rsid w:val="00564D72"/>
    <w:rsid w:val="00564D7B"/>
    <w:rsid w:val="0056527D"/>
    <w:rsid w:val="0056786B"/>
    <w:rsid w:val="00567B00"/>
    <w:rsid w:val="0057138C"/>
    <w:rsid w:val="005803E5"/>
    <w:rsid w:val="0058188E"/>
    <w:rsid w:val="005838C6"/>
    <w:rsid w:val="00584EDB"/>
    <w:rsid w:val="0058723E"/>
    <w:rsid w:val="00592FCF"/>
    <w:rsid w:val="005941B0"/>
    <w:rsid w:val="00594821"/>
    <w:rsid w:val="0059524F"/>
    <w:rsid w:val="00596357"/>
    <w:rsid w:val="005A245C"/>
    <w:rsid w:val="005A6402"/>
    <w:rsid w:val="005B0164"/>
    <w:rsid w:val="005B27A2"/>
    <w:rsid w:val="005B328C"/>
    <w:rsid w:val="005B338B"/>
    <w:rsid w:val="005B4036"/>
    <w:rsid w:val="005B5349"/>
    <w:rsid w:val="005C131C"/>
    <w:rsid w:val="005C5553"/>
    <w:rsid w:val="005C6A24"/>
    <w:rsid w:val="005C7D85"/>
    <w:rsid w:val="005D368C"/>
    <w:rsid w:val="005D6AAA"/>
    <w:rsid w:val="005D7207"/>
    <w:rsid w:val="005D7B4C"/>
    <w:rsid w:val="005E04CE"/>
    <w:rsid w:val="005E0DEC"/>
    <w:rsid w:val="005E1A91"/>
    <w:rsid w:val="005E4FF1"/>
    <w:rsid w:val="005E6CC9"/>
    <w:rsid w:val="005F0ECB"/>
    <w:rsid w:val="00600083"/>
    <w:rsid w:val="006009DD"/>
    <w:rsid w:val="00604363"/>
    <w:rsid w:val="0060524D"/>
    <w:rsid w:val="0061124E"/>
    <w:rsid w:val="00611250"/>
    <w:rsid w:val="00614E56"/>
    <w:rsid w:val="00615C1C"/>
    <w:rsid w:val="0062203D"/>
    <w:rsid w:val="00624212"/>
    <w:rsid w:val="006242A9"/>
    <w:rsid w:val="00624416"/>
    <w:rsid w:val="00624DCF"/>
    <w:rsid w:val="00625D1E"/>
    <w:rsid w:val="006262F6"/>
    <w:rsid w:val="00626D99"/>
    <w:rsid w:val="006276A6"/>
    <w:rsid w:val="006307A5"/>
    <w:rsid w:val="00631254"/>
    <w:rsid w:val="0063342B"/>
    <w:rsid w:val="006335E9"/>
    <w:rsid w:val="0063571F"/>
    <w:rsid w:val="006367BB"/>
    <w:rsid w:val="00640ED9"/>
    <w:rsid w:val="0064185A"/>
    <w:rsid w:val="006424D9"/>
    <w:rsid w:val="00644D27"/>
    <w:rsid w:val="00645F69"/>
    <w:rsid w:val="00652CBF"/>
    <w:rsid w:val="006544F9"/>
    <w:rsid w:val="0065515E"/>
    <w:rsid w:val="006559E4"/>
    <w:rsid w:val="00660CBF"/>
    <w:rsid w:val="00662703"/>
    <w:rsid w:val="006640AE"/>
    <w:rsid w:val="00664613"/>
    <w:rsid w:val="00667D88"/>
    <w:rsid w:val="00670041"/>
    <w:rsid w:val="00671FE2"/>
    <w:rsid w:val="00673263"/>
    <w:rsid w:val="006763ED"/>
    <w:rsid w:val="00681B42"/>
    <w:rsid w:val="0068200B"/>
    <w:rsid w:val="00682663"/>
    <w:rsid w:val="00682C2F"/>
    <w:rsid w:val="00682DF5"/>
    <w:rsid w:val="00683202"/>
    <w:rsid w:val="006874C3"/>
    <w:rsid w:val="00687635"/>
    <w:rsid w:val="00691617"/>
    <w:rsid w:val="00692EE0"/>
    <w:rsid w:val="006950A4"/>
    <w:rsid w:val="00695279"/>
    <w:rsid w:val="00695634"/>
    <w:rsid w:val="00696F10"/>
    <w:rsid w:val="006A2903"/>
    <w:rsid w:val="006A4E03"/>
    <w:rsid w:val="006B112A"/>
    <w:rsid w:val="006C192D"/>
    <w:rsid w:val="006C57E9"/>
    <w:rsid w:val="006D16B7"/>
    <w:rsid w:val="006D1EC4"/>
    <w:rsid w:val="006D239A"/>
    <w:rsid w:val="006D27EB"/>
    <w:rsid w:val="006D32F2"/>
    <w:rsid w:val="006D5E45"/>
    <w:rsid w:val="006E2245"/>
    <w:rsid w:val="006E327E"/>
    <w:rsid w:val="006E541E"/>
    <w:rsid w:val="006E55B4"/>
    <w:rsid w:val="006E7E50"/>
    <w:rsid w:val="006F3216"/>
    <w:rsid w:val="006F7E22"/>
    <w:rsid w:val="007002D5"/>
    <w:rsid w:val="00704432"/>
    <w:rsid w:val="007047A4"/>
    <w:rsid w:val="007051DF"/>
    <w:rsid w:val="00707210"/>
    <w:rsid w:val="00710967"/>
    <w:rsid w:val="00710A9F"/>
    <w:rsid w:val="007113CE"/>
    <w:rsid w:val="00711E6E"/>
    <w:rsid w:val="007167EB"/>
    <w:rsid w:val="0071788A"/>
    <w:rsid w:val="00722E97"/>
    <w:rsid w:val="00724DA4"/>
    <w:rsid w:val="00726AAC"/>
    <w:rsid w:val="0073167C"/>
    <w:rsid w:val="00733918"/>
    <w:rsid w:val="00733A3C"/>
    <w:rsid w:val="00737121"/>
    <w:rsid w:val="007375C2"/>
    <w:rsid w:val="00740812"/>
    <w:rsid w:val="00740DF4"/>
    <w:rsid w:val="00740E3D"/>
    <w:rsid w:val="00742CFB"/>
    <w:rsid w:val="00752BDD"/>
    <w:rsid w:val="0075566D"/>
    <w:rsid w:val="007578C2"/>
    <w:rsid w:val="00763912"/>
    <w:rsid w:val="00763992"/>
    <w:rsid w:val="00766B62"/>
    <w:rsid w:val="00770537"/>
    <w:rsid w:val="00771E1B"/>
    <w:rsid w:val="00774133"/>
    <w:rsid w:val="00774E44"/>
    <w:rsid w:val="00775D00"/>
    <w:rsid w:val="007820F4"/>
    <w:rsid w:val="00785258"/>
    <w:rsid w:val="007868FD"/>
    <w:rsid w:val="00790FA8"/>
    <w:rsid w:val="00791F02"/>
    <w:rsid w:val="007925DA"/>
    <w:rsid w:val="0079324A"/>
    <w:rsid w:val="00794EEE"/>
    <w:rsid w:val="007A1353"/>
    <w:rsid w:val="007A1712"/>
    <w:rsid w:val="007A2793"/>
    <w:rsid w:val="007A4476"/>
    <w:rsid w:val="007A57CA"/>
    <w:rsid w:val="007A635E"/>
    <w:rsid w:val="007A687B"/>
    <w:rsid w:val="007A7E7D"/>
    <w:rsid w:val="007B24E9"/>
    <w:rsid w:val="007B3AC4"/>
    <w:rsid w:val="007B5D00"/>
    <w:rsid w:val="007B7752"/>
    <w:rsid w:val="007B7C5F"/>
    <w:rsid w:val="007C1CCC"/>
    <w:rsid w:val="007C2C37"/>
    <w:rsid w:val="007C3E81"/>
    <w:rsid w:val="007C42AC"/>
    <w:rsid w:val="007C535B"/>
    <w:rsid w:val="007C7EEB"/>
    <w:rsid w:val="007D47C5"/>
    <w:rsid w:val="007D742F"/>
    <w:rsid w:val="007E0960"/>
    <w:rsid w:val="007E294F"/>
    <w:rsid w:val="007E35CD"/>
    <w:rsid w:val="007E4477"/>
    <w:rsid w:val="007E4E4F"/>
    <w:rsid w:val="007E7FD2"/>
    <w:rsid w:val="007F04BF"/>
    <w:rsid w:val="007F0BA8"/>
    <w:rsid w:val="007F177C"/>
    <w:rsid w:val="007F2EA3"/>
    <w:rsid w:val="007F5F51"/>
    <w:rsid w:val="007F5F65"/>
    <w:rsid w:val="007F5FA7"/>
    <w:rsid w:val="00801502"/>
    <w:rsid w:val="00801976"/>
    <w:rsid w:val="00804AD7"/>
    <w:rsid w:val="008063E1"/>
    <w:rsid w:val="008068A2"/>
    <w:rsid w:val="008076A3"/>
    <w:rsid w:val="008105A0"/>
    <w:rsid w:val="00813FD8"/>
    <w:rsid w:val="00816A2D"/>
    <w:rsid w:val="00823279"/>
    <w:rsid w:val="008239D9"/>
    <w:rsid w:val="00824C86"/>
    <w:rsid w:val="00832AB9"/>
    <w:rsid w:val="00836CA4"/>
    <w:rsid w:val="0084073A"/>
    <w:rsid w:val="008452D1"/>
    <w:rsid w:val="00845D3B"/>
    <w:rsid w:val="00847791"/>
    <w:rsid w:val="0085184F"/>
    <w:rsid w:val="00852608"/>
    <w:rsid w:val="00853DD5"/>
    <w:rsid w:val="00855414"/>
    <w:rsid w:val="00861625"/>
    <w:rsid w:val="008617B5"/>
    <w:rsid w:val="00864A30"/>
    <w:rsid w:val="008650E5"/>
    <w:rsid w:val="00870828"/>
    <w:rsid w:val="00870D84"/>
    <w:rsid w:val="00871BD7"/>
    <w:rsid w:val="00877C80"/>
    <w:rsid w:val="008800CC"/>
    <w:rsid w:val="0088080B"/>
    <w:rsid w:val="00884523"/>
    <w:rsid w:val="00890CAA"/>
    <w:rsid w:val="008A6DA4"/>
    <w:rsid w:val="008B0654"/>
    <w:rsid w:val="008B07D7"/>
    <w:rsid w:val="008B3471"/>
    <w:rsid w:val="008B54E6"/>
    <w:rsid w:val="008B557F"/>
    <w:rsid w:val="008C2344"/>
    <w:rsid w:val="008C2B83"/>
    <w:rsid w:val="008C2BE3"/>
    <w:rsid w:val="008C521F"/>
    <w:rsid w:val="008C5452"/>
    <w:rsid w:val="008C5930"/>
    <w:rsid w:val="008D13F1"/>
    <w:rsid w:val="008D1CCB"/>
    <w:rsid w:val="008D57C5"/>
    <w:rsid w:val="008D5980"/>
    <w:rsid w:val="008E6CF3"/>
    <w:rsid w:val="008F02D9"/>
    <w:rsid w:val="008F202C"/>
    <w:rsid w:val="008F3C84"/>
    <w:rsid w:val="008F4036"/>
    <w:rsid w:val="008F5B43"/>
    <w:rsid w:val="008F5C5D"/>
    <w:rsid w:val="008F5FDB"/>
    <w:rsid w:val="008F716A"/>
    <w:rsid w:val="009015E4"/>
    <w:rsid w:val="00902E68"/>
    <w:rsid w:val="009041F3"/>
    <w:rsid w:val="00905899"/>
    <w:rsid w:val="00905F17"/>
    <w:rsid w:val="00906E96"/>
    <w:rsid w:val="009074BF"/>
    <w:rsid w:val="00911D12"/>
    <w:rsid w:val="00912BC6"/>
    <w:rsid w:val="009145A3"/>
    <w:rsid w:val="009151CE"/>
    <w:rsid w:val="00917ED9"/>
    <w:rsid w:val="009248CB"/>
    <w:rsid w:val="00924DB4"/>
    <w:rsid w:val="009254B7"/>
    <w:rsid w:val="00925BAA"/>
    <w:rsid w:val="0093065F"/>
    <w:rsid w:val="00930CEE"/>
    <w:rsid w:val="0093236A"/>
    <w:rsid w:val="009328A0"/>
    <w:rsid w:val="00937250"/>
    <w:rsid w:val="009418AD"/>
    <w:rsid w:val="00941FFF"/>
    <w:rsid w:val="009430BA"/>
    <w:rsid w:val="00943507"/>
    <w:rsid w:val="009462B2"/>
    <w:rsid w:val="00953D68"/>
    <w:rsid w:val="00955691"/>
    <w:rsid w:val="00957F33"/>
    <w:rsid w:val="00961157"/>
    <w:rsid w:val="00961E94"/>
    <w:rsid w:val="009633E3"/>
    <w:rsid w:val="00963B10"/>
    <w:rsid w:val="00964943"/>
    <w:rsid w:val="00964953"/>
    <w:rsid w:val="00965C5B"/>
    <w:rsid w:val="0096684B"/>
    <w:rsid w:val="0096736A"/>
    <w:rsid w:val="00974B68"/>
    <w:rsid w:val="00975A6F"/>
    <w:rsid w:val="00976E46"/>
    <w:rsid w:val="00982E07"/>
    <w:rsid w:val="00984E57"/>
    <w:rsid w:val="00985363"/>
    <w:rsid w:val="009915EA"/>
    <w:rsid w:val="00992617"/>
    <w:rsid w:val="00992B49"/>
    <w:rsid w:val="009A4397"/>
    <w:rsid w:val="009A6244"/>
    <w:rsid w:val="009B19C5"/>
    <w:rsid w:val="009B3C0A"/>
    <w:rsid w:val="009B4243"/>
    <w:rsid w:val="009B46F9"/>
    <w:rsid w:val="009B4FB4"/>
    <w:rsid w:val="009B5539"/>
    <w:rsid w:val="009C0704"/>
    <w:rsid w:val="009C0C39"/>
    <w:rsid w:val="009C0DBF"/>
    <w:rsid w:val="009C1FD7"/>
    <w:rsid w:val="009C3ABC"/>
    <w:rsid w:val="009D0B98"/>
    <w:rsid w:val="009D14AD"/>
    <w:rsid w:val="009D1805"/>
    <w:rsid w:val="009E098C"/>
    <w:rsid w:val="009E1A09"/>
    <w:rsid w:val="009E255D"/>
    <w:rsid w:val="009E2F28"/>
    <w:rsid w:val="009E6127"/>
    <w:rsid w:val="009F2F9B"/>
    <w:rsid w:val="009F6256"/>
    <w:rsid w:val="00A00463"/>
    <w:rsid w:val="00A005EE"/>
    <w:rsid w:val="00A00E4E"/>
    <w:rsid w:val="00A01F39"/>
    <w:rsid w:val="00A02304"/>
    <w:rsid w:val="00A02545"/>
    <w:rsid w:val="00A02556"/>
    <w:rsid w:val="00A025E6"/>
    <w:rsid w:val="00A043E3"/>
    <w:rsid w:val="00A054B8"/>
    <w:rsid w:val="00A05555"/>
    <w:rsid w:val="00A069FB"/>
    <w:rsid w:val="00A06B74"/>
    <w:rsid w:val="00A06D89"/>
    <w:rsid w:val="00A06E36"/>
    <w:rsid w:val="00A06EA3"/>
    <w:rsid w:val="00A119A3"/>
    <w:rsid w:val="00A12EB3"/>
    <w:rsid w:val="00A14F45"/>
    <w:rsid w:val="00A17265"/>
    <w:rsid w:val="00A17CDC"/>
    <w:rsid w:val="00A2023B"/>
    <w:rsid w:val="00A222AC"/>
    <w:rsid w:val="00A3234E"/>
    <w:rsid w:val="00A32ED1"/>
    <w:rsid w:val="00A35790"/>
    <w:rsid w:val="00A37315"/>
    <w:rsid w:val="00A37749"/>
    <w:rsid w:val="00A408C2"/>
    <w:rsid w:val="00A45A89"/>
    <w:rsid w:val="00A47F12"/>
    <w:rsid w:val="00A5106B"/>
    <w:rsid w:val="00A54AE4"/>
    <w:rsid w:val="00A5557A"/>
    <w:rsid w:val="00A56350"/>
    <w:rsid w:val="00A621E5"/>
    <w:rsid w:val="00A6393F"/>
    <w:rsid w:val="00A63C8B"/>
    <w:rsid w:val="00A6516E"/>
    <w:rsid w:val="00A664ED"/>
    <w:rsid w:val="00A66B03"/>
    <w:rsid w:val="00A66DE2"/>
    <w:rsid w:val="00A70227"/>
    <w:rsid w:val="00A721FD"/>
    <w:rsid w:val="00A77E3C"/>
    <w:rsid w:val="00A8150F"/>
    <w:rsid w:val="00A821AB"/>
    <w:rsid w:val="00A82575"/>
    <w:rsid w:val="00A85402"/>
    <w:rsid w:val="00A9312B"/>
    <w:rsid w:val="00A93EC0"/>
    <w:rsid w:val="00A944BE"/>
    <w:rsid w:val="00AA0172"/>
    <w:rsid w:val="00AA034B"/>
    <w:rsid w:val="00AA19A3"/>
    <w:rsid w:val="00AA2C9B"/>
    <w:rsid w:val="00AA3772"/>
    <w:rsid w:val="00AA4B65"/>
    <w:rsid w:val="00AB0497"/>
    <w:rsid w:val="00AB067C"/>
    <w:rsid w:val="00AB087E"/>
    <w:rsid w:val="00AB106E"/>
    <w:rsid w:val="00AB10E2"/>
    <w:rsid w:val="00AB2224"/>
    <w:rsid w:val="00AC36D6"/>
    <w:rsid w:val="00AC60FE"/>
    <w:rsid w:val="00AC7355"/>
    <w:rsid w:val="00AC77AD"/>
    <w:rsid w:val="00AD3214"/>
    <w:rsid w:val="00AD7293"/>
    <w:rsid w:val="00AE05D3"/>
    <w:rsid w:val="00AE1E4E"/>
    <w:rsid w:val="00AE259B"/>
    <w:rsid w:val="00AE275A"/>
    <w:rsid w:val="00AE31BD"/>
    <w:rsid w:val="00AE355A"/>
    <w:rsid w:val="00AE4FB6"/>
    <w:rsid w:val="00AF0606"/>
    <w:rsid w:val="00AF4B2C"/>
    <w:rsid w:val="00B027EE"/>
    <w:rsid w:val="00B104BF"/>
    <w:rsid w:val="00B11694"/>
    <w:rsid w:val="00B13E66"/>
    <w:rsid w:val="00B148DD"/>
    <w:rsid w:val="00B16AF8"/>
    <w:rsid w:val="00B16D3D"/>
    <w:rsid w:val="00B22ED9"/>
    <w:rsid w:val="00B23302"/>
    <w:rsid w:val="00B2472A"/>
    <w:rsid w:val="00B24902"/>
    <w:rsid w:val="00B2535A"/>
    <w:rsid w:val="00B2611F"/>
    <w:rsid w:val="00B26AB7"/>
    <w:rsid w:val="00B3118A"/>
    <w:rsid w:val="00B350DD"/>
    <w:rsid w:val="00B368B5"/>
    <w:rsid w:val="00B3741E"/>
    <w:rsid w:val="00B3786D"/>
    <w:rsid w:val="00B37EF0"/>
    <w:rsid w:val="00B41F12"/>
    <w:rsid w:val="00B47A80"/>
    <w:rsid w:val="00B50482"/>
    <w:rsid w:val="00B567F6"/>
    <w:rsid w:val="00B56DF3"/>
    <w:rsid w:val="00B57A5C"/>
    <w:rsid w:val="00B61041"/>
    <w:rsid w:val="00B6185B"/>
    <w:rsid w:val="00B638EB"/>
    <w:rsid w:val="00B63DED"/>
    <w:rsid w:val="00B65059"/>
    <w:rsid w:val="00B67B01"/>
    <w:rsid w:val="00B70B47"/>
    <w:rsid w:val="00B724CD"/>
    <w:rsid w:val="00B74238"/>
    <w:rsid w:val="00B74593"/>
    <w:rsid w:val="00B753E7"/>
    <w:rsid w:val="00B75950"/>
    <w:rsid w:val="00B75D43"/>
    <w:rsid w:val="00B75E0E"/>
    <w:rsid w:val="00B76D8F"/>
    <w:rsid w:val="00B83505"/>
    <w:rsid w:val="00B8648A"/>
    <w:rsid w:val="00B86AF3"/>
    <w:rsid w:val="00B9309B"/>
    <w:rsid w:val="00B9507A"/>
    <w:rsid w:val="00B95C54"/>
    <w:rsid w:val="00B96101"/>
    <w:rsid w:val="00BA1F40"/>
    <w:rsid w:val="00BA4820"/>
    <w:rsid w:val="00BA6078"/>
    <w:rsid w:val="00BB039E"/>
    <w:rsid w:val="00BB05FA"/>
    <w:rsid w:val="00BB48CB"/>
    <w:rsid w:val="00BB5B10"/>
    <w:rsid w:val="00BB7477"/>
    <w:rsid w:val="00BB7DCF"/>
    <w:rsid w:val="00BC0ABE"/>
    <w:rsid w:val="00BC41A3"/>
    <w:rsid w:val="00BC49A8"/>
    <w:rsid w:val="00BC56D6"/>
    <w:rsid w:val="00BC6169"/>
    <w:rsid w:val="00BC6DE7"/>
    <w:rsid w:val="00BC7196"/>
    <w:rsid w:val="00BC751C"/>
    <w:rsid w:val="00BD26A8"/>
    <w:rsid w:val="00BD5AFC"/>
    <w:rsid w:val="00BD5D6A"/>
    <w:rsid w:val="00BD5EAB"/>
    <w:rsid w:val="00BE0E6E"/>
    <w:rsid w:val="00BE2528"/>
    <w:rsid w:val="00BE412A"/>
    <w:rsid w:val="00BE431F"/>
    <w:rsid w:val="00BE4FAB"/>
    <w:rsid w:val="00BE5297"/>
    <w:rsid w:val="00BE75C0"/>
    <w:rsid w:val="00BF1775"/>
    <w:rsid w:val="00BF1A82"/>
    <w:rsid w:val="00BF201D"/>
    <w:rsid w:val="00BF4A0C"/>
    <w:rsid w:val="00BF77A1"/>
    <w:rsid w:val="00C0117E"/>
    <w:rsid w:val="00C0362C"/>
    <w:rsid w:val="00C0490B"/>
    <w:rsid w:val="00C04DBC"/>
    <w:rsid w:val="00C07904"/>
    <w:rsid w:val="00C1164B"/>
    <w:rsid w:val="00C121AF"/>
    <w:rsid w:val="00C1396A"/>
    <w:rsid w:val="00C14C80"/>
    <w:rsid w:val="00C167E3"/>
    <w:rsid w:val="00C23389"/>
    <w:rsid w:val="00C2358D"/>
    <w:rsid w:val="00C2518E"/>
    <w:rsid w:val="00C25782"/>
    <w:rsid w:val="00C355A5"/>
    <w:rsid w:val="00C3562E"/>
    <w:rsid w:val="00C358B9"/>
    <w:rsid w:val="00C3597A"/>
    <w:rsid w:val="00C43B64"/>
    <w:rsid w:val="00C459F9"/>
    <w:rsid w:val="00C50DCE"/>
    <w:rsid w:val="00C53BDC"/>
    <w:rsid w:val="00C53F37"/>
    <w:rsid w:val="00C543EE"/>
    <w:rsid w:val="00C5499A"/>
    <w:rsid w:val="00C56FE6"/>
    <w:rsid w:val="00C57B90"/>
    <w:rsid w:val="00C614C4"/>
    <w:rsid w:val="00C62A0F"/>
    <w:rsid w:val="00C63804"/>
    <w:rsid w:val="00C64A1E"/>
    <w:rsid w:val="00C73537"/>
    <w:rsid w:val="00C7360B"/>
    <w:rsid w:val="00C80D46"/>
    <w:rsid w:val="00C82862"/>
    <w:rsid w:val="00C84E4D"/>
    <w:rsid w:val="00C8562F"/>
    <w:rsid w:val="00C91A44"/>
    <w:rsid w:val="00C9523C"/>
    <w:rsid w:val="00C97277"/>
    <w:rsid w:val="00CA048E"/>
    <w:rsid w:val="00CA1181"/>
    <w:rsid w:val="00CA26A3"/>
    <w:rsid w:val="00CA2FD0"/>
    <w:rsid w:val="00CA4CE0"/>
    <w:rsid w:val="00CA4D0C"/>
    <w:rsid w:val="00CA7EC7"/>
    <w:rsid w:val="00CB252D"/>
    <w:rsid w:val="00CB3A8C"/>
    <w:rsid w:val="00CB626D"/>
    <w:rsid w:val="00CC3FF7"/>
    <w:rsid w:val="00CD1473"/>
    <w:rsid w:val="00CD1842"/>
    <w:rsid w:val="00CD310E"/>
    <w:rsid w:val="00CD4333"/>
    <w:rsid w:val="00CD4671"/>
    <w:rsid w:val="00CD5181"/>
    <w:rsid w:val="00CD6062"/>
    <w:rsid w:val="00CD7485"/>
    <w:rsid w:val="00CD7F5D"/>
    <w:rsid w:val="00CE0509"/>
    <w:rsid w:val="00CE1DC3"/>
    <w:rsid w:val="00CE2360"/>
    <w:rsid w:val="00CE236C"/>
    <w:rsid w:val="00CF0047"/>
    <w:rsid w:val="00CF1FBC"/>
    <w:rsid w:val="00CF3D91"/>
    <w:rsid w:val="00CF4494"/>
    <w:rsid w:val="00CF6225"/>
    <w:rsid w:val="00D0034C"/>
    <w:rsid w:val="00D02B0C"/>
    <w:rsid w:val="00D044E8"/>
    <w:rsid w:val="00D04A9F"/>
    <w:rsid w:val="00D070E9"/>
    <w:rsid w:val="00D123BF"/>
    <w:rsid w:val="00D12403"/>
    <w:rsid w:val="00D166C9"/>
    <w:rsid w:val="00D209FF"/>
    <w:rsid w:val="00D20FD9"/>
    <w:rsid w:val="00D22895"/>
    <w:rsid w:val="00D22EC8"/>
    <w:rsid w:val="00D2481B"/>
    <w:rsid w:val="00D269F6"/>
    <w:rsid w:val="00D30082"/>
    <w:rsid w:val="00D3404A"/>
    <w:rsid w:val="00D34843"/>
    <w:rsid w:val="00D35749"/>
    <w:rsid w:val="00D35CAE"/>
    <w:rsid w:val="00D35FC1"/>
    <w:rsid w:val="00D41D33"/>
    <w:rsid w:val="00D4354E"/>
    <w:rsid w:val="00D43F69"/>
    <w:rsid w:val="00D44B01"/>
    <w:rsid w:val="00D46A43"/>
    <w:rsid w:val="00D46D95"/>
    <w:rsid w:val="00D50F79"/>
    <w:rsid w:val="00D546AA"/>
    <w:rsid w:val="00D55C10"/>
    <w:rsid w:val="00D56142"/>
    <w:rsid w:val="00D66722"/>
    <w:rsid w:val="00D669A4"/>
    <w:rsid w:val="00D7118B"/>
    <w:rsid w:val="00D71479"/>
    <w:rsid w:val="00D72764"/>
    <w:rsid w:val="00D73957"/>
    <w:rsid w:val="00D75F7F"/>
    <w:rsid w:val="00D77689"/>
    <w:rsid w:val="00D8395C"/>
    <w:rsid w:val="00D85CD3"/>
    <w:rsid w:val="00D8647B"/>
    <w:rsid w:val="00D910AA"/>
    <w:rsid w:val="00D952C4"/>
    <w:rsid w:val="00D978EF"/>
    <w:rsid w:val="00DA036D"/>
    <w:rsid w:val="00DA1070"/>
    <w:rsid w:val="00DA5063"/>
    <w:rsid w:val="00DB0BB7"/>
    <w:rsid w:val="00DB0D41"/>
    <w:rsid w:val="00DB4695"/>
    <w:rsid w:val="00DB4CE9"/>
    <w:rsid w:val="00DB55C1"/>
    <w:rsid w:val="00DB6715"/>
    <w:rsid w:val="00DB7AC0"/>
    <w:rsid w:val="00DC1BAB"/>
    <w:rsid w:val="00DC28E6"/>
    <w:rsid w:val="00DC79E8"/>
    <w:rsid w:val="00DD08C2"/>
    <w:rsid w:val="00DD0A54"/>
    <w:rsid w:val="00DD1A27"/>
    <w:rsid w:val="00DD55F0"/>
    <w:rsid w:val="00DD6B3F"/>
    <w:rsid w:val="00DD73DC"/>
    <w:rsid w:val="00DD7BB2"/>
    <w:rsid w:val="00DE152B"/>
    <w:rsid w:val="00DE1B8E"/>
    <w:rsid w:val="00DE3BB8"/>
    <w:rsid w:val="00DE4824"/>
    <w:rsid w:val="00DE6509"/>
    <w:rsid w:val="00DF00FA"/>
    <w:rsid w:val="00DF0440"/>
    <w:rsid w:val="00DF3F41"/>
    <w:rsid w:val="00DF4484"/>
    <w:rsid w:val="00DF455B"/>
    <w:rsid w:val="00DF57D8"/>
    <w:rsid w:val="00DF6F6D"/>
    <w:rsid w:val="00E032C5"/>
    <w:rsid w:val="00E07232"/>
    <w:rsid w:val="00E11F32"/>
    <w:rsid w:val="00E15B50"/>
    <w:rsid w:val="00E21239"/>
    <w:rsid w:val="00E2337D"/>
    <w:rsid w:val="00E24C6A"/>
    <w:rsid w:val="00E25811"/>
    <w:rsid w:val="00E25D3A"/>
    <w:rsid w:val="00E27DFC"/>
    <w:rsid w:val="00E312F1"/>
    <w:rsid w:val="00E32B90"/>
    <w:rsid w:val="00E32F85"/>
    <w:rsid w:val="00E3416F"/>
    <w:rsid w:val="00E36FD8"/>
    <w:rsid w:val="00E37380"/>
    <w:rsid w:val="00E42A58"/>
    <w:rsid w:val="00E4634C"/>
    <w:rsid w:val="00E465C4"/>
    <w:rsid w:val="00E47979"/>
    <w:rsid w:val="00E51B04"/>
    <w:rsid w:val="00E520C4"/>
    <w:rsid w:val="00E56B10"/>
    <w:rsid w:val="00E572F2"/>
    <w:rsid w:val="00E577A2"/>
    <w:rsid w:val="00E577A6"/>
    <w:rsid w:val="00E63A65"/>
    <w:rsid w:val="00E63F64"/>
    <w:rsid w:val="00E65AEF"/>
    <w:rsid w:val="00E66B1C"/>
    <w:rsid w:val="00E672CF"/>
    <w:rsid w:val="00E6738A"/>
    <w:rsid w:val="00E70689"/>
    <w:rsid w:val="00E71B6C"/>
    <w:rsid w:val="00E72AA2"/>
    <w:rsid w:val="00E74623"/>
    <w:rsid w:val="00E74F3D"/>
    <w:rsid w:val="00E77255"/>
    <w:rsid w:val="00E77409"/>
    <w:rsid w:val="00E77945"/>
    <w:rsid w:val="00E80E3D"/>
    <w:rsid w:val="00E8114E"/>
    <w:rsid w:val="00E836FE"/>
    <w:rsid w:val="00E84406"/>
    <w:rsid w:val="00E86D42"/>
    <w:rsid w:val="00E870B8"/>
    <w:rsid w:val="00E90A6F"/>
    <w:rsid w:val="00E93349"/>
    <w:rsid w:val="00E97AC7"/>
    <w:rsid w:val="00EA1019"/>
    <w:rsid w:val="00EA2C1C"/>
    <w:rsid w:val="00EA2CF4"/>
    <w:rsid w:val="00EA3B29"/>
    <w:rsid w:val="00EA7EE7"/>
    <w:rsid w:val="00EB4D5D"/>
    <w:rsid w:val="00EB7421"/>
    <w:rsid w:val="00EC34EF"/>
    <w:rsid w:val="00EC36F5"/>
    <w:rsid w:val="00EC5A4D"/>
    <w:rsid w:val="00EC785F"/>
    <w:rsid w:val="00ED0DEA"/>
    <w:rsid w:val="00ED147D"/>
    <w:rsid w:val="00ED23B4"/>
    <w:rsid w:val="00ED5958"/>
    <w:rsid w:val="00ED73C4"/>
    <w:rsid w:val="00EE0AAA"/>
    <w:rsid w:val="00EE58CC"/>
    <w:rsid w:val="00EE609B"/>
    <w:rsid w:val="00EF0074"/>
    <w:rsid w:val="00F031E7"/>
    <w:rsid w:val="00F1029D"/>
    <w:rsid w:val="00F110B2"/>
    <w:rsid w:val="00F15353"/>
    <w:rsid w:val="00F20B48"/>
    <w:rsid w:val="00F22655"/>
    <w:rsid w:val="00F235B4"/>
    <w:rsid w:val="00F2376B"/>
    <w:rsid w:val="00F258BA"/>
    <w:rsid w:val="00F26A1D"/>
    <w:rsid w:val="00F27E9C"/>
    <w:rsid w:val="00F300F9"/>
    <w:rsid w:val="00F30977"/>
    <w:rsid w:val="00F365E4"/>
    <w:rsid w:val="00F415A5"/>
    <w:rsid w:val="00F41F41"/>
    <w:rsid w:val="00F46918"/>
    <w:rsid w:val="00F46DDE"/>
    <w:rsid w:val="00F50D84"/>
    <w:rsid w:val="00F50DC7"/>
    <w:rsid w:val="00F53F7B"/>
    <w:rsid w:val="00F5742F"/>
    <w:rsid w:val="00F579DB"/>
    <w:rsid w:val="00F6150F"/>
    <w:rsid w:val="00F655ED"/>
    <w:rsid w:val="00F7033C"/>
    <w:rsid w:val="00F716D4"/>
    <w:rsid w:val="00F72E67"/>
    <w:rsid w:val="00F734B6"/>
    <w:rsid w:val="00F74930"/>
    <w:rsid w:val="00F74F3E"/>
    <w:rsid w:val="00F81A5D"/>
    <w:rsid w:val="00F873C8"/>
    <w:rsid w:val="00F87439"/>
    <w:rsid w:val="00F9271B"/>
    <w:rsid w:val="00F94758"/>
    <w:rsid w:val="00F95D6C"/>
    <w:rsid w:val="00F962D8"/>
    <w:rsid w:val="00F96D0D"/>
    <w:rsid w:val="00F976AD"/>
    <w:rsid w:val="00FA419D"/>
    <w:rsid w:val="00FA5F34"/>
    <w:rsid w:val="00FA5F69"/>
    <w:rsid w:val="00FA6461"/>
    <w:rsid w:val="00FB2A88"/>
    <w:rsid w:val="00FB43DD"/>
    <w:rsid w:val="00FB5B57"/>
    <w:rsid w:val="00FB7166"/>
    <w:rsid w:val="00FC4B3B"/>
    <w:rsid w:val="00FD2873"/>
    <w:rsid w:val="00FD769F"/>
    <w:rsid w:val="00FE038F"/>
    <w:rsid w:val="00FE1C7D"/>
    <w:rsid w:val="00FE21C6"/>
    <w:rsid w:val="00FE5C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D2A31C6C-CDF9-405B-AE43-FF770EDEC8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25A83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9B5539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paragraph" w:styleId="Heading6">
    <w:name w:val="heading 6"/>
    <w:basedOn w:val="Normal"/>
    <w:next w:val="Normal"/>
    <w:link w:val="Heading6Char"/>
    <w:uiPriority w:val="9"/>
    <w:unhideWhenUsed/>
    <w:rsid w:val="007F0BA8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7F0BA8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B5539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Title">
    <w:name w:val="Title"/>
    <w:aliases w:val="Example Test Caption"/>
    <w:basedOn w:val="Normal"/>
    <w:next w:val="Normal"/>
    <w:link w:val="TitleChar"/>
    <w:uiPriority w:val="10"/>
    <w:qFormat/>
    <w:rsid w:val="00E66B1C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TitleChar">
    <w:name w:val="Title Char"/>
    <w:aliases w:val="Example Test Caption Char"/>
    <w:basedOn w:val="DefaultParagraphFont"/>
    <w:link w:val="Title"/>
    <w:uiPriority w:val="10"/>
    <w:rsid w:val="00E66B1C"/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Heading6Char">
    <w:name w:val="Heading 6 Char"/>
    <w:basedOn w:val="DefaultParagraphFont"/>
    <w:link w:val="Heading6"/>
    <w:uiPriority w:val="9"/>
    <w:rsid w:val="007F0BA8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7F0BA8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Revision">
    <w:name w:val="Revision"/>
    <w:hidden/>
    <w:uiPriority w:val="99"/>
    <w:semiHidden/>
    <w:rsid w:val="008800CC"/>
    <w:pPr>
      <w:spacing w:after="0" w:line="240" w:lineRule="auto"/>
    </w:pPr>
  </w:style>
  <w:style w:type="paragraph" w:customStyle="1" w:styleId="western">
    <w:name w:val="western"/>
    <w:basedOn w:val="Normal"/>
    <w:rsid w:val="00A664ED"/>
    <w:pPr>
      <w:spacing w:before="100" w:beforeAutospacing="1" w:after="144"/>
    </w:pPr>
    <w:rPr>
      <w:rFonts w:ascii="Calibri" w:eastAsia="Times New Roman" w:hAnsi="Calibri" w:cs="Calibri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94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4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5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210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86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29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23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83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3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570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653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19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69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13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83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02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4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94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000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8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40.png"/><Relationship Id="rId39" Type="http://schemas.openxmlformats.org/officeDocument/2006/relationships/image" Target="media/image12.png"/><Relationship Id="rId21" Type="http://schemas.openxmlformats.org/officeDocument/2006/relationships/hyperlink" Target="https://softuni.org/" TargetMode="External"/><Relationship Id="rId34" Type="http://schemas.openxmlformats.org/officeDocument/2006/relationships/image" Target="media/image80.png"/><Relationship Id="rId7" Type="http://schemas.openxmlformats.org/officeDocument/2006/relationships/image" Target="media/image5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0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100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7.png"/><Relationship Id="rId24" Type="http://schemas.openxmlformats.org/officeDocument/2006/relationships/image" Target="media/image30.png"/><Relationship Id="rId32" Type="http://schemas.openxmlformats.org/officeDocument/2006/relationships/image" Target="media/image7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4.png"/><Relationship Id="rId15" Type="http://schemas.openxmlformats.org/officeDocument/2006/relationships/image" Target="media/image9.png"/><Relationship Id="rId23" Type="http://schemas.openxmlformats.org/officeDocument/2006/relationships/hyperlink" Target="https://softuni.bg/" TargetMode="External"/><Relationship Id="rId28" Type="http://schemas.openxmlformats.org/officeDocument/2006/relationships/image" Target="media/image50.png"/><Relationship Id="rId36" Type="http://schemas.openxmlformats.org/officeDocument/2006/relationships/image" Target="media/image9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1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6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20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60.png"/><Relationship Id="rId35" Type="http://schemas.openxmlformats.org/officeDocument/2006/relationships/hyperlink" Target="https://github.com/SoftUni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149E569-4310-4F8F-A60B-7AE515E1C1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95</TotalTime>
  <Pages>7</Pages>
  <Words>1688</Words>
  <Characters>9623</Characters>
  <Application>Microsoft Office Word</Application>
  <DocSecurity>0</DocSecurity>
  <Lines>80</Lines>
  <Paragraphs>2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ava Advanced Practical Exam - Retake</vt:lpstr>
      <vt:lpstr>Java Advanced Practical Exam - Retake</vt:lpstr>
    </vt:vector>
  </TitlesOfParts>
  <Company>Software University</Company>
  <LinksUpToDate>false</LinksUpToDate>
  <CharactersWithSpaces>112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Advanced Practical Exam - Retake</dc:title>
  <dc:subject>Java Advanced – Practical Training Course @ SoftUni</dc:subject>
  <dc:creator>Software University Foundation</dc:creator>
  <cp:keywords>Java Advanced, Java, Advanced, Software University, SoftUni, programming, coding, software development, education, training, course</cp:keywords>
  <dc:description/>
  <cp:lastModifiedBy>Velina Genova</cp:lastModifiedBy>
  <cp:revision>442</cp:revision>
  <cp:lastPrinted>2015-10-26T22:35:00Z</cp:lastPrinted>
  <dcterms:created xsi:type="dcterms:W3CDTF">2023-05-31T08:54:00Z</dcterms:created>
  <dcterms:modified xsi:type="dcterms:W3CDTF">2023-07-12T13:21:00Z</dcterms:modified>
  <cp:category>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82f38477937e36fb283043e26cceb42081c98b63ad00cf8c145eec52f13932b</vt:lpwstr>
  </property>
</Properties>
</file>